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1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928"/>
        <w:gridCol w:w="4784"/>
      </w:tblGrid>
      <w:tr w:rsidR="00901AD6" w:rsidRPr="003C5BC9" w14:paraId="3481CE82" w14:textId="77777777" w:rsidTr="00AB0C0F">
        <w:trPr>
          <w:trHeight w:val="1270"/>
        </w:trPr>
        <w:tc>
          <w:tcPr>
            <w:tcW w:w="4928" w:type="dxa"/>
          </w:tcPr>
          <w:p w14:paraId="1E6DBCB1" w14:textId="413BA651" w:rsidR="000421A6" w:rsidRPr="003C5BC9" w:rsidRDefault="000421A6" w:rsidP="003C5BC9">
            <w:pPr>
              <w:snapToGrid w:val="0"/>
              <w:ind w:right="-105"/>
              <w:rPr>
                <w:rFonts w:ascii="Garamond" w:hAnsi="Garamond" w:cs="TTE3602808O00"/>
                <w:b/>
                <w:i/>
              </w:rPr>
            </w:pPr>
            <w:r w:rsidRPr="003C5BC9">
              <w:rPr>
                <w:rFonts w:ascii="Garamond" w:hAnsi="Garamond" w:cs="TTE3602808O00"/>
              </w:rPr>
              <w:t>Alliance for an Energy Efficient Economy</w:t>
            </w:r>
            <w:r w:rsidR="003C5BC9">
              <w:rPr>
                <w:rFonts w:ascii="Garamond" w:hAnsi="Garamond" w:cs="TTE3602808O00"/>
              </w:rPr>
              <w:t xml:space="preserve"> </w:t>
            </w:r>
            <w:r w:rsidRPr="003C5BC9">
              <w:rPr>
                <w:rFonts w:ascii="Garamond" w:hAnsi="Garamond" w:cs="TTE3602808O00"/>
              </w:rPr>
              <w:t>(AEEE)</w:t>
            </w:r>
          </w:p>
          <w:p w14:paraId="72EC9848" w14:textId="07404256" w:rsidR="000421A6" w:rsidRPr="003C5BC9" w:rsidRDefault="000421A6" w:rsidP="000421A6">
            <w:pPr>
              <w:rPr>
                <w:rFonts w:ascii="Garamond" w:hAnsi="Garamond"/>
              </w:rPr>
            </w:pPr>
            <w:r w:rsidRPr="003C5BC9">
              <w:rPr>
                <w:rFonts w:ascii="Garamond" w:hAnsi="Garamond"/>
              </w:rPr>
              <w:t>S</w:t>
            </w:r>
            <w:r w:rsidR="009F1145" w:rsidRPr="003C5BC9">
              <w:rPr>
                <w:rFonts w:ascii="Garamond" w:hAnsi="Garamond"/>
              </w:rPr>
              <w:t>aira</w:t>
            </w:r>
            <w:r w:rsidRPr="003C5BC9">
              <w:rPr>
                <w:rFonts w:ascii="Garamond" w:hAnsi="Garamond"/>
              </w:rPr>
              <w:t xml:space="preserve"> T</w:t>
            </w:r>
            <w:r w:rsidR="009F1145" w:rsidRPr="003C5BC9">
              <w:rPr>
                <w:rFonts w:ascii="Garamond" w:hAnsi="Garamond"/>
              </w:rPr>
              <w:t>ower</w:t>
            </w:r>
            <w:r w:rsidRPr="003C5BC9">
              <w:rPr>
                <w:rFonts w:ascii="Garamond" w:hAnsi="Garamond"/>
              </w:rPr>
              <w:t>, 4</w:t>
            </w:r>
            <w:r w:rsidRPr="003C5BC9">
              <w:rPr>
                <w:rFonts w:ascii="Garamond" w:hAnsi="Garamond"/>
                <w:vertAlign w:val="superscript"/>
              </w:rPr>
              <w:t xml:space="preserve">th </w:t>
            </w:r>
            <w:r w:rsidRPr="003C5BC9">
              <w:rPr>
                <w:rFonts w:ascii="Garamond" w:hAnsi="Garamond"/>
              </w:rPr>
              <w:t>Floor, Gulmohar Enclave</w:t>
            </w:r>
          </w:p>
          <w:p w14:paraId="799B0085" w14:textId="77777777" w:rsidR="000421A6" w:rsidRPr="003C5BC9" w:rsidRDefault="000421A6" w:rsidP="000421A6">
            <w:pPr>
              <w:widowControl w:val="0"/>
              <w:suppressAutoHyphens w:val="0"/>
              <w:autoSpaceDE w:val="0"/>
              <w:autoSpaceDN w:val="0"/>
              <w:adjustRightInd w:val="0"/>
              <w:rPr>
                <w:rFonts w:ascii="Garamond" w:eastAsiaTheme="minorHAnsi" w:hAnsi="Garamond" w:cs="Arial"/>
                <w:lang w:val="en-US" w:eastAsia="en-US"/>
              </w:rPr>
            </w:pPr>
            <w:r w:rsidRPr="003C5BC9">
              <w:rPr>
                <w:rFonts w:ascii="Garamond" w:eastAsiaTheme="minorHAnsi" w:hAnsi="Garamond" w:cs="Arial"/>
                <w:lang w:val="en-US" w:eastAsia="en-US"/>
              </w:rPr>
              <w:t>N-161A, Yusaf Sarai, New Delhi - 110049</w:t>
            </w:r>
          </w:p>
          <w:p w14:paraId="4A6FE860" w14:textId="121EC37A" w:rsidR="000421A6" w:rsidRPr="003C5BC9" w:rsidRDefault="000421A6" w:rsidP="000421A6">
            <w:pPr>
              <w:rPr>
                <w:rFonts w:ascii="Garamond" w:hAnsi="Garamond"/>
              </w:rPr>
            </w:pPr>
            <w:r w:rsidRPr="003C5BC9">
              <w:rPr>
                <w:rFonts w:ascii="Garamond" w:eastAsiaTheme="minorHAnsi" w:hAnsi="Garamond" w:cs="Arial"/>
                <w:lang w:val="en-US" w:eastAsia="en-US"/>
              </w:rPr>
              <w:t xml:space="preserve">Tel: </w:t>
            </w:r>
            <w:r w:rsidR="00A232BD">
              <w:rPr>
                <w:rFonts w:ascii="Garamond" w:eastAsiaTheme="minorHAnsi" w:hAnsi="Garamond" w:cs="Arial"/>
                <w:lang w:val="en-US" w:eastAsia="en-US"/>
              </w:rPr>
              <w:t>+91-</w:t>
            </w:r>
            <w:r w:rsidRPr="003C5BC9">
              <w:rPr>
                <w:rFonts w:ascii="Garamond" w:eastAsiaTheme="minorHAnsi" w:hAnsi="Garamond" w:cs="Arial"/>
                <w:lang w:val="en-US" w:eastAsia="en-US"/>
              </w:rPr>
              <w:t>11-40567344, 46635600</w:t>
            </w:r>
          </w:p>
          <w:p w14:paraId="423280AB" w14:textId="7F5A8D5B" w:rsidR="000421A6" w:rsidRDefault="000421A6" w:rsidP="000421A6">
            <w:pPr>
              <w:rPr>
                <w:rFonts w:ascii="Garamond" w:hAnsi="Garamond"/>
              </w:rPr>
            </w:pPr>
            <w:r w:rsidRPr="003C5BC9">
              <w:rPr>
                <w:rFonts w:ascii="Garamond" w:hAnsi="Garamond"/>
              </w:rPr>
              <w:t xml:space="preserve">E-mail: </w:t>
            </w:r>
            <w:hyperlink r:id="rId7" w:history="1">
              <w:r w:rsidR="00176A19" w:rsidRPr="00E541FF">
                <w:rPr>
                  <w:rStyle w:val="Hyperlink"/>
                  <w:rFonts w:ascii="Garamond" w:hAnsi="Garamond"/>
                </w:rPr>
                <w:t>info@aeee.in</w:t>
              </w:r>
            </w:hyperlink>
            <w:bookmarkStart w:id="0" w:name="_GoBack"/>
            <w:bookmarkEnd w:id="0"/>
          </w:p>
          <w:p w14:paraId="58D9CB0F" w14:textId="267EF923" w:rsidR="00901AD6" w:rsidRPr="003C5BC9" w:rsidRDefault="000421A6" w:rsidP="000421A6">
            <w:pPr>
              <w:rPr>
                <w:rFonts w:ascii="Arial" w:hAnsi="Arial"/>
              </w:rPr>
            </w:pPr>
            <w:r w:rsidRPr="003C5BC9">
              <w:rPr>
                <w:rFonts w:ascii="Garamond" w:hAnsi="Garamond"/>
              </w:rPr>
              <w:t xml:space="preserve">Web: </w:t>
            </w:r>
            <w:hyperlink r:id="rId8" w:history="1">
              <w:r w:rsidRPr="003C5BC9">
                <w:rPr>
                  <w:rStyle w:val="Hyperlink"/>
                  <w:rFonts w:ascii="Garamond" w:hAnsi="Garamond"/>
                  <w:color w:val="auto"/>
                </w:rPr>
                <w:t>www.aeee.in</w:t>
              </w:r>
            </w:hyperlink>
          </w:p>
        </w:tc>
        <w:tc>
          <w:tcPr>
            <w:tcW w:w="4784" w:type="dxa"/>
            <w:vAlign w:val="center"/>
          </w:tcPr>
          <w:p w14:paraId="364FF549" w14:textId="7A46680C" w:rsidR="00901AD6" w:rsidRPr="003C5BC9" w:rsidRDefault="00A30266" w:rsidP="00C944FA">
            <w:pPr>
              <w:autoSpaceDE w:val="0"/>
              <w:snapToGrid w:val="0"/>
              <w:jc w:val="right"/>
              <w:rPr>
                <w:rFonts w:ascii="Arial" w:hAnsi="Arial"/>
              </w:rPr>
            </w:pPr>
            <w:r w:rsidRPr="00A30266">
              <w:rPr>
                <w:rFonts w:ascii="Arial" w:hAnsi="Arial"/>
                <w:noProof/>
              </w:rPr>
              <w:drawing>
                <wp:inline distT="0" distB="0" distL="0" distR="0" wp14:anchorId="7A127D41" wp14:editId="68ED4395">
                  <wp:extent cx="1880506" cy="762000"/>
                  <wp:effectExtent l="0" t="0" r="5715" b="0"/>
                  <wp:docPr id="3076" name="Picture 4" descr="Logo1.w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6" name="Picture 4" descr="Logo1.wmf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5156" cy="767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C944FA" w:rsidRPr="003C5BC9">
              <w:rPr>
                <w:rFonts w:ascii="Arial" w:hAnsi="Arial"/>
              </w:rPr>
              <w:t xml:space="preserve">     </w:t>
            </w:r>
            <w:r w:rsidR="004A5DF8">
              <w:rPr>
                <w:rFonts w:ascii="Arial" w:hAnsi="Arial"/>
              </w:rPr>
              <w:t xml:space="preserve">         </w:t>
            </w:r>
          </w:p>
        </w:tc>
      </w:tr>
    </w:tbl>
    <w:p w14:paraId="4BA62923" w14:textId="6C4C676B" w:rsidR="008A1E51" w:rsidRPr="003C5BC9" w:rsidRDefault="008A1E51" w:rsidP="00E859CF">
      <w:pPr>
        <w:tabs>
          <w:tab w:val="left" w:pos="2130"/>
        </w:tabs>
        <w:rPr>
          <w:rFonts w:ascii="Garamond" w:hAnsi="Garamond"/>
          <w:b/>
          <w:u w:val="single"/>
        </w:rPr>
      </w:pPr>
    </w:p>
    <w:p w14:paraId="3AEF3CFD" w14:textId="558F76C9" w:rsidR="00657C6F" w:rsidRPr="003C5BC9" w:rsidRDefault="0007127B" w:rsidP="003B5132">
      <w:pPr>
        <w:jc w:val="center"/>
        <w:rPr>
          <w:rFonts w:ascii="Garamond" w:hAnsi="Garamond"/>
          <w:b/>
          <w:u w:val="single"/>
        </w:rPr>
      </w:pPr>
      <w:r w:rsidRPr="003C5BC9">
        <w:rPr>
          <w:rFonts w:ascii="Garamond" w:hAnsi="Garamond"/>
          <w:b/>
          <w:u w:val="single"/>
        </w:rPr>
        <w:t>Membership Information</w:t>
      </w:r>
      <w:r w:rsidR="00657C6F" w:rsidRPr="003C5BC9">
        <w:rPr>
          <w:rFonts w:ascii="Garamond" w:hAnsi="Garamond"/>
          <w:b/>
          <w:u w:val="single"/>
        </w:rPr>
        <w:t xml:space="preserve"> &amp; Application Form</w:t>
      </w:r>
    </w:p>
    <w:p w14:paraId="2E723AC7" w14:textId="75E4DE01" w:rsidR="00657C6F" w:rsidRPr="003C5BC9" w:rsidRDefault="00177CAD" w:rsidP="00AB0C0F">
      <w:pPr>
        <w:pStyle w:val="Heading2"/>
        <w:rPr>
          <w:rFonts w:ascii="Garamond" w:hAnsi="Garamond"/>
          <w:color w:val="auto"/>
          <w:sz w:val="24"/>
          <w:szCs w:val="24"/>
        </w:rPr>
      </w:pPr>
      <w:r w:rsidRPr="003C5BC9">
        <w:rPr>
          <w:rFonts w:ascii="Garamond" w:hAnsi="Garamond"/>
          <w:color w:val="auto"/>
          <w:sz w:val="24"/>
          <w:szCs w:val="24"/>
        </w:rPr>
        <w:t>Introduction</w:t>
      </w:r>
    </w:p>
    <w:p w14:paraId="333EE0B4" w14:textId="500FAEA8" w:rsidR="001A35A7" w:rsidRPr="003C5BC9" w:rsidRDefault="00EE6028" w:rsidP="001049D1">
      <w:pPr>
        <w:jc w:val="both"/>
        <w:rPr>
          <w:rFonts w:ascii="Garamond" w:eastAsiaTheme="majorEastAsia" w:hAnsi="Garamond"/>
        </w:rPr>
      </w:pPr>
      <w:r w:rsidRPr="003C5BC9">
        <w:rPr>
          <w:rFonts w:ascii="Garamond" w:eastAsiaTheme="majorEastAsia" w:hAnsi="Garamond"/>
        </w:rPr>
        <w:t>Alliance for an Energy-Efficient Economy (AEEE) was formed in 2008 and registered as a Society. AEEE is a policy advocacy and energy efficiency market enabler with a not-for-profit motive. It is the only organisation in India which works on creating awareness about energy efficiency as a resource. It advocates for data driven and evidence-based energy efficiency</w:t>
      </w:r>
      <w:r w:rsidR="00756CA9" w:rsidRPr="003C5BC9">
        <w:rPr>
          <w:rFonts w:ascii="Garamond" w:eastAsiaTheme="majorEastAsia" w:hAnsi="Garamond"/>
        </w:rPr>
        <w:t xml:space="preserve"> (EE)</w:t>
      </w:r>
      <w:r w:rsidRPr="003C5BC9">
        <w:rPr>
          <w:rFonts w:ascii="Garamond" w:eastAsiaTheme="majorEastAsia" w:hAnsi="Garamond"/>
        </w:rPr>
        <w:t xml:space="preserve"> policies that will unleash innovation and entrepreneurship within the country to create an energy-efficient economy. </w:t>
      </w:r>
    </w:p>
    <w:p w14:paraId="5D99BE31" w14:textId="27194D14" w:rsidR="00901AD6" w:rsidRPr="003C5BC9" w:rsidRDefault="001A35A7" w:rsidP="001049D1">
      <w:pPr>
        <w:jc w:val="both"/>
        <w:rPr>
          <w:rFonts w:ascii="Arial" w:hAnsi="Arial"/>
        </w:rPr>
      </w:pPr>
      <w:r w:rsidRPr="003C5BC9">
        <w:rPr>
          <w:rFonts w:ascii="Arial" w:hAnsi="Arial"/>
        </w:rPr>
        <w:t xml:space="preserve"> </w:t>
      </w:r>
    </w:p>
    <w:p w14:paraId="681C9D33" w14:textId="72EFA4B1" w:rsidR="00700C2D" w:rsidRPr="003C5BC9" w:rsidRDefault="00C17229" w:rsidP="001049D1">
      <w:pPr>
        <w:jc w:val="both"/>
        <w:rPr>
          <w:rFonts w:ascii="Garamond" w:eastAsiaTheme="majorEastAsia" w:hAnsi="Garamond"/>
        </w:rPr>
      </w:pPr>
      <w:r w:rsidRPr="003C5BC9">
        <w:rPr>
          <w:rFonts w:ascii="Garamond" w:eastAsiaTheme="majorEastAsia" w:hAnsi="Garamond"/>
        </w:rPr>
        <w:t xml:space="preserve">AEEE supports </w:t>
      </w:r>
      <w:r w:rsidR="00D0478A" w:rsidRPr="003C5BC9">
        <w:rPr>
          <w:rFonts w:ascii="Garamond" w:eastAsiaTheme="majorEastAsia" w:hAnsi="Garamond"/>
        </w:rPr>
        <w:t>Energy E</w:t>
      </w:r>
      <w:r w:rsidRPr="003C5BC9">
        <w:rPr>
          <w:rFonts w:ascii="Garamond" w:eastAsiaTheme="majorEastAsia" w:hAnsi="Garamond"/>
        </w:rPr>
        <w:t>fficiency Policies</w:t>
      </w:r>
      <w:r w:rsidR="00164C90" w:rsidRPr="003C5BC9">
        <w:rPr>
          <w:rFonts w:ascii="Garamond" w:eastAsiaTheme="majorEastAsia" w:hAnsi="Garamond"/>
        </w:rPr>
        <w:t xml:space="preserve"> of Bureau of Energy Efficiency</w:t>
      </w:r>
      <w:r w:rsidR="00EE6028" w:rsidRPr="003C5BC9">
        <w:rPr>
          <w:rFonts w:ascii="Garamond" w:eastAsiaTheme="majorEastAsia" w:hAnsi="Garamond"/>
        </w:rPr>
        <w:t xml:space="preserve"> (BEE), Ministry of Power; i</w:t>
      </w:r>
      <w:r w:rsidR="00164C90" w:rsidRPr="003C5BC9">
        <w:rPr>
          <w:rFonts w:ascii="Garamond" w:eastAsiaTheme="majorEastAsia" w:hAnsi="Garamond"/>
        </w:rPr>
        <w:t>mplementation e</w:t>
      </w:r>
      <w:r w:rsidRPr="003C5BC9">
        <w:rPr>
          <w:rFonts w:ascii="Garamond" w:eastAsiaTheme="majorEastAsia" w:hAnsi="Garamond"/>
        </w:rPr>
        <w:t>fforts</w:t>
      </w:r>
      <w:r w:rsidR="00164C90" w:rsidRPr="003C5BC9">
        <w:rPr>
          <w:rFonts w:ascii="Garamond" w:eastAsiaTheme="majorEastAsia" w:hAnsi="Garamond"/>
        </w:rPr>
        <w:t xml:space="preserve"> of Energy Efficiency Services Ltd (EESL); </w:t>
      </w:r>
      <w:r w:rsidR="008A69EF" w:rsidRPr="003C5BC9">
        <w:rPr>
          <w:rFonts w:ascii="Garamond" w:eastAsiaTheme="majorEastAsia" w:hAnsi="Garamond"/>
        </w:rPr>
        <w:t>strengthen</w:t>
      </w:r>
      <w:r w:rsidR="00700C2D" w:rsidRPr="003C5BC9">
        <w:rPr>
          <w:rFonts w:ascii="Garamond" w:eastAsiaTheme="majorEastAsia" w:hAnsi="Garamond"/>
        </w:rPr>
        <w:t xml:space="preserve"> the regulatory system to enable the Central and State Electricity Regulatory Commissions (ERCs) to facilitate distribution efficiency; </w:t>
      </w:r>
      <w:r w:rsidR="00EE6028" w:rsidRPr="003C5BC9">
        <w:rPr>
          <w:rFonts w:ascii="Garamond" w:eastAsiaTheme="majorEastAsia" w:hAnsi="Garamond"/>
        </w:rPr>
        <w:t>and</w:t>
      </w:r>
      <w:r w:rsidR="00164C90" w:rsidRPr="003C5BC9">
        <w:rPr>
          <w:rFonts w:ascii="Garamond" w:eastAsiaTheme="majorEastAsia" w:hAnsi="Garamond"/>
        </w:rPr>
        <w:t xml:space="preserve"> National Energy Policy of NITI</w:t>
      </w:r>
      <w:r w:rsidRPr="003C5BC9">
        <w:rPr>
          <w:rFonts w:ascii="Garamond" w:eastAsiaTheme="majorEastAsia" w:hAnsi="Garamond"/>
        </w:rPr>
        <w:t xml:space="preserve"> Aayog</w:t>
      </w:r>
      <w:r w:rsidR="00EE6028" w:rsidRPr="003C5BC9">
        <w:rPr>
          <w:rFonts w:ascii="Garamond" w:eastAsiaTheme="majorEastAsia" w:hAnsi="Garamond"/>
        </w:rPr>
        <w:t>.</w:t>
      </w:r>
      <w:r w:rsidR="005E7AB2" w:rsidRPr="003C5BC9">
        <w:rPr>
          <w:rFonts w:ascii="Garamond" w:eastAsiaTheme="majorEastAsia" w:hAnsi="Garamond"/>
        </w:rPr>
        <w:t xml:space="preserve"> </w:t>
      </w:r>
      <w:r w:rsidR="00EE6028" w:rsidRPr="003C5BC9">
        <w:rPr>
          <w:rFonts w:ascii="Garamond" w:eastAsiaTheme="majorEastAsia" w:hAnsi="Garamond"/>
        </w:rPr>
        <w:t xml:space="preserve">AEEE works on deepening and strengthening </w:t>
      </w:r>
      <w:r w:rsidRPr="003C5BC9">
        <w:rPr>
          <w:rFonts w:ascii="Garamond" w:eastAsiaTheme="majorEastAsia" w:hAnsi="Garamond"/>
        </w:rPr>
        <w:t>existing</w:t>
      </w:r>
      <w:r w:rsidR="00EE6028" w:rsidRPr="003C5BC9">
        <w:rPr>
          <w:rFonts w:ascii="Garamond" w:eastAsiaTheme="majorEastAsia" w:hAnsi="Garamond"/>
        </w:rPr>
        <w:t xml:space="preserve"> and new energy efficiency policies and</w:t>
      </w:r>
      <w:r w:rsidRPr="003C5BC9">
        <w:rPr>
          <w:rFonts w:ascii="Garamond" w:eastAsiaTheme="majorEastAsia" w:hAnsi="Garamond"/>
        </w:rPr>
        <w:t xml:space="preserve"> program</w:t>
      </w:r>
      <w:r w:rsidR="005E7AB2" w:rsidRPr="003C5BC9">
        <w:rPr>
          <w:rFonts w:ascii="Garamond" w:eastAsiaTheme="majorEastAsia" w:hAnsi="Garamond"/>
        </w:rPr>
        <w:t>me</w:t>
      </w:r>
      <w:r w:rsidRPr="003C5BC9">
        <w:rPr>
          <w:rFonts w:ascii="Garamond" w:eastAsiaTheme="majorEastAsia" w:hAnsi="Garamond"/>
        </w:rPr>
        <w:t xml:space="preserve">s </w:t>
      </w:r>
      <w:r w:rsidR="006469A3" w:rsidRPr="003C5BC9">
        <w:rPr>
          <w:rFonts w:ascii="Garamond" w:eastAsiaTheme="majorEastAsia" w:hAnsi="Garamond"/>
        </w:rPr>
        <w:t xml:space="preserve">as it is beneficial to the </w:t>
      </w:r>
      <w:r w:rsidRPr="003C5BC9">
        <w:rPr>
          <w:rFonts w:ascii="Garamond" w:eastAsiaTheme="majorEastAsia" w:hAnsi="Garamond"/>
        </w:rPr>
        <w:t>people, economy, environment</w:t>
      </w:r>
      <w:r w:rsidR="00745CCA" w:rsidRPr="003C5BC9">
        <w:rPr>
          <w:rFonts w:ascii="Garamond" w:eastAsiaTheme="majorEastAsia" w:hAnsi="Garamond"/>
        </w:rPr>
        <w:t>, and</w:t>
      </w:r>
      <w:r w:rsidR="006469A3" w:rsidRPr="003C5BC9">
        <w:rPr>
          <w:rFonts w:ascii="Garamond" w:eastAsiaTheme="majorEastAsia" w:hAnsi="Garamond"/>
        </w:rPr>
        <w:t xml:space="preserve"> the Co</w:t>
      </w:r>
      <w:r w:rsidR="00EE6028" w:rsidRPr="003C5BC9">
        <w:rPr>
          <w:rFonts w:ascii="Garamond" w:eastAsiaTheme="majorEastAsia" w:hAnsi="Garamond"/>
        </w:rPr>
        <w:t>untry</w:t>
      </w:r>
      <w:r w:rsidRPr="003C5BC9">
        <w:rPr>
          <w:rFonts w:ascii="Garamond" w:eastAsiaTheme="majorEastAsia" w:hAnsi="Garamond"/>
        </w:rPr>
        <w:t xml:space="preserve">. </w:t>
      </w:r>
    </w:p>
    <w:p w14:paraId="1EDF618F" w14:textId="5006756B" w:rsidR="00C22E26" w:rsidRPr="003C5BC9" w:rsidRDefault="0024099C" w:rsidP="0024099C">
      <w:pPr>
        <w:pStyle w:val="Heading2"/>
        <w:rPr>
          <w:rFonts w:ascii="Garamond" w:hAnsi="Garamond"/>
          <w:color w:val="auto"/>
          <w:sz w:val="24"/>
          <w:szCs w:val="24"/>
        </w:rPr>
      </w:pPr>
      <w:r w:rsidRPr="003C5BC9">
        <w:rPr>
          <w:rFonts w:ascii="Garamond" w:hAnsi="Garamond"/>
          <w:color w:val="auto"/>
          <w:sz w:val="24"/>
          <w:szCs w:val="24"/>
        </w:rPr>
        <w:t xml:space="preserve">Making a Difference Through AEEE </w:t>
      </w:r>
      <w:r w:rsidR="00285ED7" w:rsidRPr="003C5BC9">
        <w:rPr>
          <w:rFonts w:ascii="Garamond" w:hAnsi="Garamond"/>
          <w:color w:val="auto"/>
          <w:sz w:val="24"/>
          <w:szCs w:val="24"/>
        </w:rPr>
        <w:t>Membership</w:t>
      </w:r>
    </w:p>
    <w:p w14:paraId="1506FBC7" w14:textId="77777777" w:rsidR="00141FD0" w:rsidRPr="003C5BC9" w:rsidRDefault="00141FD0" w:rsidP="009E65F2">
      <w:pPr>
        <w:jc w:val="both"/>
        <w:rPr>
          <w:rFonts w:ascii="Garamond" w:eastAsiaTheme="majorEastAsia" w:hAnsi="Garamond"/>
        </w:rPr>
      </w:pPr>
      <w:r w:rsidRPr="003C5BC9">
        <w:rPr>
          <w:rFonts w:ascii="Garamond" w:eastAsiaTheme="majorEastAsia" w:hAnsi="Garamond"/>
        </w:rPr>
        <w:t xml:space="preserve">Investment in AEEE’s membership packages will open a wide range of opportunities for your business and you will participate in and contribute to a community that is striving to make India energy efficient. </w:t>
      </w:r>
    </w:p>
    <w:p w14:paraId="7AE767FF" w14:textId="77777777" w:rsidR="00756CA9" w:rsidRPr="003C5BC9" w:rsidRDefault="00756CA9" w:rsidP="00756CA9">
      <w:pPr>
        <w:rPr>
          <w:rFonts w:ascii="Garamond" w:eastAsiaTheme="majorEastAsia" w:hAnsi="Garamond"/>
        </w:rPr>
      </w:pPr>
    </w:p>
    <w:p w14:paraId="7AAE6936" w14:textId="2584A5CE" w:rsidR="00F20839" w:rsidRPr="003C5BC9" w:rsidRDefault="00E21933" w:rsidP="009E65F2">
      <w:pPr>
        <w:jc w:val="both"/>
        <w:rPr>
          <w:rFonts w:ascii="Garamond" w:eastAsiaTheme="majorEastAsia" w:hAnsi="Garamond"/>
        </w:rPr>
      </w:pPr>
      <w:r w:rsidRPr="003C5BC9">
        <w:rPr>
          <w:rFonts w:ascii="Garamond" w:eastAsiaTheme="majorEastAsia" w:hAnsi="Garamond"/>
        </w:rPr>
        <w:t xml:space="preserve">AEEE </w:t>
      </w:r>
      <w:r w:rsidR="008A69EF" w:rsidRPr="003C5BC9">
        <w:rPr>
          <w:rFonts w:ascii="Garamond" w:eastAsiaTheme="majorEastAsia" w:hAnsi="Garamond"/>
        </w:rPr>
        <w:t>Membership</w:t>
      </w:r>
      <w:r w:rsidR="00C22E26" w:rsidRPr="003C5BC9">
        <w:rPr>
          <w:rFonts w:ascii="Garamond" w:eastAsiaTheme="majorEastAsia" w:hAnsi="Garamond"/>
        </w:rPr>
        <w:t xml:space="preserve"> </w:t>
      </w:r>
      <w:r w:rsidR="00E10398" w:rsidRPr="003C5BC9">
        <w:rPr>
          <w:rFonts w:ascii="Garamond" w:eastAsiaTheme="majorEastAsia" w:hAnsi="Garamond"/>
        </w:rPr>
        <w:t xml:space="preserve">provides key </w:t>
      </w:r>
      <w:r w:rsidR="00D93259" w:rsidRPr="003C5BC9">
        <w:rPr>
          <w:rFonts w:ascii="Garamond" w:eastAsiaTheme="majorEastAsia" w:hAnsi="Garamond"/>
        </w:rPr>
        <w:t>benefits and services to companies and organizations.</w:t>
      </w:r>
      <w:r w:rsidR="0024099C" w:rsidRPr="003C5BC9">
        <w:rPr>
          <w:rFonts w:ascii="Garamond" w:eastAsiaTheme="majorEastAsia" w:hAnsi="Garamond"/>
        </w:rPr>
        <w:t xml:space="preserve"> As a valued</w:t>
      </w:r>
      <w:r w:rsidR="00F20839" w:rsidRPr="003C5BC9">
        <w:rPr>
          <w:rFonts w:ascii="Garamond" w:eastAsiaTheme="majorEastAsia" w:hAnsi="Garamond"/>
        </w:rPr>
        <w:t xml:space="preserve"> member of</w:t>
      </w:r>
      <w:r w:rsidR="00E10398" w:rsidRPr="003C5BC9">
        <w:rPr>
          <w:rFonts w:ascii="Garamond" w:eastAsiaTheme="majorEastAsia" w:hAnsi="Garamond"/>
        </w:rPr>
        <w:t xml:space="preserve"> AEEE, you</w:t>
      </w:r>
      <w:r w:rsidR="00651561" w:rsidRPr="003C5BC9">
        <w:rPr>
          <w:rFonts w:ascii="Garamond" w:eastAsiaTheme="majorEastAsia" w:hAnsi="Garamond"/>
        </w:rPr>
        <w:t xml:space="preserve"> would have access to all the important updates and developments that are taking place in the field of energy efficiency; </w:t>
      </w:r>
      <w:r w:rsidR="00141FD0" w:rsidRPr="003C5BC9">
        <w:rPr>
          <w:rFonts w:ascii="Garamond" w:eastAsiaTheme="majorEastAsia" w:hAnsi="Garamond"/>
        </w:rPr>
        <w:t>opportunities for networking with</w:t>
      </w:r>
      <w:r w:rsidRPr="003C5BC9">
        <w:rPr>
          <w:rFonts w:ascii="Garamond" w:eastAsiaTheme="majorEastAsia" w:hAnsi="Garamond"/>
        </w:rPr>
        <w:t xml:space="preserve"> thought leaders </w:t>
      </w:r>
      <w:r w:rsidR="00651561" w:rsidRPr="003C5BC9">
        <w:rPr>
          <w:rFonts w:ascii="Garamond" w:eastAsiaTheme="majorEastAsia" w:hAnsi="Garamond"/>
        </w:rPr>
        <w:t>of the industry, do</w:t>
      </w:r>
      <w:r w:rsidR="00141FD0" w:rsidRPr="003C5BC9">
        <w:rPr>
          <w:rFonts w:ascii="Garamond" w:eastAsiaTheme="majorEastAsia" w:hAnsi="Garamond"/>
        </w:rPr>
        <w:t>mestic and international experts</w:t>
      </w:r>
      <w:r w:rsidR="00651561" w:rsidRPr="003C5BC9">
        <w:rPr>
          <w:rFonts w:ascii="Garamond" w:eastAsiaTheme="majorEastAsia" w:hAnsi="Garamond"/>
        </w:rPr>
        <w:t xml:space="preserve">, senior government officials, bilateral, multilateral and international organisations. </w:t>
      </w:r>
    </w:p>
    <w:p w14:paraId="43D3399B" w14:textId="77777777" w:rsidR="00F20839" w:rsidRPr="003C5BC9" w:rsidRDefault="00210C89" w:rsidP="0024099C">
      <w:pPr>
        <w:pStyle w:val="Heading2"/>
        <w:rPr>
          <w:rFonts w:ascii="Garamond" w:hAnsi="Garamond"/>
          <w:color w:val="auto"/>
          <w:sz w:val="24"/>
          <w:szCs w:val="24"/>
        </w:rPr>
      </w:pPr>
      <w:r w:rsidRPr="003C5BC9">
        <w:rPr>
          <w:rFonts w:ascii="Garamond" w:hAnsi="Garamond"/>
          <w:color w:val="auto"/>
          <w:sz w:val="24"/>
          <w:szCs w:val="24"/>
        </w:rPr>
        <w:t>Key Benefits</w:t>
      </w:r>
    </w:p>
    <w:p w14:paraId="1955BD3D" w14:textId="392BB7B2" w:rsidR="00210C89" w:rsidRPr="003C5BC9" w:rsidRDefault="00141FD0" w:rsidP="00CE2605">
      <w:pPr>
        <w:jc w:val="both"/>
        <w:rPr>
          <w:rFonts w:ascii="Garamond" w:eastAsiaTheme="majorEastAsia" w:hAnsi="Garamond"/>
        </w:rPr>
      </w:pPr>
      <w:r w:rsidRPr="003C5BC9">
        <w:rPr>
          <w:rFonts w:ascii="Garamond" w:eastAsiaTheme="majorEastAsia" w:hAnsi="Garamond"/>
        </w:rPr>
        <w:t>AEEE is committed to providing</w:t>
      </w:r>
      <w:r w:rsidR="00210C89" w:rsidRPr="003C5BC9">
        <w:rPr>
          <w:rFonts w:ascii="Garamond" w:eastAsiaTheme="majorEastAsia" w:hAnsi="Garamond"/>
        </w:rPr>
        <w:t xml:space="preserve"> the following benefits and services to Members covering the broad areas of policy, market research, training, capacity bu</w:t>
      </w:r>
      <w:r w:rsidR="00756CA9" w:rsidRPr="003C5BC9">
        <w:rPr>
          <w:rFonts w:ascii="Garamond" w:eastAsiaTheme="majorEastAsia" w:hAnsi="Garamond"/>
        </w:rPr>
        <w:t>ilding, business development,</w:t>
      </w:r>
      <w:r w:rsidR="00210C89" w:rsidRPr="003C5BC9">
        <w:rPr>
          <w:rFonts w:ascii="Garamond" w:eastAsiaTheme="majorEastAsia" w:hAnsi="Garamond"/>
        </w:rPr>
        <w:t xml:space="preserve"> networking</w:t>
      </w:r>
      <w:r w:rsidR="005C4962" w:rsidRPr="003C5BC9">
        <w:rPr>
          <w:rFonts w:ascii="Garamond" w:eastAsiaTheme="majorEastAsia" w:hAnsi="Garamond"/>
        </w:rPr>
        <w:t xml:space="preserve"> and branding with the best in the sector</w:t>
      </w:r>
      <w:r w:rsidR="00210C89" w:rsidRPr="003C5BC9">
        <w:rPr>
          <w:rFonts w:ascii="Garamond" w:eastAsiaTheme="majorEastAsia" w:hAnsi="Garamond"/>
        </w:rPr>
        <w:t>.</w:t>
      </w:r>
    </w:p>
    <w:p w14:paraId="09497D0B" w14:textId="77777777" w:rsidR="00210C89" w:rsidRPr="003C5BC9" w:rsidRDefault="00210C89" w:rsidP="00756CA9">
      <w:pPr>
        <w:rPr>
          <w:rFonts w:ascii="Garamond" w:eastAsiaTheme="majorEastAsia" w:hAnsi="Garamond"/>
        </w:rPr>
      </w:pPr>
    </w:p>
    <w:p w14:paraId="7D260D0C" w14:textId="435B6784" w:rsidR="00657C6F" w:rsidRPr="003C5BC9" w:rsidRDefault="00064E56" w:rsidP="00CE2605">
      <w:pPr>
        <w:pStyle w:val="ListParagraph"/>
        <w:numPr>
          <w:ilvl w:val="0"/>
          <w:numId w:val="8"/>
        </w:numPr>
        <w:spacing w:after="120"/>
        <w:ind w:left="357" w:hanging="357"/>
        <w:contextualSpacing w:val="0"/>
        <w:jc w:val="both"/>
        <w:rPr>
          <w:rFonts w:ascii="Garamond" w:hAnsi="Garamond"/>
        </w:rPr>
      </w:pPr>
      <w:r w:rsidRPr="003C5BC9">
        <w:rPr>
          <w:rFonts w:ascii="Garamond" w:hAnsi="Garamond"/>
          <w:b/>
          <w:u w:val="single"/>
        </w:rPr>
        <w:t>Visibility and Recognition</w:t>
      </w:r>
      <w:r w:rsidRPr="003C5BC9">
        <w:rPr>
          <w:rFonts w:ascii="Garamond" w:hAnsi="Garamond"/>
          <w:b/>
        </w:rPr>
        <w:t xml:space="preserve">: </w:t>
      </w:r>
      <w:r w:rsidR="003C73D1" w:rsidRPr="003C5BC9">
        <w:rPr>
          <w:rFonts w:ascii="Garamond" w:eastAsiaTheme="majorEastAsia" w:hAnsi="Garamond"/>
        </w:rPr>
        <w:t>Ensure</w:t>
      </w:r>
      <w:r w:rsidRPr="003C5BC9">
        <w:rPr>
          <w:rFonts w:ascii="Garamond" w:eastAsiaTheme="majorEastAsia" w:hAnsi="Garamond"/>
        </w:rPr>
        <w:t xml:space="preserve"> visibility of companies and </w:t>
      </w:r>
      <w:r w:rsidR="003C73D1" w:rsidRPr="003C5BC9">
        <w:rPr>
          <w:rFonts w:ascii="Garamond" w:eastAsiaTheme="majorEastAsia" w:hAnsi="Garamond"/>
        </w:rPr>
        <w:t>highlight</w:t>
      </w:r>
      <w:r w:rsidRPr="003C5BC9">
        <w:rPr>
          <w:rFonts w:ascii="Garamond" w:eastAsiaTheme="majorEastAsia" w:hAnsi="Garamond"/>
        </w:rPr>
        <w:t xml:space="preserve"> expertise in energy efficiency technology and business. </w:t>
      </w:r>
      <w:r w:rsidR="00E21933" w:rsidRPr="003C5BC9">
        <w:rPr>
          <w:rFonts w:ascii="Garamond" w:eastAsiaTheme="majorEastAsia" w:hAnsi="Garamond"/>
        </w:rPr>
        <w:t>The name</w:t>
      </w:r>
      <w:r w:rsidR="005C4962" w:rsidRPr="003C5BC9">
        <w:rPr>
          <w:rFonts w:ascii="Garamond" w:eastAsiaTheme="majorEastAsia" w:hAnsi="Garamond"/>
        </w:rPr>
        <w:t>s</w:t>
      </w:r>
      <w:r w:rsidR="00E21933" w:rsidRPr="003C5BC9">
        <w:rPr>
          <w:rFonts w:ascii="Garamond" w:eastAsiaTheme="majorEastAsia" w:hAnsi="Garamond"/>
        </w:rPr>
        <w:t xml:space="preserve"> of P</w:t>
      </w:r>
      <w:r w:rsidRPr="003C5BC9">
        <w:rPr>
          <w:rFonts w:ascii="Garamond" w:eastAsiaTheme="majorEastAsia" w:hAnsi="Garamond"/>
        </w:rPr>
        <w:t xml:space="preserve">remium </w:t>
      </w:r>
      <w:r w:rsidR="00E21933" w:rsidRPr="003C5BC9">
        <w:rPr>
          <w:rFonts w:ascii="Garamond" w:eastAsiaTheme="majorEastAsia" w:hAnsi="Garamond"/>
        </w:rPr>
        <w:t xml:space="preserve">members are </w:t>
      </w:r>
      <w:r w:rsidRPr="003C5BC9">
        <w:rPr>
          <w:rFonts w:ascii="Garamond" w:eastAsiaTheme="majorEastAsia" w:hAnsi="Garamond"/>
        </w:rPr>
        <w:t>prominently displayed on AEEE website</w:t>
      </w:r>
      <w:r w:rsidR="00E81EDC" w:rsidRPr="003C5BC9">
        <w:rPr>
          <w:rFonts w:ascii="Garamond" w:eastAsiaTheme="majorEastAsia" w:hAnsi="Garamond"/>
        </w:rPr>
        <w:t>’s</w:t>
      </w:r>
      <w:r w:rsidRPr="003C5BC9">
        <w:rPr>
          <w:rFonts w:ascii="Garamond" w:eastAsiaTheme="majorEastAsia" w:hAnsi="Garamond"/>
        </w:rPr>
        <w:t xml:space="preserve"> home page, conference</w:t>
      </w:r>
      <w:r w:rsidR="00E21933" w:rsidRPr="003C5BC9">
        <w:rPr>
          <w:rFonts w:ascii="Garamond" w:eastAsiaTheme="majorEastAsia" w:hAnsi="Garamond"/>
        </w:rPr>
        <w:t>s</w:t>
      </w:r>
      <w:r w:rsidR="00E81EDC" w:rsidRPr="003C5BC9">
        <w:rPr>
          <w:rFonts w:ascii="Garamond" w:eastAsiaTheme="majorEastAsia" w:hAnsi="Garamond"/>
        </w:rPr>
        <w:t xml:space="preserve"> and workshop materials, in</w:t>
      </w:r>
      <w:r w:rsidRPr="003C5BC9">
        <w:rPr>
          <w:rFonts w:ascii="Garamond" w:eastAsiaTheme="majorEastAsia" w:hAnsi="Garamond"/>
        </w:rPr>
        <w:t xml:space="preserve"> AEEE’s own publications and director</w:t>
      </w:r>
      <w:r w:rsidR="00230D83" w:rsidRPr="003C5BC9">
        <w:rPr>
          <w:rFonts w:ascii="Garamond" w:eastAsiaTheme="majorEastAsia" w:hAnsi="Garamond"/>
        </w:rPr>
        <w:t>ie</w:t>
      </w:r>
      <w:r w:rsidRPr="003C5BC9">
        <w:rPr>
          <w:rFonts w:ascii="Garamond" w:eastAsiaTheme="majorEastAsia" w:hAnsi="Garamond"/>
        </w:rPr>
        <w:t>s.</w:t>
      </w:r>
      <w:r w:rsidRPr="003C5BC9">
        <w:rPr>
          <w:rFonts w:ascii="Garamond" w:hAnsi="Garamond"/>
        </w:rPr>
        <w:t xml:space="preserve"> </w:t>
      </w:r>
    </w:p>
    <w:p w14:paraId="32D80E81" w14:textId="673ED6EF" w:rsidR="002D7366" w:rsidRPr="003C5BC9" w:rsidRDefault="003C73D1" w:rsidP="00CE2605">
      <w:pPr>
        <w:pStyle w:val="ListParagraph"/>
        <w:numPr>
          <w:ilvl w:val="0"/>
          <w:numId w:val="1"/>
        </w:numPr>
        <w:spacing w:after="120"/>
        <w:ind w:left="360"/>
        <w:contextualSpacing w:val="0"/>
        <w:jc w:val="both"/>
        <w:rPr>
          <w:rFonts w:ascii="Garamond" w:eastAsiaTheme="majorEastAsia" w:hAnsi="Garamond"/>
        </w:rPr>
      </w:pPr>
      <w:r w:rsidRPr="003C5BC9">
        <w:rPr>
          <w:rFonts w:ascii="Garamond" w:hAnsi="Garamond"/>
          <w:b/>
          <w:u w:val="single"/>
        </w:rPr>
        <w:t xml:space="preserve">Positively </w:t>
      </w:r>
      <w:r w:rsidR="00E04DE4" w:rsidRPr="003C5BC9">
        <w:rPr>
          <w:rFonts w:ascii="Garamond" w:hAnsi="Garamond"/>
          <w:b/>
          <w:u w:val="single"/>
        </w:rPr>
        <w:t xml:space="preserve">Influence </w:t>
      </w:r>
      <w:r w:rsidRPr="003C5BC9">
        <w:rPr>
          <w:rFonts w:ascii="Garamond" w:hAnsi="Garamond"/>
          <w:b/>
          <w:u w:val="single"/>
        </w:rPr>
        <w:t xml:space="preserve">Energy Efficiency </w:t>
      </w:r>
      <w:r w:rsidR="00E04DE4" w:rsidRPr="003C5BC9">
        <w:rPr>
          <w:rFonts w:ascii="Garamond" w:hAnsi="Garamond"/>
          <w:b/>
          <w:u w:val="single"/>
        </w:rPr>
        <w:t>Policy Making</w:t>
      </w:r>
      <w:r w:rsidR="008B38DF" w:rsidRPr="003C5BC9">
        <w:rPr>
          <w:rFonts w:ascii="Garamond" w:hAnsi="Garamond"/>
          <w:b/>
        </w:rPr>
        <w:t>:</w:t>
      </w:r>
      <w:r w:rsidR="00E04DE4" w:rsidRPr="003C5BC9">
        <w:rPr>
          <w:rFonts w:ascii="Garamond" w:hAnsi="Garamond"/>
          <w:b/>
        </w:rPr>
        <w:t xml:space="preserve"> </w:t>
      </w:r>
      <w:r w:rsidRPr="003C5BC9">
        <w:rPr>
          <w:rFonts w:ascii="Garamond" w:eastAsiaTheme="majorEastAsia" w:hAnsi="Garamond"/>
        </w:rPr>
        <w:t>Participate in policy dialogues with NITI Aayog, B</w:t>
      </w:r>
      <w:r w:rsidR="001E37D4" w:rsidRPr="003C5BC9">
        <w:rPr>
          <w:rFonts w:ascii="Garamond" w:eastAsiaTheme="majorEastAsia" w:hAnsi="Garamond"/>
        </w:rPr>
        <w:t>EE</w:t>
      </w:r>
      <w:r w:rsidRPr="003C5BC9">
        <w:rPr>
          <w:rFonts w:ascii="Garamond" w:eastAsiaTheme="majorEastAsia" w:hAnsi="Garamond"/>
        </w:rPr>
        <w:t>, Regulatory Commiss</w:t>
      </w:r>
      <w:r w:rsidR="00700C2D" w:rsidRPr="003C5BC9">
        <w:rPr>
          <w:rFonts w:ascii="Garamond" w:eastAsiaTheme="majorEastAsia" w:hAnsi="Garamond"/>
        </w:rPr>
        <w:t>io</w:t>
      </w:r>
      <w:r w:rsidRPr="003C5BC9">
        <w:rPr>
          <w:rFonts w:ascii="Garamond" w:eastAsiaTheme="majorEastAsia" w:hAnsi="Garamond"/>
        </w:rPr>
        <w:t>ns and State Designated Agencies to accelerate the pace and broad-</w:t>
      </w:r>
      <w:r w:rsidR="0086336E" w:rsidRPr="003C5BC9">
        <w:rPr>
          <w:rFonts w:ascii="Garamond" w:eastAsiaTheme="majorEastAsia" w:hAnsi="Garamond"/>
        </w:rPr>
        <w:t>based</w:t>
      </w:r>
      <w:r w:rsidRPr="003C5BC9">
        <w:rPr>
          <w:rFonts w:ascii="Garamond" w:eastAsiaTheme="majorEastAsia" w:hAnsi="Garamond"/>
        </w:rPr>
        <w:t xml:space="preserve"> energy efficient policies. </w:t>
      </w:r>
      <w:r w:rsidR="00210C89" w:rsidRPr="003C5BC9">
        <w:rPr>
          <w:rFonts w:ascii="Garamond" w:eastAsiaTheme="majorEastAsia" w:hAnsi="Garamond"/>
        </w:rPr>
        <w:t xml:space="preserve">Create opportunities </w:t>
      </w:r>
      <w:r w:rsidRPr="003C5BC9">
        <w:rPr>
          <w:rFonts w:ascii="Garamond" w:eastAsiaTheme="majorEastAsia" w:hAnsi="Garamond"/>
        </w:rPr>
        <w:t xml:space="preserve">and share ideas </w:t>
      </w:r>
      <w:r w:rsidR="00210C89" w:rsidRPr="003C5BC9">
        <w:rPr>
          <w:rFonts w:ascii="Garamond" w:eastAsiaTheme="majorEastAsia" w:hAnsi="Garamond"/>
        </w:rPr>
        <w:t xml:space="preserve">to constructively shape </w:t>
      </w:r>
      <w:r w:rsidRPr="003C5BC9">
        <w:rPr>
          <w:rFonts w:ascii="Garamond" w:eastAsiaTheme="majorEastAsia" w:hAnsi="Garamond"/>
        </w:rPr>
        <w:t xml:space="preserve">energy efficiency </w:t>
      </w:r>
      <w:r w:rsidR="00210C89" w:rsidRPr="003C5BC9">
        <w:rPr>
          <w:rFonts w:ascii="Garamond" w:eastAsiaTheme="majorEastAsia" w:hAnsi="Garamond"/>
        </w:rPr>
        <w:t xml:space="preserve">policies, programmes, laws and regulations affecting EE business and </w:t>
      </w:r>
      <w:r w:rsidRPr="003C5BC9">
        <w:rPr>
          <w:rFonts w:ascii="Garamond" w:eastAsiaTheme="majorEastAsia" w:hAnsi="Garamond"/>
        </w:rPr>
        <w:t>share industry’s feedback</w:t>
      </w:r>
      <w:r w:rsidR="00210C89" w:rsidRPr="003C5BC9">
        <w:rPr>
          <w:rFonts w:ascii="Garamond" w:eastAsiaTheme="majorEastAsia" w:hAnsi="Garamond"/>
        </w:rPr>
        <w:t xml:space="preserve"> </w:t>
      </w:r>
      <w:r w:rsidRPr="003C5BC9">
        <w:rPr>
          <w:rFonts w:ascii="Garamond" w:eastAsiaTheme="majorEastAsia" w:hAnsi="Garamond"/>
        </w:rPr>
        <w:t>on challenges faced in effective implementation of EE policies and</w:t>
      </w:r>
      <w:r w:rsidR="00064E56" w:rsidRPr="003C5BC9">
        <w:rPr>
          <w:rFonts w:ascii="Garamond" w:eastAsiaTheme="majorEastAsia" w:hAnsi="Garamond"/>
        </w:rPr>
        <w:t xml:space="preserve"> market transformation</w:t>
      </w:r>
      <w:r w:rsidRPr="003C5BC9">
        <w:rPr>
          <w:rFonts w:ascii="Garamond" w:eastAsiaTheme="majorEastAsia" w:hAnsi="Garamond"/>
        </w:rPr>
        <w:t xml:space="preserve"> thus enabling ease of doing business</w:t>
      </w:r>
      <w:r w:rsidR="00210C89" w:rsidRPr="003C5BC9">
        <w:rPr>
          <w:rFonts w:ascii="Garamond" w:eastAsiaTheme="majorEastAsia" w:hAnsi="Garamond"/>
        </w:rPr>
        <w:t>.</w:t>
      </w:r>
      <w:r w:rsidR="000E60E2" w:rsidRPr="003C5BC9">
        <w:rPr>
          <w:rFonts w:ascii="Garamond" w:eastAsiaTheme="majorEastAsia" w:hAnsi="Garamond"/>
        </w:rPr>
        <w:t xml:space="preserve"> </w:t>
      </w:r>
      <w:r w:rsidR="002D7366" w:rsidRPr="003C5BC9">
        <w:rPr>
          <w:rFonts w:ascii="Garamond" w:eastAsiaTheme="majorEastAsia" w:hAnsi="Garamond"/>
        </w:rPr>
        <w:t xml:space="preserve"> </w:t>
      </w:r>
    </w:p>
    <w:p w14:paraId="315A6CEB" w14:textId="75C848B9" w:rsidR="00210C89" w:rsidRPr="003C5BC9" w:rsidRDefault="00E04DE4" w:rsidP="00CE2605">
      <w:pPr>
        <w:pStyle w:val="ListParagraph"/>
        <w:numPr>
          <w:ilvl w:val="0"/>
          <w:numId w:val="1"/>
        </w:numPr>
        <w:spacing w:after="120"/>
        <w:ind w:left="360"/>
        <w:contextualSpacing w:val="0"/>
        <w:jc w:val="both"/>
        <w:rPr>
          <w:rFonts w:ascii="Garamond" w:eastAsiaTheme="majorEastAsia" w:hAnsi="Garamond"/>
        </w:rPr>
      </w:pPr>
      <w:r w:rsidRPr="003C5BC9">
        <w:rPr>
          <w:rFonts w:ascii="Garamond" w:hAnsi="Garamond"/>
          <w:b/>
          <w:u w:val="single"/>
        </w:rPr>
        <w:t>Networking and Market Access</w:t>
      </w:r>
      <w:r w:rsidR="008B38DF" w:rsidRPr="003C5BC9">
        <w:rPr>
          <w:rFonts w:ascii="Garamond" w:hAnsi="Garamond"/>
          <w:b/>
        </w:rPr>
        <w:t xml:space="preserve">: </w:t>
      </w:r>
      <w:r w:rsidR="003C73D1" w:rsidRPr="003C5BC9">
        <w:rPr>
          <w:rFonts w:ascii="Garamond" w:eastAsiaTheme="majorEastAsia" w:hAnsi="Garamond"/>
        </w:rPr>
        <w:t xml:space="preserve">Tap into the </w:t>
      </w:r>
      <w:r w:rsidR="000E60E2" w:rsidRPr="003C5BC9">
        <w:rPr>
          <w:rFonts w:ascii="Garamond" w:eastAsiaTheme="majorEastAsia" w:hAnsi="Garamond"/>
        </w:rPr>
        <w:t xml:space="preserve">AEEE network </w:t>
      </w:r>
      <w:r w:rsidR="003C73D1" w:rsidRPr="003C5BC9">
        <w:rPr>
          <w:rFonts w:ascii="Garamond" w:eastAsiaTheme="majorEastAsia" w:hAnsi="Garamond"/>
        </w:rPr>
        <w:t>of</w:t>
      </w:r>
      <w:r w:rsidR="000E60E2" w:rsidRPr="003C5BC9">
        <w:rPr>
          <w:rFonts w:ascii="Garamond" w:eastAsiaTheme="majorEastAsia" w:hAnsi="Garamond"/>
        </w:rPr>
        <w:t xml:space="preserve"> national and regional stakeholders, industries, SMEs and technical experts, government departments and agencies</w:t>
      </w:r>
      <w:r w:rsidR="003C73D1" w:rsidRPr="003C5BC9">
        <w:rPr>
          <w:rFonts w:ascii="Garamond" w:eastAsiaTheme="majorEastAsia" w:hAnsi="Garamond"/>
        </w:rPr>
        <w:t xml:space="preserve"> and apex chambers such as FICCI, CII and PHD Chambers on topics of energy efficiency</w:t>
      </w:r>
      <w:r w:rsidR="000E60E2" w:rsidRPr="003C5BC9">
        <w:rPr>
          <w:rFonts w:ascii="Garamond" w:eastAsiaTheme="majorEastAsia" w:hAnsi="Garamond"/>
        </w:rPr>
        <w:t>. AEEE provides a</w:t>
      </w:r>
      <w:r w:rsidR="00210C89" w:rsidRPr="003C5BC9">
        <w:rPr>
          <w:rFonts w:ascii="Garamond" w:eastAsiaTheme="majorEastAsia" w:hAnsi="Garamond"/>
        </w:rPr>
        <w:t>ccess t</w:t>
      </w:r>
      <w:r w:rsidR="000E60E2" w:rsidRPr="003C5BC9">
        <w:rPr>
          <w:rFonts w:ascii="Garamond" w:eastAsiaTheme="majorEastAsia" w:hAnsi="Garamond"/>
        </w:rPr>
        <w:t xml:space="preserve">o international partners </w:t>
      </w:r>
      <w:r w:rsidR="00210C89" w:rsidRPr="003C5BC9">
        <w:rPr>
          <w:rFonts w:ascii="Garamond" w:eastAsiaTheme="majorEastAsia" w:hAnsi="Garamond"/>
        </w:rPr>
        <w:t xml:space="preserve">(e.g., Alliance to Save Energy, American Council for an </w:t>
      </w:r>
      <w:r w:rsidR="00210C89" w:rsidRPr="003C5BC9">
        <w:rPr>
          <w:rFonts w:ascii="Garamond" w:eastAsiaTheme="majorEastAsia" w:hAnsi="Garamond"/>
        </w:rPr>
        <w:lastRenderedPageBreak/>
        <w:t>Energy-Efficient Economy, Lawrence Berkeley National Laboratory, Efficiency Valuation Organization</w:t>
      </w:r>
      <w:r w:rsidR="000E60E2" w:rsidRPr="003C5BC9">
        <w:rPr>
          <w:rFonts w:ascii="Garamond" w:eastAsiaTheme="majorEastAsia" w:hAnsi="Garamond"/>
        </w:rPr>
        <w:t>, GEF-UNIDO Global Cleantech forum</w:t>
      </w:r>
      <w:r w:rsidR="00F54652" w:rsidRPr="003C5BC9">
        <w:rPr>
          <w:rFonts w:ascii="Garamond" w:eastAsiaTheme="majorEastAsia" w:hAnsi="Garamond"/>
        </w:rPr>
        <w:t xml:space="preserve"> and others</w:t>
      </w:r>
      <w:r w:rsidR="00210C89" w:rsidRPr="003C5BC9">
        <w:rPr>
          <w:rFonts w:ascii="Garamond" w:eastAsiaTheme="majorEastAsia" w:hAnsi="Garamond"/>
        </w:rPr>
        <w:t>).</w:t>
      </w:r>
      <w:r w:rsidR="000E60E2" w:rsidRPr="003C5BC9">
        <w:rPr>
          <w:rFonts w:ascii="Garamond" w:eastAsiaTheme="majorEastAsia" w:hAnsi="Garamond"/>
        </w:rPr>
        <w:t xml:space="preserve"> </w:t>
      </w:r>
    </w:p>
    <w:p w14:paraId="38449C1B" w14:textId="4084FF81" w:rsidR="00210C89" w:rsidRPr="003C5BC9" w:rsidRDefault="00E04DE4" w:rsidP="00CE2605">
      <w:pPr>
        <w:pStyle w:val="ListParagraph"/>
        <w:numPr>
          <w:ilvl w:val="0"/>
          <w:numId w:val="1"/>
        </w:numPr>
        <w:spacing w:after="120"/>
        <w:ind w:left="360"/>
        <w:contextualSpacing w:val="0"/>
        <w:jc w:val="both"/>
        <w:rPr>
          <w:rFonts w:ascii="Garamond" w:eastAsiaTheme="majorEastAsia" w:hAnsi="Garamond"/>
        </w:rPr>
      </w:pPr>
      <w:r w:rsidRPr="003C5BC9">
        <w:rPr>
          <w:rFonts w:ascii="Garamond" w:hAnsi="Garamond"/>
          <w:b/>
          <w:u w:val="single"/>
        </w:rPr>
        <w:t>Professional Development</w:t>
      </w:r>
      <w:r w:rsidR="008B38DF" w:rsidRPr="003C5BC9">
        <w:rPr>
          <w:rFonts w:ascii="Garamond" w:hAnsi="Garamond"/>
          <w:b/>
        </w:rPr>
        <w:t xml:space="preserve">: </w:t>
      </w:r>
      <w:r w:rsidR="007C33AB" w:rsidRPr="003C5BC9">
        <w:rPr>
          <w:rFonts w:ascii="Garamond" w:hAnsi="Garamond"/>
          <w:b/>
        </w:rPr>
        <w:t xml:space="preserve"> </w:t>
      </w:r>
      <w:r w:rsidR="003C73D1" w:rsidRPr="003C5BC9">
        <w:rPr>
          <w:rFonts w:ascii="Garamond" w:eastAsiaTheme="majorEastAsia" w:hAnsi="Garamond"/>
        </w:rPr>
        <w:t>Get</w:t>
      </w:r>
      <w:r w:rsidR="00210C89" w:rsidRPr="003C5BC9">
        <w:rPr>
          <w:rFonts w:ascii="Garamond" w:eastAsiaTheme="majorEastAsia" w:hAnsi="Garamond"/>
        </w:rPr>
        <w:t xml:space="preserve"> </w:t>
      </w:r>
      <w:r w:rsidR="003B5132" w:rsidRPr="003C5BC9">
        <w:rPr>
          <w:rFonts w:ascii="Garamond" w:eastAsiaTheme="majorEastAsia" w:hAnsi="Garamond"/>
        </w:rPr>
        <w:t xml:space="preserve">special discounts and </w:t>
      </w:r>
      <w:r w:rsidR="00210C89" w:rsidRPr="003C5BC9">
        <w:rPr>
          <w:rFonts w:ascii="Garamond" w:eastAsiaTheme="majorEastAsia" w:hAnsi="Garamond"/>
        </w:rPr>
        <w:t>premi</w:t>
      </w:r>
      <w:r w:rsidR="003B5132" w:rsidRPr="003C5BC9">
        <w:rPr>
          <w:rFonts w:ascii="Garamond" w:eastAsiaTheme="majorEastAsia" w:hAnsi="Garamond"/>
        </w:rPr>
        <w:t>um slots in Training Programmes and</w:t>
      </w:r>
      <w:r w:rsidR="00210C89" w:rsidRPr="003C5BC9">
        <w:rPr>
          <w:rFonts w:ascii="Garamond" w:eastAsiaTheme="majorEastAsia" w:hAnsi="Garamond"/>
        </w:rPr>
        <w:t xml:space="preserve"> Roundtable discussio</w:t>
      </w:r>
      <w:r w:rsidR="003B5132" w:rsidRPr="003C5BC9">
        <w:rPr>
          <w:rFonts w:ascii="Garamond" w:eastAsiaTheme="majorEastAsia" w:hAnsi="Garamond"/>
        </w:rPr>
        <w:t xml:space="preserve">ns on Energy Efficiency topics (e.g. </w:t>
      </w:r>
      <w:r w:rsidR="0086336E" w:rsidRPr="003C5BC9">
        <w:rPr>
          <w:rFonts w:ascii="Garamond" w:eastAsiaTheme="majorEastAsia" w:hAnsi="Garamond"/>
        </w:rPr>
        <w:t>High-Performance</w:t>
      </w:r>
      <w:r w:rsidR="003B5132" w:rsidRPr="003C5BC9">
        <w:rPr>
          <w:rFonts w:ascii="Garamond" w:eastAsiaTheme="majorEastAsia" w:hAnsi="Garamond"/>
        </w:rPr>
        <w:t xml:space="preserve"> Buildings, Sustainable Space Cooling, Role of </w:t>
      </w:r>
      <w:r w:rsidR="00597C96" w:rsidRPr="003C5BC9">
        <w:rPr>
          <w:rFonts w:ascii="Garamond" w:eastAsiaTheme="majorEastAsia" w:hAnsi="Garamond"/>
        </w:rPr>
        <w:t>Measurement and Verification (</w:t>
      </w:r>
      <w:r w:rsidR="003B5132" w:rsidRPr="003C5BC9">
        <w:rPr>
          <w:rFonts w:ascii="Garamond" w:eastAsiaTheme="majorEastAsia" w:hAnsi="Garamond"/>
        </w:rPr>
        <w:t>M&amp;V</w:t>
      </w:r>
      <w:r w:rsidR="00597C96" w:rsidRPr="003C5BC9">
        <w:rPr>
          <w:rFonts w:ascii="Garamond" w:eastAsiaTheme="majorEastAsia" w:hAnsi="Garamond"/>
        </w:rPr>
        <w:t>)</w:t>
      </w:r>
      <w:r w:rsidR="003B5132" w:rsidRPr="003C5BC9">
        <w:rPr>
          <w:rFonts w:ascii="Garamond" w:eastAsiaTheme="majorEastAsia" w:hAnsi="Garamond"/>
        </w:rPr>
        <w:t xml:space="preserve"> in PAT, Enabling the ESCO market, etc.)</w:t>
      </w:r>
    </w:p>
    <w:p w14:paraId="2C4893DB" w14:textId="0286B008" w:rsidR="00E04DE4" w:rsidRPr="003C5BC9" w:rsidRDefault="00E04DE4" w:rsidP="00CE2605">
      <w:pPr>
        <w:pStyle w:val="ListParagraph"/>
        <w:numPr>
          <w:ilvl w:val="0"/>
          <w:numId w:val="1"/>
        </w:numPr>
        <w:spacing w:after="120"/>
        <w:ind w:left="360"/>
        <w:contextualSpacing w:val="0"/>
        <w:jc w:val="both"/>
        <w:rPr>
          <w:rFonts w:ascii="Garamond" w:eastAsiaTheme="majorEastAsia" w:hAnsi="Garamond"/>
        </w:rPr>
      </w:pPr>
      <w:r w:rsidRPr="003C5BC9">
        <w:rPr>
          <w:rFonts w:ascii="Garamond" w:hAnsi="Garamond"/>
          <w:b/>
          <w:u w:val="single"/>
        </w:rPr>
        <w:t>Information and Business Intelligence</w:t>
      </w:r>
      <w:r w:rsidR="007C33AB" w:rsidRPr="003C5BC9">
        <w:rPr>
          <w:rFonts w:ascii="Garamond" w:hAnsi="Garamond"/>
          <w:b/>
        </w:rPr>
        <w:t xml:space="preserve">: </w:t>
      </w:r>
      <w:r w:rsidRPr="003C5BC9">
        <w:rPr>
          <w:rFonts w:ascii="Garamond" w:eastAsiaTheme="majorEastAsia" w:hAnsi="Garamond"/>
        </w:rPr>
        <w:t>Access to AEEE’s Electronic Newsletter which summarises the trends and developments in the EE industry, with links to detailed Reports.</w:t>
      </w:r>
      <w:r w:rsidR="003B5132" w:rsidRPr="003C5BC9">
        <w:rPr>
          <w:rFonts w:ascii="Garamond" w:eastAsiaTheme="majorEastAsia" w:hAnsi="Garamond"/>
        </w:rPr>
        <w:t xml:space="preserve"> </w:t>
      </w:r>
      <w:r w:rsidRPr="003C5BC9">
        <w:rPr>
          <w:rFonts w:ascii="Garamond" w:eastAsiaTheme="majorEastAsia" w:hAnsi="Garamond"/>
        </w:rPr>
        <w:t xml:space="preserve">Participate in AEEE Webinar Series which features subject </w:t>
      </w:r>
      <w:r w:rsidR="003B5132" w:rsidRPr="003C5BC9">
        <w:rPr>
          <w:rFonts w:ascii="Garamond" w:eastAsiaTheme="majorEastAsia" w:hAnsi="Garamond"/>
        </w:rPr>
        <w:t xml:space="preserve">matter </w:t>
      </w:r>
      <w:r w:rsidRPr="003C5BC9">
        <w:rPr>
          <w:rFonts w:ascii="Garamond" w:eastAsiaTheme="majorEastAsia" w:hAnsi="Garamond"/>
        </w:rPr>
        <w:t>experts on different policy and technology issues.</w:t>
      </w:r>
    </w:p>
    <w:p w14:paraId="4727B548" w14:textId="728399B7" w:rsidR="00924B3A" w:rsidRPr="003C5BC9" w:rsidRDefault="00924B3A" w:rsidP="003C73D1">
      <w:pPr>
        <w:pStyle w:val="ListParagraph"/>
        <w:numPr>
          <w:ilvl w:val="0"/>
          <w:numId w:val="1"/>
        </w:numPr>
        <w:autoSpaceDE w:val="0"/>
        <w:spacing w:after="120"/>
        <w:ind w:left="360"/>
        <w:contextualSpacing w:val="0"/>
        <w:jc w:val="both"/>
        <w:rPr>
          <w:rFonts w:ascii="Garamond" w:eastAsiaTheme="majorEastAsia" w:hAnsi="Garamond"/>
        </w:rPr>
      </w:pPr>
      <w:r w:rsidRPr="003C5BC9">
        <w:rPr>
          <w:rFonts w:ascii="Garamond" w:hAnsi="Garamond" w:cs="Arial"/>
          <w:b/>
          <w:u w:val="single"/>
        </w:rPr>
        <w:t>Capacity Building</w:t>
      </w:r>
      <w:r w:rsidR="007C33AB" w:rsidRPr="003C5BC9">
        <w:rPr>
          <w:rFonts w:ascii="Garamond" w:hAnsi="Garamond" w:cs="Arial"/>
          <w:b/>
        </w:rPr>
        <w:t xml:space="preserve">: </w:t>
      </w:r>
      <w:r w:rsidRPr="003C5BC9">
        <w:rPr>
          <w:rFonts w:ascii="Garamond" w:eastAsiaTheme="majorEastAsia" w:hAnsi="Garamond"/>
        </w:rPr>
        <w:t>AEEE’s experti</w:t>
      </w:r>
      <w:r w:rsidR="00F54652" w:rsidRPr="003C5BC9">
        <w:rPr>
          <w:rFonts w:ascii="Garamond" w:eastAsiaTheme="majorEastAsia" w:hAnsi="Garamond"/>
        </w:rPr>
        <w:t>se and programmes on Measurement and V</w:t>
      </w:r>
      <w:r w:rsidRPr="003C5BC9">
        <w:rPr>
          <w:rFonts w:ascii="Garamond" w:eastAsiaTheme="majorEastAsia" w:hAnsi="Garamond"/>
        </w:rPr>
        <w:t xml:space="preserve">erification and ESCO capacity building programmes have benefitted a wide array of energy </w:t>
      </w:r>
      <w:r w:rsidR="003B5132" w:rsidRPr="003C5BC9">
        <w:rPr>
          <w:rFonts w:ascii="Garamond" w:eastAsiaTheme="majorEastAsia" w:hAnsi="Garamond"/>
        </w:rPr>
        <w:t xml:space="preserve">efficiency </w:t>
      </w:r>
      <w:r w:rsidRPr="003C5BC9">
        <w:rPr>
          <w:rFonts w:ascii="Garamond" w:eastAsiaTheme="majorEastAsia" w:hAnsi="Garamond"/>
        </w:rPr>
        <w:t xml:space="preserve">professionals in industries, </w:t>
      </w:r>
      <w:r w:rsidR="0086336E" w:rsidRPr="003C5BC9">
        <w:rPr>
          <w:rFonts w:ascii="Garamond" w:eastAsiaTheme="majorEastAsia" w:hAnsi="Garamond"/>
        </w:rPr>
        <w:t>municipalities,</w:t>
      </w:r>
      <w:r w:rsidRPr="003C5BC9">
        <w:rPr>
          <w:rFonts w:ascii="Garamond" w:eastAsiaTheme="majorEastAsia" w:hAnsi="Garamond"/>
        </w:rPr>
        <w:t xml:space="preserve"> ESCOs, energy consultants, au</w:t>
      </w:r>
      <w:r w:rsidR="003B5132" w:rsidRPr="003C5BC9">
        <w:rPr>
          <w:rFonts w:ascii="Garamond" w:eastAsiaTheme="majorEastAsia" w:hAnsi="Garamond"/>
        </w:rPr>
        <w:t xml:space="preserve">ditors, equipment manufacturer </w:t>
      </w:r>
      <w:r w:rsidRPr="003C5BC9">
        <w:rPr>
          <w:rFonts w:ascii="Garamond" w:eastAsiaTheme="majorEastAsia" w:hAnsi="Garamond"/>
        </w:rPr>
        <w:t>in India, South Asia and worldwide.</w:t>
      </w:r>
    </w:p>
    <w:p w14:paraId="66783641" w14:textId="3AE9C995" w:rsidR="00616E35" w:rsidRPr="003C5BC9" w:rsidRDefault="00C22E26" w:rsidP="0066358D">
      <w:pPr>
        <w:pStyle w:val="ListParagraph"/>
        <w:numPr>
          <w:ilvl w:val="0"/>
          <w:numId w:val="1"/>
        </w:numPr>
        <w:spacing w:after="120"/>
        <w:ind w:left="360"/>
        <w:contextualSpacing w:val="0"/>
        <w:jc w:val="both"/>
        <w:rPr>
          <w:rFonts w:ascii="Garamond" w:eastAsiaTheme="majorEastAsia" w:hAnsi="Garamond"/>
        </w:rPr>
      </w:pPr>
      <w:r w:rsidRPr="003C5BC9">
        <w:rPr>
          <w:rFonts w:ascii="Garamond" w:hAnsi="Garamond"/>
          <w:b/>
          <w:u w:val="single"/>
        </w:rPr>
        <w:t>Legal Advisory Services</w:t>
      </w:r>
      <w:r w:rsidR="007C33AB" w:rsidRPr="003C5BC9">
        <w:rPr>
          <w:rFonts w:ascii="Garamond" w:hAnsi="Garamond"/>
          <w:b/>
        </w:rPr>
        <w:t xml:space="preserve">: </w:t>
      </w:r>
      <w:r w:rsidRPr="003C5BC9">
        <w:rPr>
          <w:rFonts w:ascii="Garamond" w:eastAsiaTheme="majorEastAsia" w:hAnsi="Garamond"/>
        </w:rPr>
        <w:t xml:space="preserve">AEEE supports industries and SMEs to adopt the Energy Performance Contract (EPC) by developing model contracts and templates to support </w:t>
      </w:r>
      <w:r w:rsidR="00CE378F" w:rsidRPr="003C5BC9">
        <w:rPr>
          <w:rFonts w:ascii="Garamond" w:eastAsiaTheme="majorEastAsia" w:hAnsi="Garamond"/>
        </w:rPr>
        <w:t>M&amp;V</w:t>
      </w:r>
      <w:r w:rsidRPr="003C5BC9">
        <w:rPr>
          <w:rFonts w:ascii="Garamond" w:eastAsiaTheme="majorEastAsia" w:hAnsi="Garamond"/>
        </w:rPr>
        <w:t xml:space="preserve">. </w:t>
      </w:r>
      <w:r w:rsidR="008B38DF" w:rsidRPr="003C5BC9">
        <w:rPr>
          <w:rFonts w:ascii="Garamond" w:eastAsiaTheme="majorEastAsia" w:hAnsi="Garamond"/>
        </w:rPr>
        <w:t>AEEE can help members access g</w:t>
      </w:r>
      <w:r w:rsidRPr="003C5BC9">
        <w:rPr>
          <w:rFonts w:ascii="Garamond" w:eastAsiaTheme="majorEastAsia" w:hAnsi="Garamond"/>
        </w:rPr>
        <w:t xml:space="preserve">uidance on Intellectual Property, </w:t>
      </w:r>
      <w:r w:rsidR="008A69EF" w:rsidRPr="003C5BC9">
        <w:rPr>
          <w:rFonts w:ascii="Garamond" w:eastAsiaTheme="majorEastAsia" w:hAnsi="Garamond"/>
        </w:rPr>
        <w:t>partnerships</w:t>
      </w:r>
      <w:r w:rsidRPr="003C5BC9">
        <w:rPr>
          <w:rFonts w:ascii="Garamond" w:eastAsiaTheme="majorEastAsia" w:hAnsi="Garamond"/>
        </w:rPr>
        <w:t xml:space="preserve"> and collaboration which may require Non-D</w:t>
      </w:r>
      <w:r w:rsidR="008B38DF" w:rsidRPr="003C5BC9">
        <w:rPr>
          <w:rFonts w:ascii="Garamond" w:eastAsiaTheme="majorEastAsia" w:hAnsi="Garamond"/>
        </w:rPr>
        <w:t>i</w:t>
      </w:r>
      <w:r w:rsidRPr="003C5BC9">
        <w:rPr>
          <w:rFonts w:ascii="Garamond" w:eastAsiaTheme="majorEastAsia" w:hAnsi="Garamond"/>
        </w:rPr>
        <w:t xml:space="preserve">sclosure Agreements, </w:t>
      </w:r>
      <w:r w:rsidR="00B721FE" w:rsidRPr="003C5BC9">
        <w:rPr>
          <w:rFonts w:ascii="Garamond" w:eastAsiaTheme="majorEastAsia" w:hAnsi="Garamond"/>
        </w:rPr>
        <w:t xml:space="preserve">better understanding of </w:t>
      </w:r>
      <w:r w:rsidR="00ED212A" w:rsidRPr="003C5BC9">
        <w:rPr>
          <w:rFonts w:ascii="Garamond" w:eastAsiaTheme="majorEastAsia" w:hAnsi="Garamond"/>
        </w:rPr>
        <w:t>legal clauses of Energy Savings Performance Contract</w:t>
      </w:r>
      <w:r w:rsidR="003B5132" w:rsidRPr="003C5BC9">
        <w:rPr>
          <w:rFonts w:ascii="Garamond" w:eastAsiaTheme="majorEastAsia" w:hAnsi="Garamond"/>
        </w:rPr>
        <w:t xml:space="preserve">s </w:t>
      </w:r>
      <w:r w:rsidR="00ED212A" w:rsidRPr="003C5BC9">
        <w:rPr>
          <w:rFonts w:ascii="Garamond" w:eastAsiaTheme="majorEastAsia" w:hAnsi="Garamond"/>
        </w:rPr>
        <w:t xml:space="preserve">(ESPC) </w:t>
      </w:r>
      <w:r w:rsidRPr="003C5BC9">
        <w:rPr>
          <w:rFonts w:ascii="Garamond" w:eastAsiaTheme="majorEastAsia" w:hAnsi="Garamond"/>
        </w:rPr>
        <w:t>through its network of legal experts and firms.</w:t>
      </w:r>
    </w:p>
    <w:p w14:paraId="6B39D629" w14:textId="77777777" w:rsidR="00616E35" w:rsidRPr="003C5BC9" w:rsidRDefault="00616E35" w:rsidP="00616E35">
      <w:pPr>
        <w:jc w:val="center"/>
        <w:rPr>
          <w:rFonts w:ascii="Garamond" w:eastAsiaTheme="majorEastAsia" w:hAnsi="Garamond"/>
          <w:b/>
        </w:rPr>
      </w:pPr>
      <w:r w:rsidRPr="003C5BC9">
        <w:rPr>
          <w:rFonts w:ascii="Garamond" w:eastAsiaTheme="majorEastAsia" w:hAnsi="Garamond"/>
          <w:b/>
        </w:rPr>
        <w:t>Membership Fees and Categories</w:t>
      </w:r>
    </w:p>
    <w:p w14:paraId="24D9E499" w14:textId="3012E8B1" w:rsidR="00616E35" w:rsidRPr="003C5BC9" w:rsidRDefault="00616E35" w:rsidP="00616E35">
      <w:pPr>
        <w:jc w:val="center"/>
        <w:rPr>
          <w:rFonts w:ascii="Garamond" w:eastAsiaTheme="majorEastAsia" w:hAnsi="Garamond"/>
        </w:rPr>
      </w:pPr>
      <w:r w:rsidRPr="003C5BC9">
        <w:rPr>
          <w:rFonts w:ascii="Garamond" w:eastAsiaTheme="majorEastAsia" w:hAnsi="Garamond"/>
        </w:rPr>
        <w:t>There are four categories of membership. Table-1 illustrates AEEE Membership Fee structure.</w:t>
      </w:r>
    </w:p>
    <w:p w14:paraId="48673BE1" w14:textId="0BE5B208" w:rsidR="009831C0" w:rsidRPr="003C5BC9" w:rsidRDefault="00616E35" w:rsidP="00616E35">
      <w:pPr>
        <w:jc w:val="center"/>
        <w:rPr>
          <w:rFonts w:ascii="Garamond" w:eastAsiaTheme="majorEastAsia" w:hAnsi="Garamond"/>
          <w:b/>
        </w:rPr>
      </w:pPr>
      <w:r w:rsidRPr="003C5BC9">
        <w:rPr>
          <w:rFonts w:ascii="Garamond" w:eastAsiaTheme="majorEastAsia" w:hAnsi="Garamond"/>
          <w:b/>
        </w:rPr>
        <w:t xml:space="preserve">Table: Membership Fees* Applicable from </w:t>
      </w:r>
      <w:r w:rsidR="00630D98">
        <w:rPr>
          <w:rFonts w:ascii="Garamond" w:eastAsiaTheme="majorEastAsia" w:hAnsi="Garamond"/>
          <w:b/>
        </w:rPr>
        <w:t>1</w:t>
      </w:r>
      <w:r w:rsidR="00630D98" w:rsidRPr="00630D98">
        <w:rPr>
          <w:rFonts w:ascii="Garamond" w:eastAsiaTheme="majorEastAsia" w:hAnsi="Garamond"/>
          <w:b/>
          <w:vertAlign w:val="superscript"/>
        </w:rPr>
        <w:t>st</w:t>
      </w:r>
      <w:r w:rsidR="00630D98">
        <w:rPr>
          <w:rFonts w:ascii="Garamond" w:eastAsiaTheme="majorEastAsia" w:hAnsi="Garamond"/>
          <w:b/>
        </w:rPr>
        <w:t xml:space="preserve"> </w:t>
      </w:r>
      <w:r w:rsidRPr="003C5BC9">
        <w:rPr>
          <w:rFonts w:ascii="Garamond" w:eastAsiaTheme="majorEastAsia" w:hAnsi="Garamond"/>
          <w:b/>
        </w:rPr>
        <w:t>October 2018</w:t>
      </w:r>
    </w:p>
    <w:tbl>
      <w:tblPr>
        <w:tblW w:w="935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253"/>
        <w:gridCol w:w="1843"/>
        <w:gridCol w:w="1701"/>
        <w:gridCol w:w="1558"/>
      </w:tblGrid>
      <w:tr w:rsidR="00616E35" w:rsidRPr="003C5BC9" w14:paraId="26B70373" w14:textId="77777777" w:rsidTr="0079472B">
        <w:trPr>
          <w:trHeight w:val="649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298A6D" w14:textId="77777777" w:rsidR="00616E35" w:rsidRPr="003C5BC9" w:rsidRDefault="00616E35" w:rsidP="0079472B">
            <w:pPr>
              <w:autoSpaceDE w:val="0"/>
              <w:jc w:val="center"/>
              <w:rPr>
                <w:rFonts w:ascii="Garamond" w:hAnsi="Garamond" w:cs="Arial"/>
                <w:b/>
              </w:rPr>
            </w:pPr>
            <w:r w:rsidRPr="003C5BC9">
              <w:rPr>
                <w:rFonts w:ascii="Garamond" w:hAnsi="Garamond" w:cs="Arial"/>
                <w:b/>
              </w:rPr>
              <w:t>Membership Category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B05FAC" w14:textId="77777777" w:rsidR="00616E35" w:rsidRPr="003C5BC9" w:rsidRDefault="00616E35" w:rsidP="0079472B">
            <w:pPr>
              <w:autoSpaceDE w:val="0"/>
              <w:jc w:val="center"/>
              <w:rPr>
                <w:rFonts w:ascii="Garamond" w:hAnsi="Garamond" w:cs="Arial"/>
                <w:b/>
              </w:rPr>
            </w:pPr>
            <w:r w:rsidRPr="003C5BC9">
              <w:rPr>
                <w:rFonts w:ascii="Garamond" w:hAnsi="Garamond" w:cs="Arial"/>
                <w:b/>
              </w:rPr>
              <w:t>Period of Membership</w:t>
            </w:r>
          </w:p>
          <w:p w14:paraId="46532EDD" w14:textId="77777777" w:rsidR="00616E35" w:rsidRPr="003C5BC9" w:rsidRDefault="00616E35" w:rsidP="0079472B">
            <w:pPr>
              <w:autoSpaceDE w:val="0"/>
              <w:jc w:val="center"/>
              <w:rPr>
                <w:rFonts w:ascii="Garamond" w:hAnsi="Garamond" w:cs="Arial"/>
              </w:rPr>
            </w:pPr>
            <w:r w:rsidRPr="003C5BC9">
              <w:rPr>
                <w:rFonts w:ascii="Garamond" w:hAnsi="Garamond" w:cs="Arial"/>
              </w:rPr>
              <w:t>(1 year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39A4EA" w14:textId="77777777" w:rsidR="00616E35" w:rsidRPr="003C5BC9" w:rsidRDefault="00616E35" w:rsidP="0079472B">
            <w:pPr>
              <w:autoSpaceDE w:val="0"/>
              <w:jc w:val="center"/>
              <w:rPr>
                <w:rFonts w:ascii="Garamond" w:hAnsi="Garamond" w:cs="Arial"/>
                <w:b/>
              </w:rPr>
            </w:pPr>
            <w:r w:rsidRPr="003C5BC9">
              <w:rPr>
                <w:rFonts w:ascii="Garamond" w:hAnsi="Garamond" w:cs="Arial"/>
                <w:b/>
              </w:rPr>
              <w:t>Fee Amount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84334" w14:textId="27150169" w:rsidR="00616E35" w:rsidRPr="003C5BC9" w:rsidRDefault="00616E35" w:rsidP="0079472B">
            <w:pPr>
              <w:autoSpaceDE w:val="0"/>
              <w:jc w:val="center"/>
              <w:rPr>
                <w:rFonts w:ascii="Garamond" w:hAnsi="Garamond" w:cs="Arial"/>
                <w:b/>
              </w:rPr>
            </w:pPr>
            <w:r w:rsidRPr="003C5BC9">
              <w:rPr>
                <w:rFonts w:ascii="Garamond" w:hAnsi="Garamond" w:cs="Arial"/>
                <w:b/>
              </w:rPr>
              <w:t xml:space="preserve">Premium Membership </w:t>
            </w:r>
            <w:r w:rsidR="00FF0E6C">
              <w:rPr>
                <w:rFonts w:ascii="Garamond" w:hAnsi="Garamond" w:cs="Arial"/>
                <w:b/>
              </w:rPr>
              <w:t>one-time</w:t>
            </w:r>
            <w:r w:rsidR="0022641C">
              <w:rPr>
                <w:rFonts w:ascii="Garamond" w:hAnsi="Garamond" w:cs="Arial"/>
                <w:b/>
              </w:rPr>
              <w:t xml:space="preserve"> </w:t>
            </w:r>
            <w:r w:rsidRPr="003C5BC9">
              <w:rPr>
                <w:rFonts w:ascii="Garamond" w:hAnsi="Garamond" w:cs="Arial"/>
                <w:b/>
              </w:rPr>
              <w:t xml:space="preserve">Donation to Corpus Fund </w:t>
            </w:r>
          </w:p>
        </w:tc>
      </w:tr>
      <w:tr w:rsidR="00616E35" w:rsidRPr="003C5BC9" w14:paraId="4380C756" w14:textId="77777777" w:rsidTr="0079472B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60C27AC" w14:textId="77777777" w:rsidR="00616E35" w:rsidRPr="003C5BC9" w:rsidRDefault="00616E35" w:rsidP="0079472B">
            <w:pPr>
              <w:autoSpaceDE w:val="0"/>
              <w:snapToGrid w:val="0"/>
              <w:rPr>
                <w:rFonts w:ascii="Garamond" w:hAnsi="Garamond" w:cs="Arial"/>
                <w:b/>
                <w:bCs/>
                <w:iCs/>
              </w:rPr>
            </w:pPr>
            <w:r w:rsidRPr="003C5BC9">
              <w:rPr>
                <w:rFonts w:ascii="Garamond" w:hAnsi="Garamond" w:cs="Arial"/>
                <w:b/>
                <w:bCs/>
                <w:iCs/>
              </w:rPr>
              <w:t>Premium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B5AC39B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  <w:iCs/>
              </w:rPr>
            </w:pPr>
            <w:r w:rsidRPr="003C5BC9">
              <w:rPr>
                <w:rFonts w:ascii="Garamond" w:hAnsi="Garamond" w:cs="Arial"/>
                <w:bCs/>
                <w:iCs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40EEE25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  <w:iCs/>
              </w:rPr>
            </w:pPr>
            <w:r w:rsidRPr="003C5BC9">
              <w:rPr>
                <w:rFonts w:ascii="Garamond" w:hAnsi="Garamond" w:cs="Arial"/>
                <w:bCs/>
                <w:iCs/>
              </w:rPr>
              <w:t>1,00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2DD4D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  <w:iCs/>
              </w:rPr>
            </w:pPr>
            <w:r w:rsidRPr="003C5BC9">
              <w:rPr>
                <w:rFonts w:ascii="Garamond" w:hAnsi="Garamond" w:cs="Arial"/>
                <w:bCs/>
                <w:iCs/>
              </w:rPr>
              <w:t>2,50,000</w:t>
            </w:r>
          </w:p>
        </w:tc>
      </w:tr>
      <w:tr w:rsidR="00616E35" w:rsidRPr="003C5BC9" w14:paraId="3D2D3686" w14:textId="77777777" w:rsidTr="0079472B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E6C0B74" w14:textId="77777777" w:rsidR="00616E35" w:rsidRPr="003C5BC9" w:rsidRDefault="00616E35" w:rsidP="0079472B">
            <w:pPr>
              <w:autoSpaceDE w:val="0"/>
              <w:snapToGrid w:val="0"/>
              <w:rPr>
                <w:rFonts w:ascii="Garamond" w:hAnsi="Garamond" w:cs="Arial"/>
                <w:b/>
                <w:bCs/>
              </w:rPr>
            </w:pPr>
            <w:r w:rsidRPr="003C5BC9">
              <w:rPr>
                <w:rFonts w:ascii="Garamond" w:hAnsi="Garamond" w:cs="Arial"/>
                <w:b/>
                <w:bCs/>
              </w:rPr>
              <w:t>Larg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00397B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 xml:space="preserve">1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DAA0371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1,00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2E523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--</w:t>
            </w:r>
          </w:p>
        </w:tc>
      </w:tr>
      <w:tr w:rsidR="00616E35" w:rsidRPr="003C5BC9" w14:paraId="795AF34D" w14:textId="77777777" w:rsidTr="0079472B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917F1C" w14:textId="77777777" w:rsidR="00616E35" w:rsidRPr="003C5BC9" w:rsidRDefault="00616E35" w:rsidP="0079472B">
            <w:pPr>
              <w:autoSpaceDE w:val="0"/>
              <w:snapToGrid w:val="0"/>
              <w:rPr>
                <w:rFonts w:ascii="Garamond" w:hAnsi="Garamond" w:cs="Arial"/>
                <w:b/>
                <w:bCs/>
              </w:rPr>
            </w:pPr>
            <w:r w:rsidRPr="003C5BC9">
              <w:rPr>
                <w:rFonts w:ascii="Garamond" w:hAnsi="Garamond" w:cs="Arial"/>
                <w:b/>
                <w:bCs/>
              </w:rPr>
              <w:t>Gener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C61324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 xml:space="preserve">1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D907DE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50,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FCDE8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--</w:t>
            </w:r>
          </w:p>
        </w:tc>
      </w:tr>
      <w:tr w:rsidR="00616E35" w:rsidRPr="003C5BC9" w14:paraId="61A5D8BC" w14:textId="77777777" w:rsidTr="0079472B">
        <w:trPr>
          <w:trHeight w:val="510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134CFC1" w14:textId="77777777" w:rsidR="00616E35" w:rsidRPr="003C5BC9" w:rsidRDefault="00616E35" w:rsidP="0079472B">
            <w:pPr>
              <w:autoSpaceDE w:val="0"/>
              <w:snapToGrid w:val="0"/>
              <w:rPr>
                <w:rFonts w:ascii="Garamond" w:hAnsi="Garamond" w:cs="Arial"/>
                <w:b/>
                <w:bCs/>
              </w:rPr>
            </w:pPr>
            <w:r w:rsidRPr="003C5BC9">
              <w:rPr>
                <w:rFonts w:ascii="Garamond" w:hAnsi="Garamond" w:cs="Arial"/>
                <w:b/>
                <w:bCs/>
              </w:rPr>
              <w:t>Associat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212ED43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B250E7D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20,0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A9A183" w14:textId="77777777" w:rsidR="00616E35" w:rsidRPr="003C5BC9" w:rsidRDefault="00616E35" w:rsidP="0079472B">
            <w:pPr>
              <w:autoSpaceDE w:val="0"/>
              <w:snapToGrid w:val="0"/>
              <w:jc w:val="center"/>
              <w:rPr>
                <w:rFonts w:ascii="Garamond" w:hAnsi="Garamond" w:cs="Arial"/>
                <w:bCs/>
              </w:rPr>
            </w:pPr>
            <w:r w:rsidRPr="003C5BC9">
              <w:rPr>
                <w:rFonts w:ascii="Garamond" w:hAnsi="Garamond" w:cs="Arial"/>
                <w:bCs/>
              </w:rPr>
              <w:t>--</w:t>
            </w:r>
          </w:p>
        </w:tc>
      </w:tr>
    </w:tbl>
    <w:p w14:paraId="60127FFA" w14:textId="1653CEA6" w:rsidR="00616E35" w:rsidRPr="003C5BC9" w:rsidRDefault="003C5BC9" w:rsidP="00616E35">
      <w:pPr>
        <w:spacing w:before="120" w:after="120"/>
        <w:jc w:val="both"/>
        <w:rPr>
          <w:rFonts w:ascii="Garamond" w:hAnsi="Garamond" w:cs="Arial"/>
          <w:i/>
        </w:rPr>
      </w:pPr>
      <w:r>
        <w:rPr>
          <w:rFonts w:ascii="Garamond" w:hAnsi="Garamond" w:cs="Arial"/>
          <w:b/>
          <w:i/>
        </w:rPr>
        <w:t xml:space="preserve"> </w:t>
      </w:r>
      <w:r w:rsidR="00616E35" w:rsidRPr="003C5BC9">
        <w:rPr>
          <w:rFonts w:ascii="Garamond" w:hAnsi="Garamond" w:cs="Arial"/>
          <w:b/>
          <w:i/>
        </w:rPr>
        <w:t>Note:</w:t>
      </w:r>
      <w:r w:rsidR="00616E35" w:rsidRPr="003C5BC9">
        <w:rPr>
          <w:rFonts w:ascii="Garamond" w:hAnsi="Garamond" w:cs="Arial"/>
          <w:i/>
        </w:rPr>
        <w:t xml:space="preserve">  *GST at the rate of 18% is applicable on Membership Fees.</w:t>
      </w:r>
    </w:p>
    <w:p w14:paraId="40C4856B" w14:textId="2CC1E80C" w:rsidR="00616E35" w:rsidRPr="003C5BC9" w:rsidRDefault="00616E35" w:rsidP="00616E35">
      <w:pPr>
        <w:spacing w:before="120" w:after="120"/>
        <w:jc w:val="both"/>
        <w:rPr>
          <w:rFonts w:ascii="Garamond" w:hAnsi="Garamond" w:cs="Arial"/>
          <w:i/>
        </w:rPr>
      </w:pPr>
      <w:r w:rsidRPr="003C5BC9">
        <w:rPr>
          <w:rFonts w:ascii="Garamond" w:hAnsi="Garamond" w:cs="Arial"/>
          <w:i/>
        </w:rPr>
        <w:t xml:space="preserve">The Membership is valid for the current fiscal year and renewable the next fiscal year. </w:t>
      </w:r>
    </w:p>
    <w:p w14:paraId="7D3672DD" w14:textId="77777777" w:rsidR="00616E35" w:rsidRPr="003C5BC9" w:rsidRDefault="00616E35" w:rsidP="00616E35">
      <w:pPr>
        <w:spacing w:before="120" w:after="12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  <w:b/>
          <w:i/>
        </w:rPr>
        <w:t>When you join AEEE,</w:t>
      </w:r>
      <w:r w:rsidRPr="003C5BC9">
        <w:rPr>
          <w:rFonts w:ascii="Garamond" w:hAnsi="Garamond" w:cs="Arial"/>
        </w:rPr>
        <w:t xml:space="preserve"> you can directly impact the present energy scenario and shape the future energy and environmental footprint, of your company, plants, organization or community:</w:t>
      </w:r>
    </w:p>
    <w:p w14:paraId="2CE18C9C" w14:textId="77777777" w:rsidR="00616E35" w:rsidRPr="003C5BC9" w:rsidRDefault="00616E35" w:rsidP="00616E35">
      <w:pPr>
        <w:pStyle w:val="ListParagraph"/>
        <w:numPr>
          <w:ilvl w:val="0"/>
          <w:numId w:val="11"/>
        </w:numPr>
        <w:spacing w:before="120" w:after="120"/>
        <w:ind w:left="426" w:hanging="426"/>
        <w:contextualSpacing w:val="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</w:rPr>
        <w:t xml:space="preserve">Strengthening industry’s capacity to respond to energy efficiency policy interventions, strategies and incentives as the first step to expand markets </w:t>
      </w:r>
    </w:p>
    <w:p w14:paraId="63DC0E1E" w14:textId="77777777" w:rsidR="00616E35" w:rsidRPr="003C5BC9" w:rsidRDefault="00616E35" w:rsidP="00616E35">
      <w:pPr>
        <w:pStyle w:val="ListParagraph"/>
        <w:numPr>
          <w:ilvl w:val="0"/>
          <w:numId w:val="11"/>
        </w:numPr>
        <w:spacing w:before="120" w:after="120"/>
        <w:ind w:left="426" w:hanging="426"/>
        <w:contextualSpacing w:val="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</w:rPr>
        <w:t>Improving opportunities for industry to choose the best energy efficiency technologies and equipment, advice and strategies</w:t>
      </w:r>
    </w:p>
    <w:p w14:paraId="0C167FC0" w14:textId="77777777" w:rsidR="00616E35" w:rsidRPr="003C5BC9" w:rsidRDefault="00616E35" w:rsidP="00616E35">
      <w:pPr>
        <w:pStyle w:val="ListParagraph"/>
        <w:numPr>
          <w:ilvl w:val="0"/>
          <w:numId w:val="11"/>
        </w:numPr>
        <w:spacing w:before="120" w:after="120"/>
        <w:ind w:left="426" w:hanging="426"/>
        <w:contextualSpacing w:val="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</w:rPr>
        <w:t xml:space="preserve">Improving the access of industry to a wide range of skills and expertise, mentoring, and range of energy efficiency services suitable to industry’s need   </w:t>
      </w:r>
    </w:p>
    <w:p w14:paraId="25EFD7CC" w14:textId="37E32709" w:rsidR="00616E35" w:rsidRPr="00587C2A" w:rsidRDefault="00616E35" w:rsidP="00163B9E">
      <w:pPr>
        <w:pStyle w:val="ListParagraph"/>
        <w:numPr>
          <w:ilvl w:val="0"/>
          <w:numId w:val="11"/>
        </w:numPr>
        <w:spacing w:before="120" w:after="120"/>
        <w:ind w:left="426" w:hanging="426"/>
        <w:contextualSpacing w:val="0"/>
        <w:jc w:val="both"/>
        <w:rPr>
          <w:rFonts w:ascii="Garamond" w:hAnsi="Garamond" w:cs="Arial"/>
          <w:i/>
        </w:rPr>
      </w:pPr>
      <w:r w:rsidRPr="00587C2A">
        <w:rPr>
          <w:rFonts w:ascii="Garamond" w:hAnsi="Garamond" w:cs="Arial"/>
        </w:rPr>
        <w:t>Driving the forces of change, in the energy sector, through policy, research and data analysis, training and capacity building</w:t>
      </w:r>
      <w:r w:rsidR="00587C2A">
        <w:rPr>
          <w:rFonts w:ascii="Garamond" w:hAnsi="Garamond" w:cs="Arial"/>
        </w:rPr>
        <w:t xml:space="preserve">. </w:t>
      </w:r>
      <w:r w:rsidRPr="00587C2A">
        <w:rPr>
          <w:rFonts w:ascii="Garamond" w:hAnsi="Garamond" w:cs="Arial"/>
        </w:rPr>
        <w:t>Get connected to the best global thought leaders, expertise, skills; financiers and strategic partners</w:t>
      </w:r>
    </w:p>
    <w:p w14:paraId="26351BEE" w14:textId="77777777" w:rsidR="003C5BC9" w:rsidRDefault="003C5BC9" w:rsidP="001930A9">
      <w:pPr>
        <w:rPr>
          <w:rFonts w:ascii="Garamond" w:eastAsiaTheme="majorEastAsia" w:hAnsi="Garamond"/>
          <w:b/>
        </w:rPr>
      </w:pPr>
    </w:p>
    <w:p w14:paraId="15F38694" w14:textId="282B7505" w:rsidR="0061310E" w:rsidRPr="003C5BC9" w:rsidRDefault="0061310E" w:rsidP="001930A9">
      <w:pPr>
        <w:rPr>
          <w:rFonts w:ascii="Garamond" w:hAnsi="Garamond"/>
          <w:b/>
          <w:color w:val="000000" w:themeColor="text1"/>
        </w:rPr>
      </w:pPr>
      <w:r w:rsidRPr="003C5BC9">
        <w:rPr>
          <w:rFonts w:ascii="Garamond" w:hAnsi="Garamond"/>
          <w:b/>
          <w:color w:val="000000" w:themeColor="text1"/>
        </w:rPr>
        <w:t>AEEE Membership Benefits</w:t>
      </w:r>
    </w:p>
    <w:p w14:paraId="3A7E91CA" w14:textId="77777777" w:rsidR="0061310E" w:rsidRPr="003C5BC9" w:rsidRDefault="0061310E" w:rsidP="00712B61">
      <w:pPr>
        <w:ind w:left="-720"/>
        <w:rPr>
          <w:rFonts w:ascii="Garamond" w:hAnsi="Garamond"/>
          <w:b/>
          <w:color w:val="000000" w:themeColor="text1"/>
        </w:rPr>
      </w:pPr>
    </w:p>
    <w:tbl>
      <w:tblPr>
        <w:tblStyle w:val="GridTable7Colorful-Accent6"/>
        <w:tblW w:w="9678" w:type="dxa"/>
        <w:jc w:val="center"/>
        <w:tblLook w:val="04A0" w:firstRow="1" w:lastRow="0" w:firstColumn="1" w:lastColumn="0" w:noHBand="0" w:noVBand="1"/>
      </w:tblPr>
      <w:tblGrid>
        <w:gridCol w:w="1363"/>
        <w:gridCol w:w="3241"/>
        <w:gridCol w:w="1310"/>
        <w:gridCol w:w="1304"/>
        <w:gridCol w:w="1310"/>
        <w:gridCol w:w="1150"/>
      </w:tblGrid>
      <w:tr w:rsidR="00526565" w:rsidRPr="003C5BC9" w14:paraId="2D76BBF7" w14:textId="794E169A" w:rsidTr="00E77B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63" w:type="dxa"/>
          </w:tcPr>
          <w:p w14:paraId="24ABCACD" w14:textId="77777777" w:rsidR="00526565" w:rsidRPr="003C5BC9" w:rsidRDefault="00526565" w:rsidP="00CE263D">
            <w:pPr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Activity Head</w:t>
            </w:r>
          </w:p>
        </w:tc>
        <w:tc>
          <w:tcPr>
            <w:tcW w:w="3241" w:type="dxa"/>
          </w:tcPr>
          <w:p w14:paraId="6D8FDAD5" w14:textId="77777777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Activity</w:t>
            </w:r>
          </w:p>
        </w:tc>
        <w:tc>
          <w:tcPr>
            <w:tcW w:w="1310" w:type="dxa"/>
          </w:tcPr>
          <w:p w14:paraId="42CB1EB5" w14:textId="77777777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Premium</w:t>
            </w:r>
          </w:p>
        </w:tc>
        <w:tc>
          <w:tcPr>
            <w:tcW w:w="1304" w:type="dxa"/>
          </w:tcPr>
          <w:p w14:paraId="654CC323" w14:textId="5EB9DFE8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Large</w:t>
            </w:r>
          </w:p>
        </w:tc>
        <w:tc>
          <w:tcPr>
            <w:tcW w:w="1310" w:type="dxa"/>
          </w:tcPr>
          <w:p w14:paraId="0565CD04" w14:textId="016A47AF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 xml:space="preserve">General         </w:t>
            </w:r>
          </w:p>
        </w:tc>
        <w:tc>
          <w:tcPr>
            <w:tcW w:w="1150" w:type="dxa"/>
          </w:tcPr>
          <w:p w14:paraId="43C61BD0" w14:textId="12B12B3E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Associate</w:t>
            </w:r>
          </w:p>
        </w:tc>
      </w:tr>
      <w:tr w:rsidR="00526565" w:rsidRPr="003C5BC9" w14:paraId="064F37CA" w14:textId="2225DCCC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3F15BE55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arket Information</w:t>
            </w:r>
          </w:p>
        </w:tc>
        <w:tc>
          <w:tcPr>
            <w:tcW w:w="3241" w:type="dxa"/>
          </w:tcPr>
          <w:p w14:paraId="4033A748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latest market information including market size, opportunities, contacts, financing options, etc.</w:t>
            </w:r>
          </w:p>
        </w:tc>
        <w:tc>
          <w:tcPr>
            <w:tcW w:w="1310" w:type="dxa"/>
          </w:tcPr>
          <w:p w14:paraId="18A55E49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565AEB5D" w14:textId="11E4BB68" w:rsidR="00526565" w:rsidRPr="003C5BC9" w:rsidRDefault="00A35BA7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1B1EC3EE" w14:textId="4CE70941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2194369C" w14:textId="0BE697BD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09DE25A4" w14:textId="4DFFB080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281BE7F2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19E0528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latest technologies and globally successful case studies</w:t>
            </w:r>
          </w:p>
        </w:tc>
        <w:tc>
          <w:tcPr>
            <w:tcW w:w="1310" w:type="dxa"/>
          </w:tcPr>
          <w:p w14:paraId="3638ABFE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2F359832" w14:textId="670EC06C" w:rsidR="00526565" w:rsidRPr="003C5BC9" w:rsidRDefault="000F5A3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372B0EA8" w14:textId="79042613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6522F052" w14:textId="3E3F6384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 xml:space="preserve">Limited </w:t>
            </w:r>
          </w:p>
        </w:tc>
      </w:tr>
      <w:tr w:rsidR="00526565" w:rsidRPr="003C5BC9" w14:paraId="727F0781" w14:textId="086A611E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2A56B98E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C19402B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newsletters, whitepapers and reports</w:t>
            </w:r>
          </w:p>
        </w:tc>
        <w:tc>
          <w:tcPr>
            <w:tcW w:w="1310" w:type="dxa"/>
          </w:tcPr>
          <w:p w14:paraId="4FBFABAE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7EBC5FD4" w14:textId="01E38E74" w:rsidR="00526565" w:rsidRPr="003C5BC9" w:rsidRDefault="000F5A3F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072A07EF" w14:textId="361C8238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741C81E1" w14:textId="09395117" w:rsidR="00526565" w:rsidRPr="003C5BC9" w:rsidRDefault="000F5A3F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3C9D1D6D" w14:textId="04AF879B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E4FDC19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28BB64DA" w14:textId="5889C502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energy auditors, CMVPs, legal experts, financial institutions</w:t>
            </w:r>
          </w:p>
        </w:tc>
        <w:tc>
          <w:tcPr>
            <w:tcW w:w="1310" w:type="dxa"/>
          </w:tcPr>
          <w:p w14:paraId="3818DAC2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13362E63" w14:textId="6D691E15" w:rsidR="00526565" w:rsidRPr="003C5BC9" w:rsidRDefault="000F5A3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2C8D1CF8" w14:textId="1BB53EC8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5CF20A51" w14:textId="77991A14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2F693629" w14:textId="4C82AA6E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727EB570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arket Visibility</w:t>
            </w:r>
          </w:p>
        </w:tc>
        <w:tc>
          <w:tcPr>
            <w:tcW w:w="3241" w:type="dxa"/>
          </w:tcPr>
          <w:p w14:paraId="02037789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Highlighting profiles and technologies / stories through offline and digital channels</w:t>
            </w:r>
          </w:p>
        </w:tc>
        <w:tc>
          <w:tcPr>
            <w:tcW w:w="1310" w:type="dxa"/>
          </w:tcPr>
          <w:p w14:paraId="5A0D8155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76025508" w14:textId="336326EE" w:rsidR="00526565" w:rsidRPr="003C5BC9" w:rsidRDefault="00A55EB9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53278D6B" w14:textId="209E5A7E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4BD1121B" w14:textId="23A60C23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No</w:t>
            </w:r>
          </w:p>
        </w:tc>
      </w:tr>
      <w:tr w:rsidR="00526565" w:rsidRPr="003C5BC9" w14:paraId="2F4A3A20" w14:textId="2EB06EFA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724F9922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72B2B02C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Opportunity to sponsor / co-brand AEEE events, be part of interview coverage, speaking slots and panel discussions</w:t>
            </w:r>
          </w:p>
        </w:tc>
        <w:tc>
          <w:tcPr>
            <w:tcW w:w="1310" w:type="dxa"/>
          </w:tcPr>
          <w:p w14:paraId="4C1D8DE1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5794DA28" w14:textId="61879885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24D8E15C" w14:textId="52851C20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419E2624" w14:textId="47158F3E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411F3FA7" w14:textId="6B2A0B31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4DA49DD7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3F480E22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Being part of policy discussions and Government task force participation</w:t>
            </w:r>
          </w:p>
        </w:tc>
        <w:tc>
          <w:tcPr>
            <w:tcW w:w="1310" w:type="dxa"/>
          </w:tcPr>
          <w:p w14:paraId="4A52FDB3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0B02D9A1" w14:textId="05321E27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6CDBA393" w14:textId="048204E8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46FC4804" w14:textId="52D5DF18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7DD53EB5" w14:textId="5763ACF9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66D9D03E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4D16CDEA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onnecting with opportunities for business and non-business engagements</w:t>
            </w:r>
          </w:p>
        </w:tc>
        <w:tc>
          <w:tcPr>
            <w:tcW w:w="1310" w:type="dxa"/>
          </w:tcPr>
          <w:p w14:paraId="7EE6595A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145BC8A8" w14:textId="5785F0C9" w:rsidR="00526565" w:rsidRPr="003C5BC9" w:rsidRDefault="00471806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65FEDF9C" w14:textId="0763A273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25EFBF66" w14:textId="492A44D0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3458CD" w:rsidRPr="003C5BC9" w14:paraId="392D97C7" w14:textId="77777777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115EF45" w14:textId="77777777" w:rsidR="003458CD" w:rsidRPr="003C5BC9" w:rsidRDefault="003458CD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4188EDFD" w14:textId="00E30D23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ember company’s logo, profile and website link to be displayed on AEEE website</w:t>
            </w:r>
          </w:p>
        </w:tc>
        <w:tc>
          <w:tcPr>
            <w:tcW w:w="1310" w:type="dxa"/>
          </w:tcPr>
          <w:p w14:paraId="3D1EE2C8" w14:textId="68D88ACC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64EEF483" w14:textId="78C92BF0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3E2727F9" w14:textId="6F87BA08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7F3541E3" w14:textId="7A814DDE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023F543C" w14:textId="798E77F4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78D39A30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arket Acquisition</w:t>
            </w:r>
          </w:p>
        </w:tc>
        <w:tc>
          <w:tcPr>
            <w:tcW w:w="3241" w:type="dxa"/>
          </w:tcPr>
          <w:p w14:paraId="68CF2E21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ustomized deal days, workshops, round tables and events</w:t>
            </w:r>
          </w:p>
        </w:tc>
        <w:tc>
          <w:tcPr>
            <w:tcW w:w="1310" w:type="dxa"/>
          </w:tcPr>
          <w:p w14:paraId="6F298A37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0FC63EC9" w14:textId="530C0485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310" w:type="dxa"/>
          </w:tcPr>
          <w:p w14:paraId="27A86534" w14:textId="202D9552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699CCBEA" w14:textId="3C04E19C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 xml:space="preserve">Limited </w:t>
            </w:r>
          </w:p>
        </w:tc>
      </w:tr>
      <w:tr w:rsidR="00526565" w:rsidRPr="003C5BC9" w14:paraId="4B81696E" w14:textId="3F47CF03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528F3B31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BDEA5E3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ssistance in business expansion by enabling deals</w:t>
            </w:r>
          </w:p>
        </w:tc>
        <w:tc>
          <w:tcPr>
            <w:tcW w:w="1310" w:type="dxa"/>
          </w:tcPr>
          <w:p w14:paraId="078ED334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58D608D0" w14:textId="31F31F9D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0D492E49" w14:textId="4363703F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40DD7B5C" w14:textId="1839CAB9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6ED5208B" w14:textId="0BD24706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3EB682AB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7ABFAE90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ontract structuring, deal mediation and conflict resolution</w:t>
            </w:r>
          </w:p>
        </w:tc>
        <w:tc>
          <w:tcPr>
            <w:tcW w:w="1310" w:type="dxa"/>
          </w:tcPr>
          <w:p w14:paraId="2698BF5A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3E6D7E5C" w14:textId="4E4CA90F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4CF1AF0B" w14:textId="261CEAEE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1CFB796A" w14:textId="0238AF42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5C057D6A" w14:textId="766D8EE0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14E75C0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3A0806F7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Technical assistance during audits, contract finalization, project execution and M&amp;V</w:t>
            </w:r>
          </w:p>
        </w:tc>
        <w:tc>
          <w:tcPr>
            <w:tcW w:w="1310" w:type="dxa"/>
          </w:tcPr>
          <w:p w14:paraId="60FFFEC2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4144FFEC" w14:textId="391D887C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310" w:type="dxa"/>
          </w:tcPr>
          <w:p w14:paraId="57DD334A" w14:textId="0995575B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640F307E" w14:textId="273D4C42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69718429" w14:textId="35C43B33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59A93C0D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Events &amp; Trainings</w:t>
            </w:r>
          </w:p>
        </w:tc>
        <w:tc>
          <w:tcPr>
            <w:tcW w:w="3241" w:type="dxa"/>
          </w:tcPr>
          <w:p w14:paraId="4C7191D1" w14:textId="6E954109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AEEE webinars, workshops and conferences</w:t>
            </w:r>
            <w:r w:rsidR="0001770F" w:rsidRPr="003C5BC9">
              <w:rPr>
                <w:rFonts w:ascii="Garamond" w:hAnsi="Garamond"/>
                <w:color w:val="000000" w:themeColor="text1"/>
              </w:rPr>
              <w:t>; present in webinars</w:t>
            </w:r>
          </w:p>
        </w:tc>
        <w:tc>
          <w:tcPr>
            <w:tcW w:w="1310" w:type="dxa"/>
          </w:tcPr>
          <w:p w14:paraId="6EECF306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133417A8" w14:textId="77777777" w:rsidR="0001770F" w:rsidRPr="003C5BC9" w:rsidRDefault="0001770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3BF3E9A0" w14:textId="507C3FDA" w:rsidR="0001770F" w:rsidRPr="003C5BC9" w:rsidRDefault="0001770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4</w:t>
            </w:r>
          </w:p>
        </w:tc>
        <w:tc>
          <w:tcPr>
            <w:tcW w:w="1304" w:type="dxa"/>
          </w:tcPr>
          <w:p w14:paraId="49AA7466" w14:textId="77777777" w:rsidR="00526565" w:rsidRPr="003C5BC9" w:rsidRDefault="00471806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2B403D9B" w14:textId="77777777" w:rsidR="0001770F" w:rsidRPr="003C5BC9" w:rsidRDefault="0001770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124EC173" w14:textId="2CB2880B" w:rsidR="0001770F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3</w:t>
            </w:r>
          </w:p>
        </w:tc>
        <w:tc>
          <w:tcPr>
            <w:tcW w:w="1310" w:type="dxa"/>
          </w:tcPr>
          <w:p w14:paraId="5819C85D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702884BA" w14:textId="77777777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17566BC8" w14:textId="5D78D7D1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1</w:t>
            </w:r>
          </w:p>
        </w:tc>
        <w:tc>
          <w:tcPr>
            <w:tcW w:w="1150" w:type="dxa"/>
          </w:tcPr>
          <w:p w14:paraId="7FFC5DB0" w14:textId="77777777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0FA3374E" w14:textId="77777777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441FDCCF" w14:textId="038D6350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1</w:t>
            </w:r>
          </w:p>
        </w:tc>
      </w:tr>
      <w:tr w:rsidR="00526565" w:rsidRPr="003C5BC9" w14:paraId="439C6D2F" w14:textId="1566BD67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42E8150D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C7C6CBC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training programs such as CMVP</w:t>
            </w:r>
          </w:p>
        </w:tc>
        <w:tc>
          <w:tcPr>
            <w:tcW w:w="1310" w:type="dxa"/>
          </w:tcPr>
          <w:p w14:paraId="2C646069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 xml:space="preserve">Discounted </w:t>
            </w:r>
          </w:p>
        </w:tc>
        <w:tc>
          <w:tcPr>
            <w:tcW w:w="1304" w:type="dxa"/>
          </w:tcPr>
          <w:p w14:paraId="6D0D2564" w14:textId="62B70058" w:rsidR="00526565" w:rsidRPr="003C5BC9" w:rsidRDefault="00471806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Discounted</w:t>
            </w:r>
          </w:p>
        </w:tc>
        <w:tc>
          <w:tcPr>
            <w:tcW w:w="1310" w:type="dxa"/>
          </w:tcPr>
          <w:p w14:paraId="21D35624" w14:textId="1FB87D27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No</w:t>
            </w:r>
          </w:p>
        </w:tc>
        <w:tc>
          <w:tcPr>
            <w:tcW w:w="1150" w:type="dxa"/>
          </w:tcPr>
          <w:p w14:paraId="217CE7D8" w14:textId="10C9AE11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No</w:t>
            </w:r>
          </w:p>
        </w:tc>
      </w:tr>
      <w:tr w:rsidR="008656D1" w:rsidRPr="003C5BC9" w14:paraId="00E5AA78" w14:textId="77777777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45CE387" w14:textId="461B9B26" w:rsidR="008656D1" w:rsidRPr="003C5BC9" w:rsidRDefault="008656D1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International Delegations</w:t>
            </w:r>
          </w:p>
        </w:tc>
        <w:tc>
          <w:tcPr>
            <w:tcW w:w="3241" w:type="dxa"/>
          </w:tcPr>
          <w:p w14:paraId="7A915D33" w14:textId="2C1BE8E2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Participate in International Delegations</w:t>
            </w:r>
          </w:p>
        </w:tc>
        <w:tc>
          <w:tcPr>
            <w:tcW w:w="1310" w:type="dxa"/>
          </w:tcPr>
          <w:p w14:paraId="35B15F58" w14:textId="45C1E50B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70A38982" w14:textId="3A7CA0A7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4CDF3890" w14:textId="5A2BEF59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2A89BB5D" w14:textId="628A0A83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8656D1" w:rsidRPr="003C5BC9" w14:paraId="076B9ABB" w14:textId="77777777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5C95C3E" w14:textId="77777777" w:rsidR="008656D1" w:rsidRPr="003C5BC9" w:rsidRDefault="008656D1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18E4752B" w14:textId="64C233FB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eet international delegations</w:t>
            </w:r>
          </w:p>
        </w:tc>
        <w:tc>
          <w:tcPr>
            <w:tcW w:w="1310" w:type="dxa"/>
          </w:tcPr>
          <w:p w14:paraId="0F6FABE7" w14:textId="09510FB6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4A2276BE" w14:textId="05D45F56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27324168" w14:textId="3F5A0BC8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4E03EB6D" w14:textId="7C82D191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0FCF4C37" w14:textId="4FD711A0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63157033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ustom Projects</w:t>
            </w:r>
          </w:p>
        </w:tc>
        <w:tc>
          <w:tcPr>
            <w:tcW w:w="3241" w:type="dxa"/>
          </w:tcPr>
          <w:p w14:paraId="487E4359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ustomized R&amp;D or Market development projects</w:t>
            </w:r>
          </w:p>
        </w:tc>
        <w:tc>
          <w:tcPr>
            <w:tcW w:w="1310" w:type="dxa"/>
          </w:tcPr>
          <w:p w14:paraId="2EEA799C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078DEC3B" w14:textId="6C8C9DC4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310" w:type="dxa"/>
          </w:tcPr>
          <w:p w14:paraId="74482C10" w14:textId="2C605AF3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08CBFDE5" w14:textId="0F00FCA3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</w:tbl>
    <w:p w14:paraId="3C455194" w14:textId="77777777" w:rsidR="00773622" w:rsidRPr="003C5BC9" w:rsidRDefault="00773622" w:rsidP="001E2B28">
      <w:pPr>
        <w:rPr>
          <w:rFonts w:ascii="Garamond" w:hAnsi="Garamond"/>
        </w:rPr>
      </w:pPr>
    </w:p>
    <w:p w14:paraId="7F1ECB68" w14:textId="77777777" w:rsidR="004922CA" w:rsidRPr="003C5BC9" w:rsidRDefault="004922CA" w:rsidP="001E2B28">
      <w:pPr>
        <w:rPr>
          <w:rFonts w:ascii="Garamond" w:hAnsi="Garamond"/>
        </w:rPr>
      </w:pPr>
    </w:p>
    <w:p w14:paraId="5B6E4180" w14:textId="77777777" w:rsidR="004922CA" w:rsidRPr="003C5BC9" w:rsidRDefault="004922CA" w:rsidP="001E2B28">
      <w:pPr>
        <w:rPr>
          <w:rFonts w:ascii="Garamond" w:hAnsi="Garamond"/>
        </w:rPr>
      </w:pPr>
    </w:p>
    <w:p w14:paraId="4FF60A7A" w14:textId="0B22A7AC" w:rsidR="0007127B" w:rsidRPr="004A5DF8" w:rsidRDefault="0007127B" w:rsidP="001E2B28">
      <w:pPr>
        <w:rPr>
          <w:rFonts w:ascii="Garamond" w:hAnsi="Garamond"/>
        </w:rPr>
      </w:pPr>
    </w:p>
    <w:tbl>
      <w:tblPr>
        <w:tblpPr w:leftFromText="180" w:rightFromText="180" w:vertAnchor="text" w:horzAnchor="margin" w:tblpY="-32"/>
        <w:tblW w:w="9606" w:type="dxa"/>
        <w:tblLayout w:type="fixed"/>
        <w:tblLook w:val="0000" w:firstRow="0" w:lastRow="0" w:firstColumn="0" w:lastColumn="0" w:noHBand="0" w:noVBand="0"/>
      </w:tblPr>
      <w:tblGrid>
        <w:gridCol w:w="4928"/>
        <w:gridCol w:w="4678"/>
      </w:tblGrid>
      <w:tr w:rsidR="00B53785" w:rsidRPr="003C5BC9" w14:paraId="3897F358" w14:textId="77777777" w:rsidTr="0071743A">
        <w:tc>
          <w:tcPr>
            <w:tcW w:w="4928" w:type="dxa"/>
          </w:tcPr>
          <w:p w14:paraId="45F08C08" w14:textId="77777777" w:rsidR="0071743A" w:rsidRPr="00930916" w:rsidRDefault="0071743A" w:rsidP="0071743A">
            <w:pPr>
              <w:snapToGrid w:val="0"/>
              <w:rPr>
                <w:rFonts w:ascii="Garamond" w:hAnsi="Garamond" w:cs="TTE3602808O00"/>
                <w:b/>
                <w:i/>
                <w:sz w:val="22"/>
                <w:szCs w:val="22"/>
              </w:rPr>
            </w:pPr>
            <w:r w:rsidRPr="00930916">
              <w:rPr>
                <w:rFonts w:ascii="Garamond" w:hAnsi="Garamond" w:cs="TTE3602808O00"/>
                <w:sz w:val="22"/>
                <w:szCs w:val="22"/>
              </w:rPr>
              <w:t>Alliance for an Energy Efficient Economy (AEEE)</w:t>
            </w:r>
          </w:p>
          <w:p w14:paraId="235C975C" w14:textId="77777777" w:rsidR="00D3322E" w:rsidRPr="00930916" w:rsidRDefault="00D3322E" w:rsidP="00D3322E">
            <w:pPr>
              <w:rPr>
                <w:rFonts w:ascii="Garamond" w:hAnsi="Garamond"/>
                <w:sz w:val="22"/>
                <w:szCs w:val="22"/>
              </w:rPr>
            </w:pPr>
            <w:r w:rsidRPr="00930916">
              <w:rPr>
                <w:rFonts w:ascii="Garamond" w:hAnsi="Garamond"/>
                <w:sz w:val="22"/>
                <w:szCs w:val="22"/>
              </w:rPr>
              <w:t>SAIRA TOWER, 4</w:t>
            </w:r>
            <w:r w:rsidRPr="00930916">
              <w:rPr>
                <w:rFonts w:ascii="Garamond" w:hAnsi="Garamond"/>
                <w:sz w:val="22"/>
                <w:szCs w:val="22"/>
                <w:vertAlign w:val="superscript"/>
              </w:rPr>
              <w:t xml:space="preserve">th </w:t>
            </w:r>
            <w:r w:rsidRPr="00930916">
              <w:rPr>
                <w:rFonts w:ascii="Garamond" w:hAnsi="Garamond"/>
                <w:sz w:val="22"/>
                <w:szCs w:val="22"/>
              </w:rPr>
              <w:t>Floor, Gulmohar Enclave</w:t>
            </w:r>
          </w:p>
          <w:p w14:paraId="322772DF" w14:textId="77777777" w:rsidR="00D3322E" w:rsidRPr="00930916" w:rsidRDefault="00D3322E" w:rsidP="00D3322E">
            <w:pPr>
              <w:widowControl w:val="0"/>
              <w:suppressAutoHyphens w:val="0"/>
              <w:autoSpaceDE w:val="0"/>
              <w:autoSpaceDN w:val="0"/>
              <w:adjustRightInd w:val="0"/>
              <w:rPr>
                <w:rFonts w:ascii="Garamond" w:eastAsiaTheme="minorHAnsi" w:hAnsi="Garamond" w:cs="Arial"/>
                <w:sz w:val="22"/>
                <w:szCs w:val="22"/>
                <w:lang w:val="en-US" w:eastAsia="en-US"/>
              </w:rPr>
            </w:pPr>
            <w:r w:rsidRPr="00930916">
              <w:rPr>
                <w:rFonts w:ascii="Garamond" w:eastAsiaTheme="minorHAnsi" w:hAnsi="Garamond" w:cs="Arial"/>
                <w:sz w:val="22"/>
                <w:szCs w:val="22"/>
                <w:lang w:val="en-US" w:eastAsia="en-US"/>
              </w:rPr>
              <w:t>N-161A, Yusaf Sarai, New Delhi - 110049</w:t>
            </w:r>
          </w:p>
          <w:p w14:paraId="2E6EB5AC" w14:textId="19054DE9" w:rsidR="00D3322E" w:rsidRPr="00930916" w:rsidRDefault="00D3322E" w:rsidP="00D3322E">
            <w:pPr>
              <w:rPr>
                <w:rFonts w:ascii="Garamond" w:hAnsi="Garamond"/>
                <w:sz w:val="22"/>
                <w:szCs w:val="22"/>
              </w:rPr>
            </w:pPr>
            <w:r w:rsidRPr="00930916">
              <w:rPr>
                <w:rFonts w:ascii="Garamond" w:eastAsiaTheme="minorHAnsi" w:hAnsi="Garamond" w:cs="Arial"/>
                <w:sz w:val="22"/>
                <w:szCs w:val="22"/>
                <w:lang w:val="en-US" w:eastAsia="en-US"/>
              </w:rPr>
              <w:t xml:space="preserve">Tel: </w:t>
            </w:r>
            <w:r w:rsidR="00BA40F1">
              <w:rPr>
                <w:rFonts w:ascii="Garamond" w:eastAsiaTheme="minorHAnsi" w:hAnsi="Garamond" w:cs="Arial"/>
                <w:sz w:val="22"/>
                <w:szCs w:val="22"/>
                <w:lang w:val="en-US" w:eastAsia="en-US"/>
              </w:rPr>
              <w:t>+91-</w:t>
            </w:r>
            <w:r w:rsidRPr="00930916">
              <w:rPr>
                <w:rFonts w:ascii="Garamond" w:eastAsiaTheme="minorHAnsi" w:hAnsi="Garamond" w:cs="Arial"/>
                <w:sz w:val="22"/>
                <w:szCs w:val="22"/>
                <w:lang w:val="en-US" w:eastAsia="en-US"/>
              </w:rPr>
              <w:t>11-40567344, 46635600</w:t>
            </w:r>
          </w:p>
          <w:p w14:paraId="05164882" w14:textId="45EB24E3" w:rsidR="0071743A" w:rsidRDefault="0071743A" w:rsidP="0071743A">
            <w:pPr>
              <w:rPr>
                <w:rFonts w:ascii="Garamond" w:hAnsi="Garamond"/>
                <w:sz w:val="22"/>
                <w:szCs w:val="22"/>
              </w:rPr>
            </w:pPr>
            <w:r w:rsidRPr="00930916">
              <w:rPr>
                <w:rFonts w:ascii="Garamond" w:hAnsi="Garamond"/>
                <w:sz w:val="22"/>
                <w:szCs w:val="22"/>
              </w:rPr>
              <w:t xml:space="preserve">E-mail: </w:t>
            </w:r>
            <w:hyperlink r:id="rId10" w:history="1">
              <w:r w:rsidR="00BA40F1" w:rsidRPr="00E541FF">
                <w:rPr>
                  <w:rStyle w:val="Hyperlink"/>
                  <w:rFonts w:ascii="Garamond" w:hAnsi="Garamond"/>
                  <w:sz w:val="22"/>
                  <w:szCs w:val="22"/>
                </w:rPr>
                <w:t>info@aeee.in</w:t>
              </w:r>
            </w:hyperlink>
          </w:p>
          <w:p w14:paraId="21487E90" w14:textId="42E859B3" w:rsidR="00B53785" w:rsidRPr="003C5BC9" w:rsidRDefault="0071743A" w:rsidP="0071743A">
            <w:pPr>
              <w:rPr>
                <w:rFonts w:ascii="Garamond" w:hAnsi="Garamond"/>
              </w:rPr>
            </w:pPr>
            <w:r w:rsidRPr="00930916">
              <w:rPr>
                <w:rFonts w:ascii="Garamond" w:hAnsi="Garamond"/>
                <w:sz w:val="22"/>
                <w:szCs w:val="22"/>
              </w:rPr>
              <w:t xml:space="preserve">Web: </w:t>
            </w:r>
            <w:hyperlink r:id="rId11" w:history="1">
              <w:r w:rsidRPr="00930916">
                <w:rPr>
                  <w:rStyle w:val="Hyperlink"/>
                  <w:rFonts w:ascii="Garamond" w:hAnsi="Garamond"/>
                  <w:color w:val="auto"/>
                  <w:sz w:val="22"/>
                  <w:szCs w:val="22"/>
                </w:rPr>
                <w:t>www.aeee.in</w:t>
              </w:r>
            </w:hyperlink>
          </w:p>
        </w:tc>
        <w:tc>
          <w:tcPr>
            <w:tcW w:w="4678" w:type="dxa"/>
            <w:vAlign w:val="center"/>
          </w:tcPr>
          <w:p w14:paraId="752C1E6B" w14:textId="00301CE4" w:rsidR="00B53785" w:rsidRPr="003C5BC9" w:rsidRDefault="00C944FA" w:rsidP="00C944FA">
            <w:pPr>
              <w:autoSpaceDE w:val="0"/>
              <w:snapToGrid w:val="0"/>
              <w:jc w:val="right"/>
              <w:rPr>
                <w:rFonts w:ascii="Garamond" w:hAnsi="Garamond"/>
              </w:rPr>
            </w:pPr>
            <w:r w:rsidRPr="003C5BC9">
              <w:rPr>
                <w:rFonts w:ascii="Garamond" w:hAnsi="Garamond"/>
              </w:rPr>
              <w:t xml:space="preserve">  </w:t>
            </w:r>
            <w:r w:rsidR="00A30266" w:rsidRPr="00A30266">
              <w:rPr>
                <w:rFonts w:ascii="Arial" w:hAnsi="Arial"/>
                <w:noProof/>
              </w:rPr>
              <w:drawing>
                <wp:inline distT="0" distB="0" distL="0" distR="0" wp14:anchorId="50D0F7CC" wp14:editId="7BBF23F3">
                  <wp:extent cx="1880506" cy="762000"/>
                  <wp:effectExtent l="0" t="0" r="5715" b="0"/>
                  <wp:docPr id="1" name="Picture 4" descr="Logo1.w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6" name="Picture 4" descr="Logo1.wmf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5156" cy="767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9FD193" w14:textId="77777777" w:rsidR="00700369" w:rsidRPr="003C5BC9" w:rsidRDefault="00700369" w:rsidP="00700369">
      <w:pPr>
        <w:rPr>
          <w:rFonts w:ascii="Garamond" w:hAnsi="Garamond"/>
        </w:rPr>
      </w:pPr>
    </w:p>
    <w:p w14:paraId="23448D04" w14:textId="77777777" w:rsidR="00700369" w:rsidRPr="003C5BC9" w:rsidRDefault="00700369" w:rsidP="00700369">
      <w:pPr>
        <w:spacing w:after="240"/>
        <w:jc w:val="center"/>
        <w:rPr>
          <w:rFonts w:ascii="Garamond" w:hAnsi="Garamond" w:cs="Arial"/>
          <w:b/>
          <w:u w:val="single"/>
          <w:lang w:val="en-US"/>
        </w:rPr>
      </w:pPr>
      <w:r w:rsidRPr="003C5BC9">
        <w:rPr>
          <w:rFonts w:ascii="Garamond" w:hAnsi="Garamond" w:cs="Arial"/>
          <w:b/>
          <w:u w:val="single"/>
        </w:rPr>
        <w:t>MEMBERSHIP APPLICATION FORM</w:t>
      </w:r>
    </w:p>
    <w:p w14:paraId="17E28E40" w14:textId="77777777" w:rsidR="00700369" w:rsidRPr="003C5BC9" w:rsidRDefault="00700369" w:rsidP="00700369">
      <w:pPr>
        <w:autoSpaceDE w:val="0"/>
        <w:jc w:val="center"/>
        <w:rPr>
          <w:rFonts w:ascii="Garamond" w:hAnsi="Garamond" w:cs="TT33E9O00"/>
          <w:b/>
          <w:i/>
        </w:rPr>
      </w:pPr>
      <w:r w:rsidRPr="003C5BC9">
        <w:rPr>
          <w:rFonts w:ascii="Garamond" w:hAnsi="Garamond" w:cs="TT33E9O00"/>
          <w:b/>
          <w:i/>
        </w:rPr>
        <w:t>(Please read the Membership Information for Fees and Eligibility Conditions before filling this Form)</w:t>
      </w:r>
    </w:p>
    <w:p w14:paraId="6977DEC7" w14:textId="77777777" w:rsidR="00700369" w:rsidRPr="003C5BC9" w:rsidRDefault="00700369" w:rsidP="00700369">
      <w:pPr>
        <w:autoSpaceDE w:val="0"/>
        <w:jc w:val="center"/>
        <w:rPr>
          <w:rFonts w:ascii="Garamond" w:hAnsi="Garamond" w:cs="TT33E9O00"/>
          <w:b/>
          <w:i/>
        </w:rPr>
      </w:pPr>
    </w:p>
    <w:p w14:paraId="36AA549B" w14:textId="6EBC3511" w:rsidR="00700369" w:rsidRPr="003C5BC9" w:rsidRDefault="009F2AAC" w:rsidP="00DD02C5">
      <w:pPr>
        <w:autoSpaceDE w:val="0"/>
        <w:jc w:val="right"/>
        <w:rPr>
          <w:rFonts w:ascii="Garamond" w:hAnsi="Garamond" w:cs="TT33E9O00"/>
          <w:b/>
        </w:rPr>
      </w:pPr>
      <w:r w:rsidRPr="003C5BC9">
        <w:rPr>
          <w:rFonts w:ascii="Garamond" w:hAnsi="Garamond" w:cs="TT33E9O00"/>
          <w:b/>
        </w:rPr>
        <w:t xml:space="preserve">                                                                                 </w:t>
      </w:r>
      <w:r w:rsidR="00700369" w:rsidRPr="003C5BC9">
        <w:rPr>
          <w:rFonts w:ascii="Garamond" w:hAnsi="Garamond" w:cs="TT33E9O00"/>
          <w:b/>
        </w:rPr>
        <w:t>Date:</w:t>
      </w:r>
      <w:r w:rsidR="00DD02C5">
        <w:rPr>
          <w:rFonts w:ascii="Garamond" w:hAnsi="Garamond" w:cs="TT33E9O00"/>
          <w:b/>
        </w:rPr>
        <w:t xml:space="preserve"> .....................................</w:t>
      </w:r>
      <w:r w:rsidR="00700369" w:rsidRPr="003C5BC9">
        <w:rPr>
          <w:rFonts w:ascii="Garamond" w:hAnsi="Garamond" w:cs="TT33E9O00"/>
          <w:b/>
        </w:rPr>
        <w:t xml:space="preserve"> </w:t>
      </w:r>
    </w:p>
    <w:p w14:paraId="3F7C8FC2" w14:textId="77777777" w:rsidR="00700369" w:rsidRPr="003C5BC9" w:rsidRDefault="00700369" w:rsidP="00700369">
      <w:pPr>
        <w:autoSpaceDE w:val="0"/>
        <w:jc w:val="center"/>
        <w:rPr>
          <w:rFonts w:ascii="Garamond" w:hAnsi="Garamond" w:cs="TT33E9O00"/>
          <w:b/>
        </w:rPr>
      </w:pPr>
    </w:p>
    <w:p w14:paraId="28A3C9F6" w14:textId="77777777" w:rsidR="00700369" w:rsidRPr="003C5BC9" w:rsidRDefault="00700369" w:rsidP="00700369">
      <w:pPr>
        <w:autoSpaceDE w:val="0"/>
        <w:rPr>
          <w:rFonts w:ascii="Garamond" w:hAnsi="Garamond" w:cs="TT31DO00"/>
          <w:b/>
        </w:rPr>
      </w:pPr>
      <w:r w:rsidRPr="003C5BC9">
        <w:rPr>
          <w:rFonts w:ascii="Garamond" w:hAnsi="Garamond" w:cs="TT31DO00"/>
          <w:b/>
        </w:rPr>
        <w:t>1. Corporate Information</w:t>
      </w:r>
      <w:r w:rsidRPr="003C5BC9">
        <w:rPr>
          <w:rFonts w:ascii="Garamond" w:hAnsi="Garamond" w:cs="Arial"/>
        </w:rPr>
        <w:t xml:space="preserve"> </w:t>
      </w:r>
    </w:p>
    <w:p w14:paraId="2E87BCF5" w14:textId="77777777" w:rsidR="00700369" w:rsidRPr="003C5BC9" w:rsidRDefault="00700369" w:rsidP="00700369">
      <w:pPr>
        <w:rPr>
          <w:rFonts w:ascii="Garamond" w:hAnsi="Garamond"/>
          <w:b/>
          <w:u w:val="single"/>
        </w:rPr>
      </w:pPr>
      <w:r w:rsidRPr="003C5BC9">
        <w:rPr>
          <w:rFonts w:ascii="Garamond" w:hAnsi="Garamond"/>
          <w:b/>
          <w:u w:val="single"/>
        </w:rPr>
        <w:t xml:space="preserve"> </w:t>
      </w:r>
    </w:p>
    <w:p w14:paraId="2868CDA2" w14:textId="2E862F74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Name of Organisation:</w:t>
      </w:r>
      <w:r w:rsidR="00DD02C5">
        <w:rPr>
          <w:rFonts w:ascii="Garamond" w:hAnsi="Garamond"/>
        </w:rPr>
        <w:t xml:space="preserve"> ..........................................................................................................................................</w:t>
      </w:r>
      <w:r w:rsidRPr="003C5BC9">
        <w:rPr>
          <w:rFonts w:ascii="Garamond" w:hAnsi="Garamond"/>
        </w:rPr>
        <w:t xml:space="preserve"> </w:t>
      </w:r>
    </w:p>
    <w:p w14:paraId="57A59665" w14:textId="118DF020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Address:</w:t>
      </w:r>
      <w:r w:rsidR="00DD02C5">
        <w:rPr>
          <w:rFonts w:ascii="Garamond" w:hAnsi="Garamond"/>
        </w:rPr>
        <w:t xml:space="preserve"> ...................................................................................................................................................................</w:t>
      </w:r>
    </w:p>
    <w:p w14:paraId="068772AB" w14:textId="55B18E73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City:</w:t>
      </w:r>
      <w:r w:rsidR="00DD02C5">
        <w:rPr>
          <w:rFonts w:ascii="Garamond" w:hAnsi="Garamond"/>
        </w:rPr>
        <w:t xml:space="preserve"> ..........................................  </w:t>
      </w:r>
      <w:r w:rsidRPr="003C5BC9">
        <w:rPr>
          <w:rFonts w:ascii="Garamond" w:hAnsi="Garamond"/>
        </w:rPr>
        <w:t>Pin Code:</w:t>
      </w:r>
      <w:r w:rsidR="00DD02C5">
        <w:rPr>
          <w:rFonts w:ascii="Garamond" w:hAnsi="Garamond"/>
        </w:rPr>
        <w:t xml:space="preserve"> ..............................</w:t>
      </w:r>
      <w:r w:rsidRPr="003C5BC9">
        <w:rPr>
          <w:rFonts w:ascii="Garamond" w:hAnsi="Garamond"/>
        </w:rPr>
        <w:t xml:space="preserve"> </w:t>
      </w:r>
      <w:r w:rsidR="00DD02C5">
        <w:rPr>
          <w:rFonts w:ascii="Garamond" w:hAnsi="Garamond"/>
        </w:rPr>
        <w:t xml:space="preserve">Country: ............................................................ </w:t>
      </w:r>
    </w:p>
    <w:p w14:paraId="1546B2A9" w14:textId="0162CCC6" w:rsidR="00700369" w:rsidRPr="003C5BC9" w:rsidRDefault="00700369" w:rsidP="002B0E67">
      <w:pPr>
        <w:spacing w:line="360" w:lineRule="auto"/>
        <w:ind w:right="-73"/>
        <w:rPr>
          <w:rFonts w:ascii="Garamond" w:hAnsi="Garamond"/>
        </w:rPr>
      </w:pPr>
      <w:r w:rsidRPr="003C5BC9">
        <w:rPr>
          <w:rFonts w:ascii="Garamond" w:hAnsi="Garamond"/>
        </w:rPr>
        <w:t>Telephone(s):</w:t>
      </w:r>
      <w:r w:rsidR="002B0E67">
        <w:rPr>
          <w:rFonts w:ascii="Garamond" w:hAnsi="Garamond"/>
        </w:rPr>
        <w:t xml:space="preserve"> .............................................. </w:t>
      </w:r>
      <w:r w:rsidRPr="003C5BC9">
        <w:rPr>
          <w:rFonts w:ascii="Garamond" w:hAnsi="Garamond"/>
        </w:rPr>
        <w:t>Email:</w:t>
      </w:r>
      <w:r w:rsidR="002B0E67">
        <w:rPr>
          <w:rFonts w:ascii="Garamond" w:hAnsi="Garamond"/>
        </w:rPr>
        <w:t xml:space="preserve"> ..............................................................................................</w:t>
      </w:r>
      <w:r w:rsidRPr="003C5BC9">
        <w:rPr>
          <w:rFonts w:ascii="Garamond" w:hAnsi="Garamond"/>
        </w:rPr>
        <w:tab/>
      </w:r>
      <w:r w:rsidRPr="003C5BC9">
        <w:rPr>
          <w:rFonts w:ascii="Garamond" w:hAnsi="Garamond"/>
        </w:rPr>
        <w:tab/>
      </w:r>
      <w:r w:rsidRPr="003C5BC9">
        <w:rPr>
          <w:rFonts w:ascii="Garamond" w:hAnsi="Garamond"/>
        </w:rPr>
        <w:tab/>
      </w:r>
      <w:r w:rsidRPr="003C5BC9">
        <w:rPr>
          <w:rFonts w:ascii="Garamond" w:hAnsi="Garamond"/>
        </w:rPr>
        <w:tab/>
      </w:r>
    </w:p>
    <w:p w14:paraId="5257FAF7" w14:textId="35FC7E8C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Company Website:</w:t>
      </w:r>
      <w:r w:rsidR="001C1EA0">
        <w:rPr>
          <w:rFonts w:ascii="Garamond" w:hAnsi="Garamond"/>
        </w:rPr>
        <w:t xml:space="preserve"> ....................................................... </w:t>
      </w:r>
      <w:r w:rsidRPr="003C5BC9">
        <w:rPr>
          <w:rFonts w:ascii="Garamond" w:hAnsi="Garamond" w:cs="Arial"/>
        </w:rPr>
        <w:t xml:space="preserve">Year of Incorporation: </w:t>
      </w:r>
      <w:r w:rsidR="001C1EA0">
        <w:rPr>
          <w:rFonts w:ascii="Garamond" w:hAnsi="Garamond" w:cs="Arial"/>
        </w:rPr>
        <w:t>................................................</w:t>
      </w:r>
    </w:p>
    <w:p w14:paraId="1443B9FD" w14:textId="77777777" w:rsidR="00700369" w:rsidRPr="003C5BC9" w:rsidRDefault="00700369" w:rsidP="00700369">
      <w:pPr>
        <w:spacing w:line="360" w:lineRule="auto"/>
        <w:rPr>
          <w:rFonts w:ascii="Garamond" w:hAnsi="Garamond"/>
          <w:b/>
        </w:rPr>
      </w:pPr>
    </w:p>
    <w:p w14:paraId="0542D3BD" w14:textId="750512D6" w:rsidR="00700369" w:rsidRPr="003C5BC9" w:rsidRDefault="00700369" w:rsidP="00700369">
      <w:pPr>
        <w:spacing w:line="360" w:lineRule="auto"/>
        <w:rPr>
          <w:rFonts w:ascii="Garamond" w:hAnsi="Garamond"/>
          <w:b/>
        </w:rPr>
      </w:pPr>
      <w:r w:rsidRPr="003C5BC9">
        <w:rPr>
          <w:rFonts w:ascii="Garamond" w:hAnsi="Garamond"/>
          <w:b/>
        </w:rPr>
        <w:t>Name of Organisation Head (Mr</w:t>
      </w:r>
      <w:r w:rsidR="006431EE">
        <w:rPr>
          <w:rFonts w:ascii="Garamond" w:hAnsi="Garamond"/>
          <w:b/>
        </w:rPr>
        <w:t>.</w:t>
      </w:r>
      <w:r w:rsidRPr="003C5BC9">
        <w:rPr>
          <w:rFonts w:ascii="Garamond" w:hAnsi="Garamond"/>
          <w:b/>
        </w:rPr>
        <w:t>/Ms</w:t>
      </w:r>
      <w:r w:rsidR="006431EE">
        <w:rPr>
          <w:rFonts w:ascii="Garamond" w:hAnsi="Garamond"/>
          <w:b/>
        </w:rPr>
        <w:t>.</w:t>
      </w:r>
      <w:r w:rsidRPr="003C5BC9">
        <w:rPr>
          <w:rFonts w:ascii="Garamond" w:hAnsi="Garamond"/>
          <w:b/>
        </w:rPr>
        <w:t>/</w:t>
      </w:r>
      <w:proofErr w:type="spellStart"/>
      <w:r w:rsidRPr="003C5BC9">
        <w:rPr>
          <w:rFonts w:ascii="Garamond" w:hAnsi="Garamond"/>
          <w:b/>
        </w:rPr>
        <w:t>Dr</w:t>
      </w:r>
      <w:r w:rsidR="006431EE">
        <w:rPr>
          <w:rFonts w:ascii="Garamond" w:hAnsi="Garamond"/>
          <w:b/>
        </w:rPr>
        <w:t>.</w:t>
      </w:r>
      <w:proofErr w:type="spellEnd"/>
      <w:r w:rsidRPr="003C5BC9">
        <w:rPr>
          <w:rFonts w:ascii="Garamond" w:hAnsi="Garamond"/>
          <w:b/>
        </w:rPr>
        <w:t>)</w:t>
      </w:r>
      <w:r w:rsidR="006431EE">
        <w:rPr>
          <w:rFonts w:ascii="Garamond" w:hAnsi="Garamond"/>
          <w:b/>
        </w:rPr>
        <w:t>: .............................................................................</w:t>
      </w:r>
    </w:p>
    <w:p w14:paraId="746F45A2" w14:textId="36C0FABF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Designation:</w:t>
      </w:r>
      <w:r w:rsidR="006431EE">
        <w:rPr>
          <w:rFonts w:ascii="Garamond" w:hAnsi="Garamond"/>
        </w:rPr>
        <w:t xml:space="preserve"> .............................................................. </w:t>
      </w:r>
      <w:r w:rsidRPr="003C5BC9">
        <w:rPr>
          <w:rFonts w:ascii="Garamond" w:hAnsi="Garamond"/>
        </w:rPr>
        <w:t>Direct Telephone:</w:t>
      </w:r>
      <w:r w:rsidR="006431EE">
        <w:rPr>
          <w:rFonts w:ascii="Garamond" w:hAnsi="Garamond"/>
        </w:rPr>
        <w:t xml:space="preserve"> ............................................................ </w:t>
      </w:r>
      <w:r w:rsidRPr="003C5BC9">
        <w:rPr>
          <w:rFonts w:ascii="Garamond" w:hAnsi="Garamond"/>
        </w:rPr>
        <w:t>Mobile:</w:t>
      </w:r>
      <w:r w:rsidR="006431EE">
        <w:rPr>
          <w:rFonts w:ascii="Garamond" w:hAnsi="Garamond"/>
        </w:rPr>
        <w:t xml:space="preserve"> ........................................................................ </w:t>
      </w:r>
      <w:r w:rsidRPr="003C5BC9">
        <w:rPr>
          <w:rFonts w:ascii="Garamond" w:hAnsi="Garamond"/>
        </w:rPr>
        <w:t>E-mail:</w:t>
      </w:r>
      <w:r w:rsidR="006431EE">
        <w:rPr>
          <w:rFonts w:ascii="Garamond" w:hAnsi="Garamond"/>
        </w:rPr>
        <w:t xml:space="preserve"> ..............................................................................</w:t>
      </w:r>
      <w:r w:rsidRPr="003C5BC9">
        <w:rPr>
          <w:rFonts w:ascii="Garamond" w:hAnsi="Garamond"/>
        </w:rPr>
        <w:t xml:space="preserve"> </w:t>
      </w:r>
    </w:p>
    <w:p w14:paraId="6BCF5342" w14:textId="77777777" w:rsidR="00700369" w:rsidRPr="003C5BC9" w:rsidRDefault="00700369" w:rsidP="00700369">
      <w:pPr>
        <w:rPr>
          <w:rFonts w:ascii="Garamond" w:hAnsi="Garamond"/>
          <w:b/>
          <w:u w:val="single"/>
        </w:rPr>
      </w:pPr>
    </w:p>
    <w:p w14:paraId="0BB9EB1D" w14:textId="77777777" w:rsidR="00700369" w:rsidRPr="003C5BC9" w:rsidRDefault="00700369" w:rsidP="00700369">
      <w:pPr>
        <w:rPr>
          <w:rFonts w:ascii="Garamond" w:hAnsi="Garamond"/>
          <w:b/>
        </w:rPr>
      </w:pPr>
      <w:r w:rsidRPr="003C5BC9">
        <w:rPr>
          <w:rFonts w:ascii="Garamond" w:hAnsi="Garamond"/>
          <w:b/>
        </w:rPr>
        <w:t xml:space="preserve">2. Single Point of Contact (SPOC) within your company for AEEE liaison  </w:t>
      </w:r>
    </w:p>
    <w:p w14:paraId="767D6CCE" w14:textId="77777777" w:rsidR="00700369" w:rsidRPr="003C5BC9" w:rsidRDefault="00700369" w:rsidP="00700369">
      <w:pPr>
        <w:rPr>
          <w:rFonts w:ascii="Garamond" w:hAnsi="Garamond"/>
          <w:b/>
          <w:u w:val="single"/>
        </w:rPr>
      </w:pPr>
    </w:p>
    <w:p w14:paraId="44C420A8" w14:textId="0947C8EC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Name (Mr</w:t>
      </w:r>
      <w:r w:rsidR="00BD35D2">
        <w:rPr>
          <w:rFonts w:ascii="Garamond" w:hAnsi="Garamond"/>
        </w:rPr>
        <w:t>.</w:t>
      </w:r>
      <w:r w:rsidRPr="003C5BC9">
        <w:rPr>
          <w:rFonts w:ascii="Garamond" w:hAnsi="Garamond"/>
        </w:rPr>
        <w:t>/Ms</w:t>
      </w:r>
      <w:r w:rsidR="00BD35D2">
        <w:rPr>
          <w:rFonts w:ascii="Garamond" w:hAnsi="Garamond"/>
        </w:rPr>
        <w:t>.</w:t>
      </w:r>
      <w:r w:rsidRPr="003C5BC9">
        <w:rPr>
          <w:rFonts w:ascii="Garamond" w:hAnsi="Garamond"/>
        </w:rPr>
        <w:t>/</w:t>
      </w:r>
      <w:proofErr w:type="spellStart"/>
      <w:r w:rsidRPr="003C5BC9">
        <w:rPr>
          <w:rFonts w:ascii="Garamond" w:hAnsi="Garamond"/>
        </w:rPr>
        <w:t>Dr</w:t>
      </w:r>
      <w:r w:rsidR="00BD35D2">
        <w:rPr>
          <w:rFonts w:ascii="Garamond" w:hAnsi="Garamond"/>
        </w:rPr>
        <w:t>.</w:t>
      </w:r>
      <w:proofErr w:type="spellEnd"/>
      <w:r w:rsidRPr="003C5BC9">
        <w:rPr>
          <w:rFonts w:ascii="Garamond" w:hAnsi="Garamond"/>
        </w:rPr>
        <w:t>):</w:t>
      </w:r>
      <w:r w:rsidR="00BD35D2">
        <w:rPr>
          <w:rFonts w:ascii="Garamond" w:hAnsi="Garamond"/>
        </w:rPr>
        <w:t xml:space="preserve"> ............................................................................................................................................</w:t>
      </w:r>
      <w:r w:rsidRPr="003C5BC9">
        <w:rPr>
          <w:rFonts w:ascii="Garamond" w:hAnsi="Garamond"/>
        </w:rPr>
        <w:t xml:space="preserve"> </w:t>
      </w:r>
    </w:p>
    <w:p w14:paraId="48E0EF44" w14:textId="44C67229" w:rsidR="00700369" w:rsidRPr="003C5BC9" w:rsidRDefault="00700369" w:rsidP="00700369">
      <w:pPr>
        <w:spacing w:line="360" w:lineRule="auto"/>
        <w:rPr>
          <w:rFonts w:ascii="Garamond" w:hAnsi="Garamond"/>
        </w:rPr>
      </w:pPr>
      <w:r w:rsidRPr="003C5BC9">
        <w:rPr>
          <w:rFonts w:ascii="Garamond" w:hAnsi="Garamond"/>
        </w:rPr>
        <w:t>Designation:</w:t>
      </w:r>
      <w:r w:rsidR="00AA118B">
        <w:rPr>
          <w:rFonts w:ascii="Garamond" w:hAnsi="Garamond"/>
        </w:rPr>
        <w:t xml:space="preserve"> ...................................................................... </w:t>
      </w:r>
      <w:r w:rsidRPr="003C5BC9">
        <w:rPr>
          <w:rFonts w:ascii="Garamond" w:hAnsi="Garamond"/>
        </w:rPr>
        <w:t>Direct Telephone:</w:t>
      </w:r>
      <w:r w:rsidR="00AA118B">
        <w:rPr>
          <w:rFonts w:ascii="Garamond" w:hAnsi="Garamond"/>
        </w:rPr>
        <w:t xml:space="preserve"> .................................................... </w:t>
      </w:r>
      <w:r w:rsidRPr="003C5BC9">
        <w:rPr>
          <w:rFonts w:ascii="Garamond" w:hAnsi="Garamond"/>
        </w:rPr>
        <w:t>Mobile:</w:t>
      </w:r>
      <w:r w:rsidR="00AA118B">
        <w:rPr>
          <w:rFonts w:ascii="Garamond" w:hAnsi="Garamond"/>
        </w:rPr>
        <w:t xml:space="preserve"> ............................................................................... </w:t>
      </w:r>
      <w:r w:rsidRPr="003C5BC9">
        <w:rPr>
          <w:rFonts w:ascii="Garamond" w:hAnsi="Garamond"/>
        </w:rPr>
        <w:t>E-mail:</w:t>
      </w:r>
      <w:r w:rsidR="00AA118B">
        <w:rPr>
          <w:rFonts w:ascii="Garamond" w:hAnsi="Garamond"/>
        </w:rPr>
        <w:t xml:space="preserve"> .......................................................................</w:t>
      </w:r>
    </w:p>
    <w:p w14:paraId="7847E5C8" w14:textId="77777777" w:rsidR="00700369" w:rsidRPr="003C5BC9" w:rsidRDefault="00700369" w:rsidP="00700369">
      <w:pPr>
        <w:rPr>
          <w:rFonts w:ascii="Garamond" w:hAnsi="Garamond"/>
          <w:b/>
          <w:u w:val="single"/>
        </w:rPr>
      </w:pPr>
    </w:p>
    <w:p w14:paraId="794720F0" w14:textId="77777777" w:rsidR="00700369" w:rsidRPr="003C5BC9" w:rsidRDefault="00700369" w:rsidP="00700369">
      <w:pPr>
        <w:pStyle w:val="ListParagraph"/>
        <w:autoSpaceDE w:val="0"/>
        <w:ind w:left="0"/>
        <w:rPr>
          <w:rFonts w:ascii="Garamond" w:hAnsi="Garamond" w:cs="TT31DO00"/>
          <w:b/>
        </w:rPr>
      </w:pPr>
      <w:r w:rsidRPr="003C5BC9">
        <w:rPr>
          <w:rFonts w:ascii="Garamond" w:hAnsi="Garamond" w:cs="TT31DO00"/>
          <w:b/>
        </w:rPr>
        <w:t xml:space="preserve">3. Business Activities of the Applicant Organization </w:t>
      </w:r>
      <w:r w:rsidRPr="003C5BC9">
        <w:rPr>
          <w:rFonts w:ascii="Garamond" w:hAnsi="Garamond" w:cs="TT31DO00"/>
        </w:rPr>
        <w:t>(more than one can be selected)</w:t>
      </w:r>
    </w:p>
    <w:p w14:paraId="38C79DFC" w14:textId="77777777" w:rsidR="00700369" w:rsidRPr="003C5BC9" w:rsidRDefault="00700369" w:rsidP="00700369">
      <w:pPr>
        <w:rPr>
          <w:rFonts w:ascii="Garamond" w:hAnsi="Garamond"/>
          <w:b/>
          <w:u w:val="single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8361BD2" wp14:editId="6ED60614">
                <wp:simplePos x="0" y="0"/>
                <wp:positionH relativeFrom="column">
                  <wp:posOffset>85725</wp:posOffset>
                </wp:positionH>
                <wp:positionV relativeFrom="paragraph">
                  <wp:posOffset>174625</wp:posOffset>
                </wp:positionV>
                <wp:extent cx="137160" cy="137160"/>
                <wp:effectExtent l="0" t="0" r="15240" b="15240"/>
                <wp:wrapNone/>
                <wp:docPr id="74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699893" id="Rectangle 74" o:spid="_x0000_s1026" style="position:absolute;margin-left:6.75pt;margin-top:13.75pt;width:10.8pt;height:10.8pt;z-index:2516515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odv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" strokeweight=".26mm"/>
            </w:pict>
          </mc:Fallback>
        </mc:AlternateContent>
      </w:r>
    </w:p>
    <w:p w14:paraId="5D049DB1" w14:textId="77777777" w:rsidR="00700369" w:rsidRPr="003C5BC9" w:rsidRDefault="00700369" w:rsidP="00700369">
      <w:pPr>
        <w:autoSpaceDE w:val="0"/>
        <w:ind w:firstLine="72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3B40F59" wp14:editId="4DBD9A54">
                <wp:simplePos x="0" y="0"/>
                <wp:positionH relativeFrom="column">
                  <wp:posOffset>2870835</wp:posOffset>
                </wp:positionH>
                <wp:positionV relativeFrom="paragraph">
                  <wp:posOffset>3810</wp:posOffset>
                </wp:positionV>
                <wp:extent cx="137160" cy="137160"/>
                <wp:effectExtent l="0" t="0" r="15240" b="1524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9E1FDB" id="Rectangle 22" o:spid="_x0000_s1026" style="position:absolute;margin-left:226.05pt;margin-top:.3pt;width:10.8pt;height:10.8pt;z-index:2516413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MAN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" strokeweight=".26mm"/>
            </w:pict>
          </mc:Fallback>
        </mc:AlternateContent>
      </w:r>
      <w:r w:rsidRPr="003C5BC9">
        <w:rPr>
          <w:rFonts w:ascii="Garamond" w:hAnsi="Garamond" w:cs="Arial"/>
        </w:rPr>
        <w:t>Energy Consulting Services</w:t>
      </w:r>
      <w:r w:rsidRPr="003C5BC9">
        <w:rPr>
          <w:rFonts w:ascii="Garamond" w:hAnsi="Garamond" w:cs="Arial"/>
        </w:rPr>
        <w:tab/>
      </w:r>
      <w:r w:rsidRPr="003C5BC9">
        <w:rPr>
          <w:rFonts w:ascii="Garamond" w:hAnsi="Garamond" w:cs="Arial"/>
        </w:rPr>
        <w:tab/>
      </w:r>
      <w:r w:rsidRPr="003C5BC9">
        <w:rPr>
          <w:rFonts w:ascii="Garamond" w:hAnsi="Garamond" w:cs="Arial"/>
        </w:rPr>
        <w:tab/>
        <w:t xml:space="preserve">Energy Performance Contracting- ESCO  </w:t>
      </w:r>
    </w:p>
    <w:p w14:paraId="152284A4" w14:textId="77777777" w:rsidR="00700369" w:rsidRPr="003C5BC9" w:rsidRDefault="00700369" w:rsidP="00700369">
      <w:pPr>
        <w:autoSpaceDE w:val="0"/>
        <w:ind w:left="72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DD66FEA" wp14:editId="26905753">
                <wp:simplePos x="0" y="0"/>
                <wp:positionH relativeFrom="column">
                  <wp:posOffset>91440</wp:posOffset>
                </wp:positionH>
                <wp:positionV relativeFrom="paragraph">
                  <wp:posOffset>139065</wp:posOffset>
                </wp:positionV>
                <wp:extent cx="137160" cy="137160"/>
                <wp:effectExtent l="0" t="0" r="15240" b="1524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2020D5" id="Rectangle 21" o:spid="_x0000_s1026" style="position:absolute;margin-left:7.2pt;margin-top:10.95pt;width:10.8pt;height:10.8pt;z-index:2516495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" strokeweight=".26mm"/>
            </w:pict>
          </mc:Fallback>
        </mc:AlternateContent>
      </w:r>
    </w:p>
    <w:p w14:paraId="68474C49" w14:textId="73CC39E5" w:rsidR="00700369" w:rsidRPr="003C5BC9" w:rsidRDefault="00700369" w:rsidP="00700369">
      <w:pPr>
        <w:autoSpaceDE w:val="0"/>
        <w:ind w:left="72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0A72D39D" wp14:editId="4CAF470A">
                <wp:simplePos x="0" y="0"/>
                <wp:positionH relativeFrom="column">
                  <wp:posOffset>2867025</wp:posOffset>
                </wp:positionH>
                <wp:positionV relativeFrom="paragraph">
                  <wp:posOffset>11430</wp:posOffset>
                </wp:positionV>
                <wp:extent cx="137160" cy="137160"/>
                <wp:effectExtent l="0" t="0" r="15240" b="15240"/>
                <wp:wrapNone/>
                <wp:docPr id="2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1CD830" id="Rectangle 20" o:spid="_x0000_s1026" style="position:absolute;margin-left:225.75pt;margin-top:.9pt;width:10.8pt;height:10.8pt;z-index:2516433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KQQGQ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" strokeweight=".26mm"/>
            </w:pict>
          </mc:Fallback>
        </mc:AlternateContent>
      </w:r>
      <w:r w:rsidRPr="003C5BC9">
        <w:rPr>
          <w:rFonts w:ascii="Garamond" w:hAnsi="Garamond" w:cs="Arial"/>
        </w:rPr>
        <w:t>EE Equipment Manufacturer</w:t>
      </w:r>
      <w:r w:rsidRPr="003C5BC9">
        <w:rPr>
          <w:rFonts w:ascii="Garamond" w:hAnsi="Garamond" w:cs="Arial"/>
        </w:rPr>
        <w:tab/>
      </w:r>
      <w:r w:rsidRPr="003C5BC9">
        <w:rPr>
          <w:rFonts w:ascii="Garamond" w:hAnsi="Garamond" w:cs="Arial"/>
        </w:rPr>
        <w:tab/>
      </w:r>
      <w:r w:rsidRPr="003C5BC9">
        <w:rPr>
          <w:rFonts w:ascii="Garamond" w:hAnsi="Garamond" w:cs="Arial"/>
        </w:rPr>
        <w:tab/>
        <w:t xml:space="preserve">Education /Training / R&amp;D Services  </w:t>
      </w:r>
      <w:r w:rsidRPr="003C5BC9">
        <w:rPr>
          <w:rFonts w:ascii="Garamond" w:hAnsi="Garamond" w:cs="Arial"/>
        </w:rPr>
        <w:tab/>
      </w:r>
      <w:r w:rsidRPr="003C5BC9">
        <w:rPr>
          <w:rFonts w:ascii="Garamond" w:hAnsi="Garamond" w:cs="Arial"/>
        </w:rPr>
        <w:tab/>
      </w:r>
    </w:p>
    <w:p w14:paraId="351063B8" w14:textId="09C815D6" w:rsidR="00700369" w:rsidRPr="003C5BC9" w:rsidRDefault="00271D80" w:rsidP="00700369">
      <w:pPr>
        <w:autoSpaceDE w:val="0"/>
        <w:ind w:left="72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CCBE7AC" wp14:editId="30806A44">
                <wp:simplePos x="0" y="0"/>
                <wp:positionH relativeFrom="margin">
                  <wp:posOffset>2919095</wp:posOffset>
                </wp:positionH>
                <wp:positionV relativeFrom="paragraph">
                  <wp:posOffset>48895</wp:posOffset>
                </wp:positionV>
                <wp:extent cx="137160" cy="123825"/>
                <wp:effectExtent l="0" t="0" r="15240" b="28575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AF6DB5" id="Rectangle 19" o:spid="_x0000_s1026" style="position:absolute;margin-left:229.85pt;margin-top:3.85pt;width:10.8pt;height:9.75pt;z-index:251644416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" strokeweight=".26mm">
                <w10:wrap anchorx="margin"/>
              </v:rect>
            </w:pict>
          </mc:Fallback>
        </mc:AlternateContent>
      </w:r>
      <w:r w:rsidR="00700369"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F432654" wp14:editId="5E2243BF">
                <wp:simplePos x="0" y="0"/>
                <wp:positionH relativeFrom="column">
                  <wp:posOffset>91440</wp:posOffset>
                </wp:positionH>
                <wp:positionV relativeFrom="paragraph">
                  <wp:posOffset>28575</wp:posOffset>
                </wp:positionV>
                <wp:extent cx="137160" cy="137160"/>
                <wp:effectExtent l="0" t="0" r="15240" b="1524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C20515" id="Rectangle 18" o:spid="_x0000_s1026" style="position:absolute;margin-left:7.2pt;margin-top:2.25pt;width:10.8pt;height:10.8pt;z-index:2516464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" strokeweight=".26mm"/>
            </w:pict>
          </mc:Fallback>
        </mc:AlternateContent>
      </w:r>
      <w:r w:rsidR="00700369" w:rsidRPr="003C5BC9">
        <w:rPr>
          <w:rFonts w:ascii="Garamond" w:hAnsi="Garamond" w:cs="Arial"/>
        </w:rPr>
        <w:t>EE Equipment Distributor/ Reseller/</w:t>
      </w:r>
      <w:r w:rsidR="00700369" w:rsidRPr="003C5BC9">
        <w:rPr>
          <w:rFonts w:ascii="Garamond" w:hAnsi="Garamond" w:cs="Arial"/>
        </w:rPr>
        <w:tab/>
      </w:r>
      <w:r w:rsidR="00700369" w:rsidRPr="003C5BC9">
        <w:rPr>
          <w:rFonts w:ascii="Garamond" w:hAnsi="Garamond" w:cs="Arial"/>
        </w:rPr>
        <w:tab/>
        <w:t xml:space="preserve">Equipment Operations &amp; Maintenance </w:t>
      </w:r>
    </w:p>
    <w:p w14:paraId="50CE6182" w14:textId="77777777" w:rsidR="00700369" w:rsidRPr="003C5BC9" w:rsidRDefault="00700369" w:rsidP="00700369">
      <w:pPr>
        <w:autoSpaceDE w:val="0"/>
        <w:ind w:left="720"/>
        <w:rPr>
          <w:rFonts w:ascii="Garamond" w:hAnsi="Garamond" w:cs="Arial"/>
        </w:rPr>
      </w:pPr>
      <w:r w:rsidRPr="003C5BC9">
        <w:rPr>
          <w:rFonts w:ascii="Garamond" w:hAnsi="Garamond" w:cs="Arial"/>
        </w:rPr>
        <w:t>System Integrator</w:t>
      </w:r>
    </w:p>
    <w:p w14:paraId="187FA600" w14:textId="7480B7B5" w:rsidR="00700369" w:rsidRPr="003C5BC9" w:rsidRDefault="00700369" w:rsidP="00700369">
      <w:pPr>
        <w:autoSpaceDE w:val="0"/>
        <w:ind w:left="720"/>
        <w:rPr>
          <w:rFonts w:ascii="Garamond" w:hAnsi="Garamond" w:cs="Arial"/>
        </w:rPr>
      </w:pPr>
    </w:p>
    <w:p w14:paraId="74100572" w14:textId="0914932B" w:rsidR="00700369" w:rsidRPr="003C5BC9" w:rsidRDefault="003B6A47" w:rsidP="00700369">
      <w:pPr>
        <w:autoSpaceDE w:val="0"/>
        <w:ind w:left="72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38DF16B" wp14:editId="06DEB6F8">
                <wp:simplePos x="0" y="0"/>
                <wp:positionH relativeFrom="column">
                  <wp:posOffset>2923540</wp:posOffset>
                </wp:positionH>
                <wp:positionV relativeFrom="paragraph">
                  <wp:posOffset>12700</wp:posOffset>
                </wp:positionV>
                <wp:extent cx="137160" cy="137160"/>
                <wp:effectExtent l="0" t="0" r="15240" b="1524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44F4C5" id="Rectangle 16" o:spid="_x0000_s1026" style="position:absolute;margin-left:230.2pt;margin-top:1pt;width:10.8pt;height:10.8pt;z-index:2516485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" strokeweight=".26mm"/>
            </w:pict>
          </mc:Fallback>
        </mc:AlternateContent>
      </w:r>
      <w:r w:rsidR="00700369"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40719FB" wp14:editId="1F7C6690">
                <wp:simplePos x="0" y="0"/>
                <wp:positionH relativeFrom="column">
                  <wp:posOffset>91440</wp:posOffset>
                </wp:positionH>
                <wp:positionV relativeFrom="paragraph">
                  <wp:posOffset>17145</wp:posOffset>
                </wp:positionV>
                <wp:extent cx="137160" cy="137160"/>
                <wp:effectExtent l="0" t="0" r="15240" b="1524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BB47DF" id="Rectangle 2" o:spid="_x0000_s1026" style="position:absolute;margin-left:7.2pt;margin-top:1.35pt;width:10.8pt;height:10.8pt;z-index:2516648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YNGQIAADs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" strokeweight=".26mm"/>
            </w:pict>
          </mc:Fallback>
        </mc:AlternateContent>
      </w:r>
      <w:r w:rsidR="00700369" w:rsidRPr="003C5BC9">
        <w:rPr>
          <w:rFonts w:ascii="Garamond" w:hAnsi="Garamond" w:cs="Arial"/>
        </w:rPr>
        <w:t>Banking / Financial Services</w:t>
      </w:r>
      <w:r w:rsidR="00700369" w:rsidRPr="003C5BC9">
        <w:rPr>
          <w:rFonts w:ascii="Garamond" w:hAnsi="Garamond" w:cs="Arial"/>
        </w:rPr>
        <w:tab/>
      </w:r>
      <w:r w:rsidR="00700369" w:rsidRPr="003C5BC9">
        <w:rPr>
          <w:rFonts w:ascii="Garamond" w:hAnsi="Garamond" w:cs="Arial"/>
        </w:rPr>
        <w:tab/>
      </w:r>
      <w:r w:rsidR="00700369" w:rsidRPr="003C5BC9">
        <w:rPr>
          <w:rFonts w:ascii="Garamond" w:hAnsi="Garamond" w:cs="Arial"/>
        </w:rPr>
        <w:tab/>
        <w:t>Others (please specify below)</w:t>
      </w:r>
    </w:p>
    <w:p w14:paraId="25ADD024" w14:textId="77777777" w:rsidR="00700369" w:rsidRPr="003C5BC9" w:rsidRDefault="00700369" w:rsidP="00700369">
      <w:pPr>
        <w:autoSpaceDE w:val="0"/>
        <w:ind w:left="180" w:firstLine="540"/>
        <w:rPr>
          <w:rFonts w:ascii="Garamond" w:hAnsi="Garamond" w:cs="Arial"/>
        </w:rPr>
      </w:pPr>
    </w:p>
    <w:p w14:paraId="2B968757" w14:textId="77777777" w:rsidR="00D4768E" w:rsidRDefault="00D4768E" w:rsidP="00700369">
      <w:pPr>
        <w:autoSpaceDE w:val="0"/>
        <w:rPr>
          <w:rFonts w:ascii="Garamond" w:hAnsi="Garamond" w:cs="Arial"/>
          <w:b/>
        </w:rPr>
      </w:pPr>
    </w:p>
    <w:p w14:paraId="1816B3F2" w14:textId="64730513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  <w:b/>
        </w:rPr>
        <w:t>4. Other Organisational Details</w:t>
      </w:r>
      <w:r w:rsidRPr="003C5BC9">
        <w:rPr>
          <w:rFonts w:ascii="Garamond" w:hAnsi="Garamond" w:cs="Arial"/>
        </w:rPr>
        <w:t>:</w:t>
      </w:r>
    </w:p>
    <w:p w14:paraId="3A020D9A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7BD099BE" w14:textId="77777777" w:rsidR="00700369" w:rsidRPr="003C5BC9" w:rsidRDefault="00700369" w:rsidP="00700369">
      <w:pPr>
        <w:tabs>
          <w:tab w:val="left" w:pos="3762"/>
        </w:tabs>
        <w:autoSpaceDE w:val="0"/>
        <w:rPr>
          <w:rFonts w:ascii="Garamond" w:hAnsi="Garamond" w:cs="Arial"/>
          <w:b/>
        </w:rPr>
      </w:pPr>
      <w:r w:rsidRPr="003C5BC9">
        <w:rPr>
          <w:rFonts w:ascii="Garamond" w:hAnsi="Garamond" w:cs="Arial"/>
          <w:b/>
        </w:rPr>
        <w:t>(a)  Legal Structure of the Company</w:t>
      </w:r>
      <w:r w:rsidRPr="003C5BC9">
        <w:rPr>
          <w:rFonts w:ascii="Garamond" w:hAnsi="Garamond" w:cs="Arial"/>
          <w:b/>
        </w:rPr>
        <w:tab/>
      </w:r>
    </w:p>
    <w:p w14:paraId="0CA71533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00E4ECB8" w14:textId="04D102DC" w:rsidR="00700369" w:rsidRPr="003C5BC9" w:rsidRDefault="00700369" w:rsidP="00700369">
      <w:pPr>
        <w:tabs>
          <w:tab w:val="left" w:pos="5070"/>
        </w:tabs>
        <w:autoSpaceDE w:val="0"/>
        <w:ind w:left="36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2775485" wp14:editId="36F21A41">
                <wp:simplePos x="0" y="0"/>
                <wp:positionH relativeFrom="column">
                  <wp:posOffset>3771900</wp:posOffset>
                </wp:positionH>
                <wp:positionV relativeFrom="paragraph">
                  <wp:posOffset>8255</wp:posOffset>
                </wp:positionV>
                <wp:extent cx="137160" cy="137160"/>
                <wp:effectExtent l="0" t="0" r="15240" b="15240"/>
                <wp:wrapNone/>
                <wp:docPr id="77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B15831" id="Rectangle 77" o:spid="_x0000_s1026" style="position:absolute;margin-left:297pt;margin-top:.65pt;width:10.8pt;height:10.8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" strokeweight=".26mm"/>
            </w:pict>
          </mc:Fallback>
        </mc:AlternateContent>
      </w: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0E60257" wp14:editId="12F47C1B">
                <wp:simplePos x="0" y="0"/>
                <wp:positionH relativeFrom="column">
                  <wp:posOffset>1600200</wp:posOffset>
                </wp:positionH>
                <wp:positionV relativeFrom="paragraph">
                  <wp:posOffset>3175</wp:posOffset>
                </wp:positionV>
                <wp:extent cx="137160" cy="137160"/>
                <wp:effectExtent l="0" t="0" r="15240" b="15240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5047AC" id="Rectangle 75" o:spid="_x0000_s1026" style="position:absolute;margin-left:126pt;margin-top:.25pt;width:10.8pt;height:10.8pt;z-index:251652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" strokeweight=".26mm"/>
            </w:pict>
          </mc:Fallback>
        </mc:AlternateContent>
      </w: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849C9A3" wp14:editId="51C94F8A">
                <wp:simplePos x="0" y="0"/>
                <wp:positionH relativeFrom="column">
                  <wp:posOffset>24765</wp:posOffset>
                </wp:positionH>
                <wp:positionV relativeFrom="paragraph">
                  <wp:posOffset>3175</wp:posOffset>
                </wp:positionV>
                <wp:extent cx="137160" cy="137160"/>
                <wp:effectExtent l="0" t="0" r="15240" b="15240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FBFC7E" id="Rectangle 76" o:spid="_x0000_s1026" style="position:absolute;margin-left:1.95pt;margin-top:.25pt;width:10.8pt;height:10.8pt;z-index:251655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" strokeweight=".26mm"/>
            </w:pict>
          </mc:Fallback>
        </mc:AlternateContent>
      </w:r>
      <w:r w:rsidRPr="003C5BC9">
        <w:rPr>
          <w:rFonts w:ascii="Garamond" w:hAnsi="Garamond" w:cs="Arial"/>
        </w:rPr>
        <w:t xml:space="preserve">Proprietorship                  </w:t>
      </w:r>
      <w:r w:rsidR="00D4768E">
        <w:rPr>
          <w:rFonts w:ascii="Garamond" w:hAnsi="Garamond" w:cs="Arial"/>
        </w:rPr>
        <w:t xml:space="preserve"> </w:t>
      </w:r>
      <w:r w:rsidRPr="003C5BC9">
        <w:rPr>
          <w:rFonts w:ascii="Garamond" w:hAnsi="Garamond" w:cs="Arial"/>
        </w:rPr>
        <w:t>Partnership</w:t>
      </w:r>
      <w:r w:rsidRPr="003C5BC9">
        <w:rPr>
          <w:rFonts w:ascii="Garamond" w:hAnsi="Garamond" w:cs="Arial"/>
        </w:rPr>
        <w:tab/>
      </w:r>
      <w:r w:rsidRPr="003C5BC9">
        <w:rPr>
          <w:rFonts w:ascii="Garamond" w:hAnsi="Garamond" w:cs="Arial"/>
        </w:rPr>
        <w:tab/>
        <w:t xml:space="preserve">        Private Limited</w:t>
      </w:r>
    </w:p>
    <w:p w14:paraId="695A023E" w14:textId="77777777" w:rsidR="00700369" w:rsidRPr="003C5BC9" w:rsidRDefault="00700369" w:rsidP="00700369">
      <w:pPr>
        <w:autoSpaceDE w:val="0"/>
        <w:ind w:left="360"/>
        <w:rPr>
          <w:rFonts w:ascii="Garamond" w:hAnsi="Garamond" w:cs="Arial"/>
        </w:rPr>
      </w:pPr>
    </w:p>
    <w:p w14:paraId="3D14F598" w14:textId="5CA7D093" w:rsidR="00700369" w:rsidRPr="003C5BC9" w:rsidRDefault="00700369" w:rsidP="00700369">
      <w:pPr>
        <w:autoSpaceDE w:val="0"/>
        <w:ind w:left="36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2FD30B5" wp14:editId="364265D9">
                <wp:simplePos x="0" y="0"/>
                <wp:positionH relativeFrom="column">
                  <wp:posOffset>3771900</wp:posOffset>
                </wp:positionH>
                <wp:positionV relativeFrom="paragraph">
                  <wp:posOffset>2540</wp:posOffset>
                </wp:positionV>
                <wp:extent cx="137160" cy="137160"/>
                <wp:effectExtent l="0" t="0" r="15240" b="15240"/>
                <wp:wrapNone/>
                <wp:docPr id="80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55146F" id="Rectangle 80" o:spid="_x0000_s1026" style="position:absolute;margin-left:297pt;margin-top:.2pt;width:10.8pt;height:10.8pt;z-index:2516608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XKbGA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" strokeweight=".26mm"/>
            </w:pict>
          </mc:Fallback>
        </mc:AlternateContent>
      </w: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C4A045C" wp14:editId="2E95FEB0">
                <wp:simplePos x="0" y="0"/>
                <wp:positionH relativeFrom="column">
                  <wp:posOffset>1600200</wp:posOffset>
                </wp:positionH>
                <wp:positionV relativeFrom="paragraph">
                  <wp:posOffset>7620</wp:posOffset>
                </wp:positionV>
                <wp:extent cx="137160" cy="137160"/>
                <wp:effectExtent l="0" t="0" r="15240" b="15240"/>
                <wp:wrapNone/>
                <wp:docPr id="78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F7F133" id="Rectangle 78" o:spid="_x0000_s1026" style="position:absolute;margin-left:126pt;margin-top:.6pt;width:10.8pt;height:10.8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t4gGg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" strokeweight=".26mm"/>
            </w:pict>
          </mc:Fallback>
        </mc:AlternateContent>
      </w: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B58616E" wp14:editId="189E9B58">
                <wp:simplePos x="0" y="0"/>
                <wp:positionH relativeFrom="column">
                  <wp:posOffset>24765</wp:posOffset>
                </wp:positionH>
                <wp:positionV relativeFrom="paragraph">
                  <wp:posOffset>8890</wp:posOffset>
                </wp:positionV>
                <wp:extent cx="137160" cy="137160"/>
                <wp:effectExtent l="0" t="0" r="15240" b="15240"/>
                <wp:wrapNone/>
                <wp:docPr id="79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96EF1" id="Rectangle 79" o:spid="_x0000_s1026" style="position:absolute;margin-left:1.95pt;margin-top:.7pt;width:10.8pt;height:10.8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" strokeweight=".26mm"/>
            </w:pict>
          </mc:Fallback>
        </mc:AlternateContent>
      </w:r>
      <w:r w:rsidRPr="003C5BC9">
        <w:rPr>
          <w:rFonts w:ascii="Garamond" w:hAnsi="Garamond" w:cs="Arial"/>
        </w:rPr>
        <w:t xml:space="preserve">Public Limited                 </w:t>
      </w:r>
      <w:r w:rsidR="00D4768E">
        <w:rPr>
          <w:rFonts w:ascii="Garamond" w:hAnsi="Garamond" w:cs="Arial"/>
        </w:rPr>
        <w:t xml:space="preserve">  </w:t>
      </w:r>
      <w:r w:rsidRPr="003C5BC9">
        <w:rPr>
          <w:rFonts w:ascii="Garamond" w:hAnsi="Garamond" w:cs="Arial"/>
        </w:rPr>
        <w:t>Public Limited (</w:t>
      </w:r>
      <w:proofErr w:type="gramStart"/>
      <w:r w:rsidR="007E29D9" w:rsidRPr="003C5BC9">
        <w:rPr>
          <w:rFonts w:ascii="Garamond" w:hAnsi="Garamond" w:cs="Arial"/>
        </w:rPr>
        <w:t xml:space="preserve">Listed)  </w:t>
      </w:r>
      <w:r w:rsidRPr="003C5BC9">
        <w:rPr>
          <w:rFonts w:ascii="Garamond" w:hAnsi="Garamond" w:cs="Arial"/>
        </w:rPr>
        <w:t xml:space="preserve"> </w:t>
      </w:r>
      <w:proofErr w:type="gramEnd"/>
      <w:r w:rsidRPr="003C5BC9">
        <w:rPr>
          <w:rFonts w:ascii="Garamond" w:hAnsi="Garamond" w:cs="Arial"/>
        </w:rPr>
        <w:t xml:space="preserve">           </w:t>
      </w:r>
      <w:r w:rsidR="007E29D9">
        <w:rPr>
          <w:rFonts w:ascii="Garamond" w:hAnsi="Garamond" w:cs="Arial"/>
        </w:rPr>
        <w:t xml:space="preserve">       </w:t>
      </w:r>
      <w:r w:rsidRPr="003C5BC9">
        <w:rPr>
          <w:rFonts w:ascii="Garamond" w:hAnsi="Garamond" w:cs="Arial"/>
        </w:rPr>
        <w:t xml:space="preserve">NGO/Society       </w:t>
      </w:r>
    </w:p>
    <w:p w14:paraId="681E8AD4" w14:textId="77777777" w:rsidR="00700369" w:rsidRPr="003C5BC9" w:rsidRDefault="00700369" w:rsidP="00700369">
      <w:pPr>
        <w:autoSpaceDE w:val="0"/>
        <w:ind w:left="360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7BA4567" wp14:editId="6005505D">
                <wp:simplePos x="0" y="0"/>
                <wp:positionH relativeFrom="column">
                  <wp:posOffset>19050</wp:posOffset>
                </wp:positionH>
                <wp:positionV relativeFrom="paragraph">
                  <wp:posOffset>142875</wp:posOffset>
                </wp:positionV>
                <wp:extent cx="137160" cy="137160"/>
                <wp:effectExtent l="0" t="0" r="15240" b="15240"/>
                <wp:wrapNone/>
                <wp:docPr id="81" name="Rectangl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E5FB42" id="Rectangle 81" o:spid="_x0000_s1026" style="position:absolute;margin-left:1.5pt;margin-top:11.25pt;width:10.8pt;height:10.8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" strokeweight=".26mm"/>
            </w:pict>
          </mc:Fallback>
        </mc:AlternateContent>
      </w:r>
    </w:p>
    <w:p w14:paraId="76C0D336" w14:textId="52948484" w:rsidR="00700369" w:rsidRPr="003C5BC9" w:rsidRDefault="00D4768E" w:rsidP="00700369">
      <w:pPr>
        <w:autoSpaceDE w:val="0"/>
        <w:ind w:left="360"/>
        <w:rPr>
          <w:rFonts w:ascii="Garamond" w:hAnsi="Garamond" w:cs="Arial"/>
          <w:b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DD83420" wp14:editId="061AD9FC">
                <wp:simplePos x="0" y="0"/>
                <wp:positionH relativeFrom="column">
                  <wp:posOffset>1724025</wp:posOffset>
                </wp:positionH>
                <wp:positionV relativeFrom="paragraph">
                  <wp:posOffset>10160</wp:posOffset>
                </wp:positionV>
                <wp:extent cx="137160" cy="137160"/>
                <wp:effectExtent l="0" t="0" r="15240" b="15240"/>
                <wp:wrapNone/>
                <wp:docPr id="83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333E2C" id="Rectangle 83" o:spid="_x0000_s1026" style="position:absolute;margin-left:135.75pt;margin-top:.8pt;width:10.8pt;height:10.8pt;z-index:251654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" strokeweight=".26mm"/>
            </w:pict>
          </mc:Fallback>
        </mc:AlternateContent>
      </w:r>
      <w:r w:rsidR="00700369"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6E8F8B8" wp14:editId="6E7068BB">
                <wp:simplePos x="0" y="0"/>
                <wp:positionH relativeFrom="column">
                  <wp:posOffset>3771900</wp:posOffset>
                </wp:positionH>
                <wp:positionV relativeFrom="paragraph">
                  <wp:posOffset>-3175</wp:posOffset>
                </wp:positionV>
                <wp:extent cx="137160" cy="137160"/>
                <wp:effectExtent l="0" t="0" r="15240" b="15240"/>
                <wp:wrapNone/>
                <wp:docPr id="82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66CA0A" id="Rectangle 82" o:spid="_x0000_s1026" style="position:absolute;margin-left:297pt;margin-top:-.25pt;width:10.8pt;height:10.8pt;z-index:2516618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RaGGQIAAD0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" strokeweight=".26mm"/>
            </w:pict>
          </mc:Fallback>
        </mc:AlternateContent>
      </w:r>
      <w:r w:rsidR="00700369" w:rsidRPr="003C5BC9">
        <w:rPr>
          <w:rFonts w:ascii="Garamond" w:hAnsi="Garamond" w:cs="Arial"/>
        </w:rPr>
        <w:t>Multinational Company</w:t>
      </w:r>
      <w:r w:rsidR="00700369" w:rsidRPr="003C5BC9">
        <w:rPr>
          <w:rFonts w:ascii="Garamond" w:hAnsi="Garamond" w:cs="Arial"/>
          <w:b/>
        </w:rPr>
        <w:t>*</w:t>
      </w:r>
      <w:r w:rsidR="00700369" w:rsidRPr="003C5BC9">
        <w:rPr>
          <w:rFonts w:ascii="Garamond" w:hAnsi="Garamond" w:cs="Arial"/>
        </w:rPr>
        <w:t xml:space="preserve">       Educational/R&amp;D Institution     </w:t>
      </w:r>
      <w:r>
        <w:rPr>
          <w:rFonts w:ascii="Garamond" w:hAnsi="Garamond" w:cs="Arial"/>
        </w:rPr>
        <w:t xml:space="preserve"> </w:t>
      </w:r>
      <w:r w:rsidR="00700369" w:rsidRPr="003C5BC9">
        <w:rPr>
          <w:rFonts w:ascii="Garamond" w:hAnsi="Garamond" w:cs="Arial"/>
        </w:rPr>
        <w:t>Government Organization</w:t>
      </w:r>
    </w:p>
    <w:p w14:paraId="5E73A38B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1555FF1D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  <w:b/>
        </w:rPr>
        <w:t xml:space="preserve">* </w:t>
      </w:r>
      <w:r w:rsidRPr="003C5BC9">
        <w:rPr>
          <w:rFonts w:ascii="Garamond" w:hAnsi="Garamond" w:cs="Arial"/>
        </w:rPr>
        <w:t>Please clarify here the role and structure within the parent organization or group of companies, and the place of origin:</w:t>
      </w:r>
    </w:p>
    <w:p w14:paraId="1F28B96E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322A5570" w14:textId="15B69970" w:rsidR="00700369" w:rsidRPr="003C5BC9" w:rsidRDefault="00700369" w:rsidP="00D5700E">
      <w:pPr>
        <w:suppressAutoHyphens w:val="0"/>
        <w:spacing w:after="160" w:line="259" w:lineRule="auto"/>
        <w:rPr>
          <w:rFonts w:ascii="Garamond" w:hAnsi="Garamond" w:cs="Arial"/>
        </w:rPr>
      </w:pPr>
      <w:r w:rsidRPr="003C5BC9">
        <w:rPr>
          <w:rFonts w:ascii="Garamond" w:hAnsi="Garamond" w:cs="Arial"/>
          <w:b/>
        </w:rPr>
        <w:t>(b) Size of Company</w:t>
      </w:r>
    </w:p>
    <w:p w14:paraId="1D1C82C8" w14:textId="42E54532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Annual revenue during last Financial Year:</w:t>
      </w:r>
      <w:r w:rsidR="00D5700E">
        <w:rPr>
          <w:rFonts w:ascii="Garamond" w:hAnsi="Garamond" w:cs="Arial"/>
        </w:rPr>
        <w:t xml:space="preserve"> ..........................................................</w:t>
      </w:r>
    </w:p>
    <w:p w14:paraId="69D1E501" w14:textId="77777777" w:rsidR="00700369" w:rsidRPr="003C5BC9" w:rsidRDefault="00700369" w:rsidP="00700369">
      <w:pPr>
        <w:autoSpaceDE w:val="0"/>
        <w:ind w:left="180"/>
        <w:rPr>
          <w:rFonts w:ascii="Garamond" w:hAnsi="Garamond" w:cs="Arial"/>
        </w:rPr>
      </w:pPr>
    </w:p>
    <w:p w14:paraId="344B59F7" w14:textId="759E6174" w:rsidR="00700369" w:rsidRPr="003C5BC9" w:rsidRDefault="00700369" w:rsidP="00700369">
      <w:pPr>
        <w:autoSpaceDE w:val="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</w:rPr>
        <w:t>Projected annual revenue for current Financial Year:</w:t>
      </w:r>
      <w:r w:rsidR="00D5700E">
        <w:rPr>
          <w:rFonts w:ascii="Garamond" w:hAnsi="Garamond" w:cs="Arial"/>
        </w:rPr>
        <w:t xml:space="preserve"> .........................................</w:t>
      </w:r>
    </w:p>
    <w:p w14:paraId="49C72335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</w:rPr>
      </w:pPr>
    </w:p>
    <w:p w14:paraId="779E9738" w14:textId="3C3F0075" w:rsidR="00700369" w:rsidRPr="003C5BC9" w:rsidRDefault="00700369" w:rsidP="00700369">
      <w:pPr>
        <w:autoSpaceDE w:val="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</w:rPr>
        <w:t>Total Employees:</w:t>
      </w:r>
      <w:r w:rsidR="00D5700E">
        <w:rPr>
          <w:rFonts w:ascii="Garamond" w:hAnsi="Garamond" w:cs="Arial"/>
        </w:rPr>
        <w:t xml:space="preserve"> ............................................................</w:t>
      </w:r>
      <w:r w:rsidRPr="003C5BC9">
        <w:rPr>
          <w:rFonts w:ascii="Garamond" w:hAnsi="Garamond" w:cs="Arial"/>
        </w:rPr>
        <w:t xml:space="preserve"> </w:t>
      </w:r>
    </w:p>
    <w:p w14:paraId="1A1C3FEC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7DC0DF3F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  <w:b/>
        </w:rPr>
      </w:pPr>
      <w:r w:rsidRPr="003C5BC9">
        <w:rPr>
          <w:rFonts w:ascii="Garamond" w:hAnsi="Garamond" w:cs="Arial"/>
          <w:b/>
        </w:rPr>
        <w:t>5. Type and Category of Membership Sought:</w:t>
      </w:r>
    </w:p>
    <w:p w14:paraId="6B416A59" w14:textId="3731D15C" w:rsidR="00700369" w:rsidRPr="003C5BC9" w:rsidRDefault="00700369" w:rsidP="00700369">
      <w:pPr>
        <w:autoSpaceDE w:val="0"/>
        <w:jc w:val="both"/>
        <w:rPr>
          <w:rFonts w:ascii="Garamond" w:hAnsi="Garamond" w:cs="Arial"/>
        </w:rPr>
      </w:pPr>
    </w:p>
    <w:p w14:paraId="4799B8EA" w14:textId="67324394" w:rsidR="00700369" w:rsidRPr="003C5BC9" w:rsidRDefault="00BE5583" w:rsidP="00700369">
      <w:pPr>
        <w:autoSpaceDE w:val="0"/>
        <w:jc w:val="both"/>
        <w:rPr>
          <w:rFonts w:ascii="Garamond" w:hAnsi="Garamond" w:cs="Arial"/>
        </w:rPr>
      </w:pP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9C71E8" wp14:editId="4F48D822">
                <wp:simplePos x="0" y="0"/>
                <wp:positionH relativeFrom="margin">
                  <wp:posOffset>3412490</wp:posOffset>
                </wp:positionH>
                <wp:positionV relativeFrom="paragraph">
                  <wp:posOffset>26035</wp:posOffset>
                </wp:positionV>
                <wp:extent cx="137160" cy="137160"/>
                <wp:effectExtent l="0" t="0" r="15240" b="1524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543690" id="Rectangle 7" o:spid="_x0000_s1026" style="position:absolute;margin-left:268.7pt;margin-top:2.05pt;width:10.8pt;height:10.8pt;z-index:25165772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" strokeweight=".26mm">
                <w10:wrap anchorx="margin"/>
              </v:rect>
            </w:pict>
          </mc:Fallback>
        </mc:AlternateContent>
      </w:r>
      <w:r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6BA7C74" wp14:editId="355D2141">
                <wp:simplePos x="0" y="0"/>
                <wp:positionH relativeFrom="column">
                  <wp:posOffset>1423035</wp:posOffset>
                </wp:positionH>
                <wp:positionV relativeFrom="paragraph">
                  <wp:posOffset>11430</wp:posOffset>
                </wp:positionV>
                <wp:extent cx="137160" cy="137160"/>
                <wp:effectExtent l="0" t="0" r="15240" b="1524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C86C3E" id="Rectangle 6" o:spid="_x0000_s1026" style="position:absolute;margin-left:112.05pt;margin-top:.9pt;width:10.8pt;height:10.8pt;z-index:2516392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" strokeweight=".26mm"/>
            </w:pict>
          </mc:Fallback>
        </mc:AlternateContent>
      </w:r>
      <w:r w:rsidR="00700369"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6025C90B" wp14:editId="381CE2A3">
                <wp:simplePos x="0" y="0"/>
                <wp:positionH relativeFrom="column">
                  <wp:posOffset>2272665</wp:posOffset>
                </wp:positionH>
                <wp:positionV relativeFrom="paragraph">
                  <wp:posOffset>11430</wp:posOffset>
                </wp:positionV>
                <wp:extent cx="137160" cy="133350"/>
                <wp:effectExtent l="0" t="0" r="15240" b="1905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484782" id="Rectangle 5" o:spid="_x0000_s1026" style="position:absolute;margin-left:178.95pt;margin-top:.9pt;width:10.8pt;height:10.5pt;z-index:25163724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" strokeweight=".26mm"/>
            </w:pict>
          </mc:Fallback>
        </mc:AlternateContent>
      </w:r>
      <w:r w:rsidR="00700369" w:rsidRPr="003C5BC9">
        <w:rPr>
          <w:rFonts w:ascii="Garamond" w:hAnsi="Garamond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5E1DEA9" wp14:editId="6527B449">
                <wp:simplePos x="0" y="0"/>
                <wp:positionH relativeFrom="margin">
                  <wp:posOffset>4581525</wp:posOffset>
                </wp:positionH>
                <wp:positionV relativeFrom="paragraph">
                  <wp:posOffset>14605</wp:posOffset>
                </wp:positionV>
                <wp:extent cx="137160" cy="137160"/>
                <wp:effectExtent l="0" t="0" r="15240" b="1524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16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209AF" id="Rectangle 4" o:spid="_x0000_s1026" style="position:absolute;margin-left:360.75pt;margin-top:1.15pt;width:10.8pt;height:10.8pt;z-index:25166284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" strokeweight=".26mm">
                <w10:wrap anchorx="margin"/>
              </v:rect>
            </w:pict>
          </mc:Fallback>
        </mc:AlternateContent>
      </w:r>
      <w:r w:rsidR="00700369" w:rsidRPr="003C5BC9">
        <w:rPr>
          <w:rFonts w:ascii="Garamond" w:hAnsi="Garamond" w:cs="Arial"/>
        </w:rPr>
        <w:t xml:space="preserve"> Premium Membership</w:t>
      </w:r>
      <w:r w:rsidR="00700369" w:rsidRPr="003C5BC9">
        <w:rPr>
          <w:rFonts w:ascii="Garamond" w:hAnsi="Garamond" w:cs="Arial"/>
        </w:rPr>
        <w:tab/>
      </w:r>
      <w:r w:rsidR="00700369" w:rsidRPr="003C5BC9">
        <w:rPr>
          <w:rFonts w:ascii="Garamond" w:hAnsi="Garamond" w:cs="Arial"/>
        </w:rPr>
        <w:tab/>
        <w:t xml:space="preserve"> Large                   General </w:t>
      </w:r>
      <w:r w:rsidR="00700369" w:rsidRPr="003C5BC9">
        <w:rPr>
          <w:rFonts w:ascii="Garamond" w:hAnsi="Garamond" w:cs="Arial"/>
        </w:rPr>
        <w:tab/>
        <w:t xml:space="preserve">         Associate </w:t>
      </w:r>
    </w:p>
    <w:p w14:paraId="6F57C817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  <w:b/>
        </w:rPr>
      </w:pPr>
      <w:r w:rsidRPr="003C5BC9">
        <w:rPr>
          <w:rFonts w:ascii="Garamond" w:hAnsi="Garamond" w:cs="Arial"/>
          <w:b/>
        </w:rPr>
        <w:t xml:space="preserve">  </w:t>
      </w:r>
    </w:p>
    <w:p w14:paraId="15A40774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  <w:b/>
        </w:rPr>
      </w:pPr>
      <w:r w:rsidRPr="003C5BC9">
        <w:rPr>
          <w:rFonts w:ascii="Garamond" w:hAnsi="Garamond" w:cs="Arial"/>
          <w:b/>
        </w:rPr>
        <w:t xml:space="preserve">  Indicate the Fees in INR payable as per Membership Category of the applicant Company</w:t>
      </w:r>
    </w:p>
    <w:p w14:paraId="50BEB299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  <w:b/>
        </w:rPr>
      </w:pPr>
    </w:p>
    <w:p w14:paraId="75160E9E" w14:textId="77777777" w:rsidR="00700369" w:rsidRPr="003C5BC9" w:rsidRDefault="00700369" w:rsidP="00700369">
      <w:pPr>
        <w:pStyle w:val="ListParagraph"/>
        <w:numPr>
          <w:ilvl w:val="0"/>
          <w:numId w:val="3"/>
        </w:numPr>
        <w:autoSpaceDE w:val="0"/>
        <w:contextualSpacing w:val="0"/>
        <w:jc w:val="both"/>
        <w:rPr>
          <w:rFonts w:ascii="Garamond" w:hAnsi="Garamond" w:cs="Arial"/>
          <w:b/>
        </w:rPr>
      </w:pPr>
      <w:r w:rsidRPr="003C5BC9">
        <w:rPr>
          <w:rFonts w:ascii="Garamond" w:hAnsi="Garamond" w:cs="Arial"/>
          <w:b/>
        </w:rPr>
        <w:t>What are your specific expectations from AEEE membership? Please list up to three.</w:t>
      </w:r>
    </w:p>
    <w:p w14:paraId="6A3BAC5F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</w:rPr>
      </w:pPr>
    </w:p>
    <w:p w14:paraId="0E50A4C9" w14:textId="77777777" w:rsidR="00700369" w:rsidRPr="003C5BC9" w:rsidRDefault="00700369" w:rsidP="00700369">
      <w:pPr>
        <w:autoSpaceDE w:val="0"/>
        <w:jc w:val="both"/>
        <w:rPr>
          <w:rFonts w:ascii="Garamond" w:hAnsi="Garamond" w:cs="Arial"/>
        </w:rPr>
      </w:pPr>
      <w:r w:rsidRPr="003C5BC9">
        <w:rPr>
          <w:rFonts w:ascii="Garamond" w:hAnsi="Garamond" w:cs="Arial"/>
        </w:rPr>
        <w:t>(i)</w:t>
      </w:r>
    </w:p>
    <w:p w14:paraId="46CE788E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----------------------------------------------------------------------------------------------------------------------------</w:t>
      </w:r>
    </w:p>
    <w:p w14:paraId="79F3A8A3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1399793E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----------------------------------------------------------------------------------------------------------------------------</w:t>
      </w:r>
    </w:p>
    <w:p w14:paraId="01CCF51A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(ii)</w:t>
      </w:r>
    </w:p>
    <w:p w14:paraId="2EE3950D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----------------------------------------------------------------------------------------------------------------------------</w:t>
      </w:r>
    </w:p>
    <w:p w14:paraId="6BD9ECD0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225ED748" w14:textId="77777777" w:rsidR="00700369" w:rsidRPr="003C5BC9" w:rsidRDefault="00700369" w:rsidP="00700369">
      <w:pPr>
        <w:autoSpaceDE w:val="0"/>
        <w:rPr>
          <w:rFonts w:ascii="Garamond" w:hAnsi="Garamond"/>
        </w:rPr>
      </w:pPr>
      <w:r w:rsidRPr="003C5BC9">
        <w:rPr>
          <w:rFonts w:ascii="Garamond" w:hAnsi="Garamond"/>
        </w:rPr>
        <w:t>----------------------------------------------------------------------------------------------------------------------------</w:t>
      </w:r>
    </w:p>
    <w:p w14:paraId="2B75B867" w14:textId="77777777" w:rsidR="00700369" w:rsidRPr="003C5BC9" w:rsidRDefault="00700369" w:rsidP="00700369">
      <w:pPr>
        <w:autoSpaceDE w:val="0"/>
        <w:rPr>
          <w:rFonts w:ascii="Garamond" w:hAnsi="Garamond"/>
        </w:rPr>
      </w:pPr>
      <w:r w:rsidRPr="003C5BC9">
        <w:rPr>
          <w:rFonts w:ascii="Garamond" w:hAnsi="Garamond"/>
        </w:rPr>
        <w:t>(iii)</w:t>
      </w:r>
    </w:p>
    <w:p w14:paraId="5E3019B0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----------------------------------------------------------------------------------------------------------------------------</w:t>
      </w:r>
    </w:p>
    <w:p w14:paraId="76565FB5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6AA29CBC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----------------------------------------------------------------------------------------------------------------------------</w:t>
      </w:r>
    </w:p>
    <w:p w14:paraId="7B63CD68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49ABD7D5" w14:textId="6D364F2F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 xml:space="preserve">(iv) </w:t>
      </w:r>
      <w:r w:rsidRPr="003C5BC9">
        <w:rPr>
          <w:rFonts w:ascii="Garamond" w:hAnsi="Garamond" w:cs="Arial"/>
          <w:b/>
        </w:rPr>
        <w:t>AEEE Events of interest:</w:t>
      </w:r>
      <w:r w:rsidRPr="003C5BC9">
        <w:rPr>
          <w:rFonts w:ascii="Garamond" w:hAnsi="Garamond" w:cs="Arial"/>
        </w:rPr>
        <w:t xml:space="preserve"> (Please suggest topics of your </w:t>
      </w:r>
      <w:r w:rsidR="00F918F5" w:rsidRPr="003C5BC9">
        <w:rPr>
          <w:rFonts w:ascii="Garamond" w:hAnsi="Garamond" w:cs="Arial"/>
        </w:rPr>
        <w:t>interest) -------------------------------------</w:t>
      </w:r>
    </w:p>
    <w:p w14:paraId="6083E05E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3E4355C2" w14:textId="79FCCAF6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----------------------------------------------------------------------------------------------------------------------------</w:t>
      </w:r>
      <w:r w:rsidR="00F918F5">
        <w:rPr>
          <w:rFonts w:ascii="Garamond" w:hAnsi="Garamond" w:cs="Arial"/>
        </w:rPr>
        <w:t>--</w:t>
      </w:r>
    </w:p>
    <w:p w14:paraId="383DC4A0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 xml:space="preserve">Signature of the Forwarding Person (Not required while e-mailing advance electronic Copy) </w:t>
      </w:r>
    </w:p>
    <w:p w14:paraId="34ACFD1A" w14:textId="77777777" w:rsidR="00700369" w:rsidRPr="003C5BC9" w:rsidRDefault="00700369" w:rsidP="00700369">
      <w:pPr>
        <w:autoSpaceDE w:val="0"/>
        <w:rPr>
          <w:rFonts w:ascii="Garamond" w:hAnsi="Garamond" w:cs="Arial"/>
        </w:rPr>
      </w:pPr>
    </w:p>
    <w:p w14:paraId="7BDB0C48" w14:textId="77777777" w:rsidR="00B26C69" w:rsidRDefault="00B26C69" w:rsidP="00700369">
      <w:pPr>
        <w:autoSpaceDE w:val="0"/>
        <w:rPr>
          <w:rFonts w:ascii="Garamond" w:hAnsi="Garamond" w:cs="Arial"/>
        </w:rPr>
      </w:pPr>
    </w:p>
    <w:p w14:paraId="42C31B22" w14:textId="52896456" w:rsidR="00B82EAD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Name</w:t>
      </w:r>
      <w:r w:rsidR="00B82EAD">
        <w:rPr>
          <w:rFonts w:ascii="Garamond" w:hAnsi="Garamond" w:cs="Arial"/>
        </w:rPr>
        <w:t>:</w:t>
      </w:r>
      <w:r w:rsidRPr="003C5BC9">
        <w:rPr>
          <w:rFonts w:ascii="Garamond" w:hAnsi="Garamond" w:cs="Arial"/>
        </w:rPr>
        <w:t xml:space="preserve"> </w:t>
      </w:r>
    </w:p>
    <w:p w14:paraId="37EEAC17" w14:textId="77777777" w:rsidR="00B82EAD" w:rsidRDefault="00B82EAD" w:rsidP="00700369">
      <w:pPr>
        <w:autoSpaceDE w:val="0"/>
        <w:rPr>
          <w:rFonts w:ascii="Garamond" w:hAnsi="Garamond" w:cs="Arial"/>
        </w:rPr>
      </w:pPr>
    </w:p>
    <w:p w14:paraId="3EF82EA9" w14:textId="51F4D07A" w:rsidR="00700369" w:rsidRPr="003C5BC9" w:rsidRDefault="00700369" w:rsidP="00700369">
      <w:pPr>
        <w:autoSpaceDE w:val="0"/>
        <w:rPr>
          <w:rFonts w:ascii="Garamond" w:hAnsi="Garamond" w:cs="Arial"/>
        </w:rPr>
      </w:pPr>
      <w:r w:rsidRPr="003C5BC9">
        <w:rPr>
          <w:rFonts w:ascii="Garamond" w:hAnsi="Garamond" w:cs="Arial"/>
        </w:rPr>
        <w:t>Designation</w:t>
      </w:r>
      <w:r w:rsidR="00B82EAD">
        <w:rPr>
          <w:rFonts w:ascii="Garamond" w:hAnsi="Garamond" w:cs="Arial"/>
        </w:rPr>
        <w:t>:</w:t>
      </w:r>
    </w:p>
    <w:p w14:paraId="578EEDE9" w14:textId="77777777" w:rsidR="00BE18E0" w:rsidRDefault="00BE18E0" w:rsidP="001936FE">
      <w:pPr>
        <w:autoSpaceDE w:val="0"/>
        <w:rPr>
          <w:rFonts w:ascii="Garamond" w:hAnsi="Garamond" w:cs="Arial"/>
        </w:rPr>
      </w:pPr>
    </w:p>
    <w:p w14:paraId="271231F0" w14:textId="65C79EC9" w:rsidR="009D7C34" w:rsidRPr="003C5BC9" w:rsidRDefault="00700369" w:rsidP="001936FE">
      <w:pPr>
        <w:autoSpaceDE w:val="0"/>
        <w:rPr>
          <w:rFonts w:ascii="Garamond" w:hAnsi="Garamond" w:cs="Arial"/>
          <w:b/>
        </w:rPr>
      </w:pPr>
      <w:r w:rsidRPr="003C5BC9">
        <w:rPr>
          <w:rFonts w:ascii="Garamond" w:hAnsi="Garamond" w:cs="Arial"/>
        </w:rPr>
        <w:t>Sign</w:t>
      </w:r>
      <w:r w:rsidR="00F70E50">
        <w:rPr>
          <w:rFonts w:ascii="Garamond" w:hAnsi="Garamond" w:cs="Arial"/>
        </w:rPr>
        <w:t>ed</w:t>
      </w:r>
      <w:r w:rsidRPr="003C5BC9">
        <w:rPr>
          <w:rFonts w:ascii="Garamond" w:hAnsi="Garamond" w:cs="Arial"/>
        </w:rPr>
        <w:t>:</w:t>
      </w:r>
    </w:p>
    <w:sectPr w:rsidR="009D7C34" w:rsidRPr="003C5BC9" w:rsidSect="00BE18E0">
      <w:footerReference w:type="even" r:id="rId12"/>
      <w:footerReference w:type="default" r:id="rId13"/>
      <w:pgSz w:w="11906" w:h="16838"/>
      <w:pgMar w:top="540" w:right="1021" w:bottom="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A515F" w14:textId="77777777" w:rsidR="00D406B8" w:rsidRDefault="00D406B8" w:rsidP="005118F6">
      <w:r>
        <w:separator/>
      </w:r>
    </w:p>
  </w:endnote>
  <w:endnote w:type="continuationSeparator" w:id="0">
    <w:p w14:paraId="714CAE5C" w14:textId="77777777" w:rsidR="00D406B8" w:rsidRDefault="00D406B8" w:rsidP="00511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TE36028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33E9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31D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037328" w14:textId="77777777" w:rsidR="00D36585" w:rsidRDefault="00D36585" w:rsidP="005118F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657F3A" w14:textId="77777777" w:rsidR="00D36585" w:rsidRDefault="00D365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95E5F" w14:textId="1F18F4D7" w:rsidR="00D36585" w:rsidRPr="00587C2A" w:rsidRDefault="00D36585" w:rsidP="005118F6">
    <w:pPr>
      <w:pStyle w:val="Footer"/>
      <w:framePr w:wrap="around" w:vAnchor="text" w:hAnchor="margin" w:xAlign="center" w:y="1"/>
      <w:rPr>
        <w:rStyle w:val="PageNumber"/>
        <w:sz w:val="20"/>
        <w:szCs w:val="20"/>
      </w:rPr>
    </w:pPr>
    <w:r w:rsidRPr="00587C2A">
      <w:rPr>
        <w:rStyle w:val="PageNumber"/>
        <w:sz w:val="20"/>
        <w:szCs w:val="20"/>
      </w:rPr>
      <w:fldChar w:fldCharType="begin"/>
    </w:r>
    <w:r w:rsidRPr="00587C2A">
      <w:rPr>
        <w:rStyle w:val="PageNumber"/>
        <w:sz w:val="20"/>
        <w:szCs w:val="20"/>
      </w:rPr>
      <w:instrText xml:space="preserve">PAGE  </w:instrText>
    </w:r>
    <w:r w:rsidRPr="00587C2A">
      <w:rPr>
        <w:rStyle w:val="PageNumber"/>
        <w:sz w:val="20"/>
        <w:szCs w:val="20"/>
      </w:rPr>
      <w:fldChar w:fldCharType="separate"/>
    </w:r>
    <w:r w:rsidR="00F06B8A" w:rsidRPr="00587C2A">
      <w:rPr>
        <w:rStyle w:val="PageNumber"/>
        <w:noProof/>
        <w:sz w:val="20"/>
        <w:szCs w:val="20"/>
      </w:rPr>
      <w:t>1</w:t>
    </w:r>
    <w:r w:rsidRPr="00587C2A">
      <w:rPr>
        <w:rStyle w:val="PageNumber"/>
        <w:sz w:val="20"/>
        <w:szCs w:val="20"/>
      </w:rPr>
      <w:fldChar w:fldCharType="end"/>
    </w:r>
  </w:p>
  <w:p w14:paraId="13BA31E5" w14:textId="77777777" w:rsidR="00587C2A" w:rsidRDefault="00587C2A" w:rsidP="00587C2A">
    <w:pPr>
      <w:pStyle w:val="Footer"/>
      <w:rPr>
        <w:sz w:val="16"/>
        <w:szCs w:val="16"/>
      </w:rPr>
    </w:pPr>
  </w:p>
  <w:p w14:paraId="77A944DE" w14:textId="77777777" w:rsidR="00587C2A" w:rsidRDefault="00587C2A" w:rsidP="00587C2A">
    <w:pPr>
      <w:pStyle w:val="Footer"/>
      <w:rPr>
        <w:sz w:val="16"/>
        <w:szCs w:val="16"/>
      </w:rPr>
    </w:pPr>
  </w:p>
  <w:p w14:paraId="7AE86BD5" w14:textId="6918CE25" w:rsidR="00587C2A" w:rsidRPr="009E7F7E" w:rsidRDefault="00587C2A" w:rsidP="00587C2A">
    <w:pPr>
      <w:pStyle w:val="Footer"/>
      <w:rPr>
        <w:sz w:val="16"/>
        <w:szCs w:val="16"/>
      </w:rPr>
    </w:pPr>
    <w:r>
      <w:rPr>
        <w:sz w:val="16"/>
        <w:szCs w:val="16"/>
      </w:rPr>
      <w:t xml:space="preserve">Membership </w:t>
    </w:r>
    <w:r w:rsidRPr="009E7F7E">
      <w:rPr>
        <w:sz w:val="16"/>
        <w:szCs w:val="16"/>
      </w:rPr>
      <w:t>Form</w:t>
    </w:r>
    <w:r>
      <w:rPr>
        <w:sz w:val="16"/>
        <w:szCs w:val="16"/>
      </w:rPr>
      <w:t xml:space="preserve"> 1 October 2018</w:t>
    </w:r>
  </w:p>
  <w:p w14:paraId="4D162978" w14:textId="77D67F8E" w:rsidR="00D36585" w:rsidRPr="009E7F7E" w:rsidRDefault="00D36585" w:rsidP="00587C2A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6230D" w14:textId="77777777" w:rsidR="00D406B8" w:rsidRDefault="00D406B8" w:rsidP="005118F6">
      <w:r>
        <w:separator/>
      </w:r>
    </w:p>
  </w:footnote>
  <w:footnote w:type="continuationSeparator" w:id="0">
    <w:p w14:paraId="2E356F35" w14:textId="77777777" w:rsidR="00D406B8" w:rsidRDefault="00D406B8" w:rsidP="00511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E"/>
    <w:multiLevelType w:val="singleLevel"/>
    <w:tmpl w:val="0000000E"/>
    <w:name w:val="WW8Num14"/>
    <w:lvl w:ilvl="0">
      <w:start w:val="6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/>
      </w:rPr>
    </w:lvl>
  </w:abstractNum>
  <w:abstractNum w:abstractNumId="1" w15:restartNumberingAfterBreak="0">
    <w:nsid w:val="09F06733"/>
    <w:multiLevelType w:val="hybridMultilevel"/>
    <w:tmpl w:val="C43496C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5547B"/>
    <w:multiLevelType w:val="hybridMultilevel"/>
    <w:tmpl w:val="D092E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3E4D"/>
    <w:multiLevelType w:val="hybridMultilevel"/>
    <w:tmpl w:val="B942B61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35E9"/>
    <w:multiLevelType w:val="hybridMultilevel"/>
    <w:tmpl w:val="CE2AB26E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29196B53"/>
    <w:multiLevelType w:val="hybridMultilevel"/>
    <w:tmpl w:val="4328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E60B7"/>
    <w:multiLevelType w:val="hybridMultilevel"/>
    <w:tmpl w:val="336294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8D513A"/>
    <w:multiLevelType w:val="hybridMultilevel"/>
    <w:tmpl w:val="5BA0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334EB"/>
    <w:multiLevelType w:val="hybridMultilevel"/>
    <w:tmpl w:val="F2CADF8E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E0E43"/>
    <w:multiLevelType w:val="hybridMultilevel"/>
    <w:tmpl w:val="88A22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A944C3"/>
    <w:multiLevelType w:val="hybridMultilevel"/>
    <w:tmpl w:val="27D69CAA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518ED"/>
    <w:multiLevelType w:val="hybridMultilevel"/>
    <w:tmpl w:val="012430C8"/>
    <w:lvl w:ilvl="0" w:tplc="0409000F">
      <w:start w:val="1"/>
      <w:numFmt w:val="decimal"/>
      <w:lvlText w:val="%1."/>
      <w:lvlJc w:val="left"/>
      <w:pPr>
        <w:ind w:left="1498" w:hanging="360"/>
      </w:pPr>
    </w:lvl>
    <w:lvl w:ilvl="1" w:tplc="04090019" w:tentative="1">
      <w:start w:val="1"/>
      <w:numFmt w:val="lowerLetter"/>
      <w:lvlText w:val="%2."/>
      <w:lvlJc w:val="left"/>
      <w:pPr>
        <w:ind w:left="2218" w:hanging="360"/>
      </w:pPr>
    </w:lvl>
    <w:lvl w:ilvl="2" w:tplc="0409001B" w:tentative="1">
      <w:start w:val="1"/>
      <w:numFmt w:val="lowerRoman"/>
      <w:lvlText w:val="%3."/>
      <w:lvlJc w:val="right"/>
      <w:pPr>
        <w:ind w:left="2938" w:hanging="180"/>
      </w:pPr>
    </w:lvl>
    <w:lvl w:ilvl="3" w:tplc="0409000F" w:tentative="1">
      <w:start w:val="1"/>
      <w:numFmt w:val="decimal"/>
      <w:lvlText w:val="%4."/>
      <w:lvlJc w:val="left"/>
      <w:pPr>
        <w:ind w:left="3658" w:hanging="360"/>
      </w:pPr>
    </w:lvl>
    <w:lvl w:ilvl="4" w:tplc="04090019" w:tentative="1">
      <w:start w:val="1"/>
      <w:numFmt w:val="lowerLetter"/>
      <w:lvlText w:val="%5."/>
      <w:lvlJc w:val="left"/>
      <w:pPr>
        <w:ind w:left="4378" w:hanging="360"/>
      </w:pPr>
    </w:lvl>
    <w:lvl w:ilvl="5" w:tplc="0409001B" w:tentative="1">
      <w:start w:val="1"/>
      <w:numFmt w:val="lowerRoman"/>
      <w:lvlText w:val="%6."/>
      <w:lvlJc w:val="right"/>
      <w:pPr>
        <w:ind w:left="5098" w:hanging="180"/>
      </w:pPr>
    </w:lvl>
    <w:lvl w:ilvl="6" w:tplc="0409000F" w:tentative="1">
      <w:start w:val="1"/>
      <w:numFmt w:val="decimal"/>
      <w:lvlText w:val="%7."/>
      <w:lvlJc w:val="left"/>
      <w:pPr>
        <w:ind w:left="5818" w:hanging="360"/>
      </w:pPr>
    </w:lvl>
    <w:lvl w:ilvl="7" w:tplc="04090019" w:tentative="1">
      <w:start w:val="1"/>
      <w:numFmt w:val="lowerLetter"/>
      <w:lvlText w:val="%8."/>
      <w:lvlJc w:val="left"/>
      <w:pPr>
        <w:ind w:left="6538" w:hanging="360"/>
      </w:pPr>
    </w:lvl>
    <w:lvl w:ilvl="8" w:tplc="0409001B" w:tentative="1">
      <w:start w:val="1"/>
      <w:numFmt w:val="lowerRoman"/>
      <w:lvlText w:val="%9."/>
      <w:lvlJc w:val="right"/>
      <w:pPr>
        <w:ind w:left="7258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8"/>
  </w:num>
  <w:num w:numId="5">
    <w:abstractNumId w:val="3"/>
  </w:num>
  <w:num w:numId="6">
    <w:abstractNumId w:val="1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NjYwNze3NDGxNDZW0lEKTi0uzszPAykwrAUAZrMhAiwAAAA="/>
  </w:docVars>
  <w:rsids>
    <w:rsidRoot w:val="00901AD6"/>
    <w:rsid w:val="00006C9F"/>
    <w:rsid w:val="0001770F"/>
    <w:rsid w:val="00027819"/>
    <w:rsid w:val="00033EB4"/>
    <w:rsid w:val="00040464"/>
    <w:rsid w:val="000421A6"/>
    <w:rsid w:val="00057C1B"/>
    <w:rsid w:val="00064E56"/>
    <w:rsid w:val="0007127B"/>
    <w:rsid w:val="0007345F"/>
    <w:rsid w:val="00086EF0"/>
    <w:rsid w:val="000A3730"/>
    <w:rsid w:val="000B42BE"/>
    <w:rsid w:val="000B4E8A"/>
    <w:rsid w:val="000B5263"/>
    <w:rsid w:val="000B6EA0"/>
    <w:rsid w:val="000C6A99"/>
    <w:rsid w:val="000E0FB7"/>
    <w:rsid w:val="000E60E2"/>
    <w:rsid w:val="000F2B61"/>
    <w:rsid w:val="000F5A3F"/>
    <w:rsid w:val="001049D1"/>
    <w:rsid w:val="0011775F"/>
    <w:rsid w:val="00122C57"/>
    <w:rsid w:val="00123A29"/>
    <w:rsid w:val="00141FD0"/>
    <w:rsid w:val="00142F49"/>
    <w:rsid w:val="001608F9"/>
    <w:rsid w:val="00160BE3"/>
    <w:rsid w:val="00161D3C"/>
    <w:rsid w:val="00164C90"/>
    <w:rsid w:val="00165B31"/>
    <w:rsid w:val="00176A19"/>
    <w:rsid w:val="00177CAD"/>
    <w:rsid w:val="0018602A"/>
    <w:rsid w:val="001930A9"/>
    <w:rsid w:val="001936FE"/>
    <w:rsid w:val="0019377F"/>
    <w:rsid w:val="00195F68"/>
    <w:rsid w:val="001A35A7"/>
    <w:rsid w:val="001B5438"/>
    <w:rsid w:val="001C0964"/>
    <w:rsid w:val="001C1D10"/>
    <w:rsid w:val="001C1EA0"/>
    <w:rsid w:val="001D20F4"/>
    <w:rsid w:val="001E2B28"/>
    <w:rsid w:val="001E37D4"/>
    <w:rsid w:val="00202B36"/>
    <w:rsid w:val="00206B33"/>
    <w:rsid w:val="0021026C"/>
    <w:rsid w:val="00210C89"/>
    <w:rsid w:val="002162FD"/>
    <w:rsid w:val="00226315"/>
    <w:rsid w:val="0022641C"/>
    <w:rsid w:val="00230D83"/>
    <w:rsid w:val="0024099C"/>
    <w:rsid w:val="0024340C"/>
    <w:rsid w:val="00256071"/>
    <w:rsid w:val="00265804"/>
    <w:rsid w:val="00271D80"/>
    <w:rsid w:val="00276D3B"/>
    <w:rsid w:val="00282228"/>
    <w:rsid w:val="00282E92"/>
    <w:rsid w:val="00285ED7"/>
    <w:rsid w:val="0029176B"/>
    <w:rsid w:val="002943C7"/>
    <w:rsid w:val="002B0E67"/>
    <w:rsid w:val="002B1755"/>
    <w:rsid w:val="002B3285"/>
    <w:rsid w:val="002C04CB"/>
    <w:rsid w:val="002D1E5E"/>
    <w:rsid w:val="002D3064"/>
    <w:rsid w:val="002D7366"/>
    <w:rsid w:val="002E14AD"/>
    <w:rsid w:val="002E4A4D"/>
    <w:rsid w:val="00342417"/>
    <w:rsid w:val="003458CD"/>
    <w:rsid w:val="00347A5F"/>
    <w:rsid w:val="00357474"/>
    <w:rsid w:val="00365913"/>
    <w:rsid w:val="00367342"/>
    <w:rsid w:val="003703E9"/>
    <w:rsid w:val="003751D9"/>
    <w:rsid w:val="003A7318"/>
    <w:rsid w:val="003B5132"/>
    <w:rsid w:val="003B6A47"/>
    <w:rsid w:val="003C283F"/>
    <w:rsid w:val="003C5BC9"/>
    <w:rsid w:val="003C73D1"/>
    <w:rsid w:val="003F2D82"/>
    <w:rsid w:val="0041025F"/>
    <w:rsid w:val="004133BF"/>
    <w:rsid w:val="00413EEE"/>
    <w:rsid w:val="004228D0"/>
    <w:rsid w:val="0042729D"/>
    <w:rsid w:val="00444CF9"/>
    <w:rsid w:val="00457874"/>
    <w:rsid w:val="00471806"/>
    <w:rsid w:val="0047246E"/>
    <w:rsid w:val="00483862"/>
    <w:rsid w:val="004922CA"/>
    <w:rsid w:val="00492E1D"/>
    <w:rsid w:val="004A30A3"/>
    <w:rsid w:val="004A5DF8"/>
    <w:rsid w:val="004A7404"/>
    <w:rsid w:val="004E53E2"/>
    <w:rsid w:val="004F286C"/>
    <w:rsid w:val="005118F6"/>
    <w:rsid w:val="005178A4"/>
    <w:rsid w:val="00526565"/>
    <w:rsid w:val="005338DA"/>
    <w:rsid w:val="0057522E"/>
    <w:rsid w:val="00587C2A"/>
    <w:rsid w:val="005948FC"/>
    <w:rsid w:val="00597C96"/>
    <w:rsid w:val="005A7C9A"/>
    <w:rsid w:val="005B2671"/>
    <w:rsid w:val="005B2986"/>
    <w:rsid w:val="005C4962"/>
    <w:rsid w:val="005D145A"/>
    <w:rsid w:val="005D5CC5"/>
    <w:rsid w:val="005D61EC"/>
    <w:rsid w:val="005E6844"/>
    <w:rsid w:val="005E7AB2"/>
    <w:rsid w:val="0061310E"/>
    <w:rsid w:val="00613596"/>
    <w:rsid w:val="00616E35"/>
    <w:rsid w:val="00622FE3"/>
    <w:rsid w:val="006309CB"/>
    <w:rsid w:val="00630D98"/>
    <w:rsid w:val="00633829"/>
    <w:rsid w:val="006421B1"/>
    <w:rsid w:val="006431EE"/>
    <w:rsid w:val="00644729"/>
    <w:rsid w:val="006469A3"/>
    <w:rsid w:val="00651561"/>
    <w:rsid w:val="0065512B"/>
    <w:rsid w:val="00657ADD"/>
    <w:rsid w:val="00657C6F"/>
    <w:rsid w:val="006663D3"/>
    <w:rsid w:val="00667A0E"/>
    <w:rsid w:val="00667CF6"/>
    <w:rsid w:val="00690584"/>
    <w:rsid w:val="00691E8D"/>
    <w:rsid w:val="0069781C"/>
    <w:rsid w:val="006D4500"/>
    <w:rsid w:val="006D47E0"/>
    <w:rsid w:val="006E1D4A"/>
    <w:rsid w:val="00700369"/>
    <w:rsid w:val="00700C2D"/>
    <w:rsid w:val="00701D7A"/>
    <w:rsid w:val="00712B61"/>
    <w:rsid w:val="0071743A"/>
    <w:rsid w:val="0072305E"/>
    <w:rsid w:val="007369C4"/>
    <w:rsid w:val="00744856"/>
    <w:rsid w:val="00745CCA"/>
    <w:rsid w:val="00756CA9"/>
    <w:rsid w:val="00773622"/>
    <w:rsid w:val="00777F3A"/>
    <w:rsid w:val="00777FBF"/>
    <w:rsid w:val="00780A6E"/>
    <w:rsid w:val="00792A6E"/>
    <w:rsid w:val="00792B3E"/>
    <w:rsid w:val="007C33AB"/>
    <w:rsid w:val="007C5BA7"/>
    <w:rsid w:val="007E03DC"/>
    <w:rsid w:val="007E29D9"/>
    <w:rsid w:val="0080067C"/>
    <w:rsid w:val="0081731C"/>
    <w:rsid w:val="00841932"/>
    <w:rsid w:val="00842E47"/>
    <w:rsid w:val="00844A6A"/>
    <w:rsid w:val="00852C9B"/>
    <w:rsid w:val="0086336E"/>
    <w:rsid w:val="0086389B"/>
    <w:rsid w:val="008656D1"/>
    <w:rsid w:val="00867F96"/>
    <w:rsid w:val="008716D1"/>
    <w:rsid w:val="00871BF7"/>
    <w:rsid w:val="0087634F"/>
    <w:rsid w:val="0088148C"/>
    <w:rsid w:val="00882027"/>
    <w:rsid w:val="00887546"/>
    <w:rsid w:val="00893E51"/>
    <w:rsid w:val="008A1E51"/>
    <w:rsid w:val="008A69EF"/>
    <w:rsid w:val="008B38DF"/>
    <w:rsid w:val="008B642B"/>
    <w:rsid w:val="008B6BA0"/>
    <w:rsid w:val="008C34B4"/>
    <w:rsid w:val="008D0958"/>
    <w:rsid w:val="008D2035"/>
    <w:rsid w:val="008D2531"/>
    <w:rsid w:val="008D586C"/>
    <w:rsid w:val="008D6969"/>
    <w:rsid w:val="00901AD6"/>
    <w:rsid w:val="00912B13"/>
    <w:rsid w:val="00924B3A"/>
    <w:rsid w:val="00930916"/>
    <w:rsid w:val="00937E09"/>
    <w:rsid w:val="00942F3D"/>
    <w:rsid w:val="00954663"/>
    <w:rsid w:val="0096395F"/>
    <w:rsid w:val="00970879"/>
    <w:rsid w:val="00973D52"/>
    <w:rsid w:val="009831C0"/>
    <w:rsid w:val="009B1B51"/>
    <w:rsid w:val="009B4337"/>
    <w:rsid w:val="009D7C34"/>
    <w:rsid w:val="009E0749"/>
    <w:rsid w:val="009E4268"/>
    <w:rsid w:val="009E65F2"/>
    <w:rsid w:val="009E7F7E"/>
    <w:rsid w:val="009F1145"/>
    <w:rsid w:val="009F2AAC"/>
    <w:rsid w:val="00A02735"/>
    <w:rsid w:val="00A0550B"/>
    <w:rsid w:val="00A20AE4"/>
    <w:rsid w:val="00A232BD"/>
    <w:rsid w:val="00A26064"/>
    <w:rsid w:val="00A30266"/>
    <w:rsid w:val="00A3033B"/>
    <w:rsid w:val="00A35BA7"/>
    <w:rsid w:val="00A55EB9"/>
    <w:rsid w:val="00A666E1"/>
    <w:rsid w:val="00A74EA8"/>
    <w:rsid w:val="00AA118B"/>
    <w:rsid w:val="00AA50BC"/>
    <w:rsid w:val="00AB0C0F"/>
    <w:rsid w:val="00AC5A7F"/>
    <w:rsid w:val="00AF1F33"/>
    <w:rsid w:val="00AF5793"/>
    <w:rsid w:val="00B075D2"/>
    <w:rsid w:val="00B174BE"/>
    <w:rsid w:val="00B245D0"/>
    <w:rsid w:val="00B2500A"/>
    <w:rsid w:val="00B25300"/>
    <w:rsid w:val="00B26C69"/>
    <w:rsid w:val="00B26DB2"/>
    <w:rsid w:val="00B4267E"/>
    <w:rsid w:val="00B53785"/>
    <w:rsid w:val="00B549E8"/>
    <w:rsid w:val="00B65359"/>
    <w:rsid w:val="00B721FE"/>
    <w:rsid w:val="00B816A6"/>
    <w:rsid w:val="00B82EAD"/>
    <w:rsid w:val="00B8351F"/>
    <w:rsid w:val="00B87AF6"/>
    <w:rsid w:val="00BA0610"/>
    <w:rsid w:val="00BA06BA"/>
    <w:rsid w:val="00BA40F1"/>
    <w:rsid w:val="00BB28AE"/>
    <w:rsid w:val="00BD35D2"/>
    <w:rsid w:val="00BD3820"/>
    <w:rsid w:val="00BE18E0"/>
    <w:rsid w:val="00BE5583"/>
    <w:rsid w:val="00BE58D4"/>
    <w:rsid w:val="00C0321F"/>
    <w:rsid w:val="00C04F17"/>
    <w:rsid w:val="00C16240"/>
    <w:rsid w:val="00C17229"/>
    <w:rsid w:val="00C22E26"/>
    <w:rsid w:val="00C2410D"/>
    <w:rsid w:val="00C36CE1"/>
    <w:rsid w:val="00C655E5"/>
    <w:rsid w:val="00C72AB2"/>
    <w:rsid w:val="00C944FA"/>
    <w:rsid w:val="00CA1B97"/>
    <w:rsid w:val="00CA7006"/>
    <w:rsid w:val="00CC0B73"/>
    <w:rsid w:val="00CC4833"/>
    <w:rsid w:val="00CD2B8B"/>
    <w:rsid w:val="00CE2605"/>
    <w:rsid w:val="00CE378F"/>
    <w:rsid w:val="00D04356"/>
    <w:rsid w:val="00D0478A"/>
    <w:rsid w:val="00D233A0"/>
    <w:rsid w:val="00D3322E"/>
    <w:rsid w:val="00D36585"/>
    <w:rsid w:val="00D406B8"/>
    <w:rsid w:val="00D411C5"/>
    <w:rsid w:val="00D4768E"/>
    <w:rsid w:val="00D50D93"/>
    <w:rsid w:val="00D51615"/>
    <w:rsid w:val="00D5700E"/>
    <w:rsid w:val="00D65D50"/>
    <w:rsid w:val="00D76F8F"/>
    <w:rsid w:val="00D93259"/>
    <w:rsid w:val="00DA6C88"/>
    <w:rsid w:val="00DC2213"/>
    <w:rsid w:val="00DD02C5"/>
    <w:rsid w:val="00DE308E"/>
    <w:rsid w:val="00DE6B11"/>
    <w:rsid w:val="00E03A03"/>
    <w:rsid w:val="00E04B23"/>
    <w:rsid w:val="00E04DE4"/>
    <w:rsid w:val="00E10398"/>
    <w:rsid w:val="00E21933"/>
    <w:rsid w:val="00E46003"/>
    <w:rsid w:val="00E4737D"/>
    <w:rsid w:val="00E6355D"/>
    <w:rsid w:val="00E648B8"/>
    <w:rsid w:val="00E779AC"/>
    <w:rsid w:val="00E77BE5"/>
    <w:rsid w:val="00E81EDC"/>
    <w:rsid w:val="00E859CF"/>
    <w:rsid w:val="00EA379C"/>
    <w:rsid w:val="00EA7211"/>
    <w:rsid w:val="00EB6412"/>
    <w:rsid w:val="00EC331B"/>
    <w:rsid w:val="00EC36FD"/>
    <w:rsid w:val="00EC40B6"/>
    <w:rsid w:val="00EC4DCC"/>
    <w:rsid w:val="00ED212A"/>
    <w:rsid w:val="00ED23B1"/>
    <w:rsid w:val="00ED332D"/>
    <w:rsid w:val="00EE6028"/>
    <w:rsid w:val="00EF5D0B"/>
    <w:rsid w:val="00F06B8A"/>
    <w:rsid w:val="00F06E4B"/>
    <w:rsid w:val="00F166D0"/>
    <w:rsid w:val="00F20839"/>
    <w:rsid w:val="00F23206"/>
    <w:rsid w:val="00F35744"/>
    <w:rsid w:val="00F35C5F"/>
    <w:rsid w:val="00F54652"/>
    <w:rsid w:val="00F61EF4"/>
    <w:rsid w:val="00F70E50"/>
    <w:rsid w:val="00F70F4B"/>
    <w:rsid w:val="00F71731"/>
    <w:rsid w:val="00F71A67"/>
    <w:rsid w:val="00F9092D"/>
    <w:rsid w:val="00F918F5"/>
    <w:rsid w:val="00F92264"/>
    <w:rsid w:val="00F95930"/>
    <w:rsid w:val="00F9608A"/>
    <w:rsid w:val="00F965EF"/>
    <w:rsid w:val="00FA2764"/>
    <w:rsid w:val="00FC2FC2"/>
    <w:rsid w:val="00FD74A3"/>
    <w:rsid w:val="00FF0E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AFC931"/>
  <w15:docId w15:val="{2FA9B00B-5E98-4014-B792-FC7D3F7DC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D6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CA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77CAD"/>
    <w:pPr>
      <w:keepNext/>
      <w:keepLines/>
      <w:spacing w:before="240" w:after="120"/>
      <w:outlineLvl w:val="1"/>
    </w:pPr>
    <w:rPr>
      <w:rFonts w:ascii="Arial" w:eastAsiaTheme="majorEastAsia" w:hAnsi="Arial" w:cstheme="majorBidi"/>
      <w:b/>
      <w:bCs/>
      <w:color w:val="5B9BD5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1AD6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10C8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924B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3A"/>
    <w:rPr>
      <w:rFonts w:ascii="Times New Roman" w:eastAsia="Times New Roman" w:hAnsi="Times New Roman" w:cs="Calibri"/>
      <w:sz w:val="24"/>
      <w:szCs w:val="24"/>
      <w:lang w:val="en-IN" w:eastAsia="ar-SA"/>
    </w:rPr>
  </w:style>
  <w:style w:type="table" w:styleId="TableGrid">
    <w:name w:val="Table Grid"/>
    <w:basedOn w:val="TableNormal"/>
    <w:uiPriority w:val="39"/>
    <w:rsid w:val="00123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44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4FA"/>
    <w:rPr>
      <w:rFonts w:ascii="Lucida Grande" w:eastAsia="Times New Roman" w:hAnsi="Lucida Grande" w:cs="Lucida Grande"/>
      <w:sz w:val="18"/>
      <w:szCs w:val="18"/>
      <w:lang w:val="en-IN" w:eastAsia="ar-SA"/>
    </w:rPr>
  </w:style>
  <w:style w:type="character" w:styleId="PageNumber">
    <w:name w:val="page number"/>
    <w:basedOn w:val="DefaultParagraphFont"/>
    <w:uiPriority w:val="99"/>
    <w:semiHidden/>
    <w:unhideWhenUsed/>
    <w:rsid w:val="005118F6"/>
  </w:style>
  <w:style w:type="paragraph" w:styleId="Header">
    <w:name w:val="header"/>
    <w:basedOn w:val="Normal"/>
    <w:link w:val="HeaderChar"/>
    <w:uiPriority w:val="99"/>
    <w:unhideWhenUsed/>
    <w:rsid w:val="009E7F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F7E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50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D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D93"/>
    <w:rPr>
      <w:rFonts w:ascii="Times New Roman" w:eastAsia="Times New Roman" w:hAnsi="Times New Roman" w:cs="Calibri"/>
      <w:sz w:val="20"/>
      <w:szCs w:val="20"/>
      <w:lang w:val="en-IN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D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D93"/>
    <w:rPr>
      <w:rFonts w:ascii="Times New Roman" w:eastAsia="Times New Roman" w:hAnsi="Times New Roman" w:cs="Calibri"/>
      <w:b/>
      <w:bCs/>
      <w:sz w:val="20"/>
      <w:szCs w:val="20"/>
      <w:lang w:val="en-IN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177CAD"/>
    <w:rPr>
      <w:rFonts w:ascii="Arial" w:eastAsiaTheme="majorEastAsia" w:hAnsi="Arial" w:cstheme="majorBidi"/>
      <w:b/>
      <w:bCs/>
      <w:color w:val="5B9BD5" w:themeColor="accent1"/>
      <w:sz w:val="28"/>
      <w:szCs w:val="26"/>
      <w:lang w:val="en-IN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77CAD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IN" w:eastAsia="ar-SA"/>
    </w:rPr>
  </w:style>
  <w:style w:type="paragraph" w:styleId="FootnoteText">
    <w:name w:val="footnote text"/>
    <w:basedOn w:val="Normal"/>
    <w:link w:val="FootnoteTextChar"/>
    <w:uiPriority w:val="99"/>
    <w:unhideWhenUsed/>
    <w:rsid w:val="00285ED7"/>
  </w:style>
  <w:style w:type="character" w:customStyle="1" w:styleId="FootnoteTextChar">
    <w:name w:val="Footnote Text Char"/>
    <w:basedOn w:val="DefaultParagraphFont"/>
    <w:link w:val="FootnoteText"/>
    <w:uiPriority w:val="99"/>
    <w:rsid w:val="00285ED7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FootnoteReference">
    <w:name w:val="footnote reference"/>
    <w:basedOn w:val="DefaultParagraphFont"/>
    <w:uiPriority w:val="99"/>
    <w:unhideWhenUsed/>
    <w:rsid w:val="00285ED7"/>
    <w:rPr>
      <w:vertAlign w:val="superscript"/>
    </w:rPr>
  </w:style>
  <w:style w:type="table" w:styleId="GridTable7Colorful-Accent6">
    <w:name w:val="Grid Table 7 Colorful Accent 6"/>
    <w:basedOn w:val="TableNormal"/>
    <w:uiPriority w:val="52"/>
    <w:rsid w:val="0061310E"/>
    <w:pPr>
      <w:spacing w:after="0" w:line="240" w:lineRule="auto"/>
    </w:pPr>
    <w:rPr>
      <w:rFonts w:eastAsiaTheme="minorEastAsia"/>
      <w:color w:val="538135" w:themeColor="accent6" w:themeShade="BF"/>
      <w:lang w:val="en-IN"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6A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76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ee.i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info@aeee.i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eee.i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nfo@aeee.i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1958</Words>
  <Characters>1116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 Ganesh Viswanathan</dc:creator>
  <cp:lastModifiedBy>AEEE</cp:lastModifiedBy>
  <cp:revision>71</cp:revision>
  <cp:lastPrinted>2017-02-22T10:34:00Z</cp:lastPrinted>
  <dcterms:created xsi:type="dcterms:W3CDTF">2018-08-31T14:42:00Z</dcterms:created>
  <dcterms:modified xsi:type="dcterms:W3CDTF">2018-10-08T10:21:00Z</dcterms:modified>
</cp:coreProperties>
</file>